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200D0" w14:textId="76C6502E" w:rsidR="00FB75BD" w:rsidRPr="00A44574" w:rsidRDefault="000861F7" w:rsidP="00FB75BD">
      <w:pPr>
        <w:spacing w:line="240" w:lineRule="auto"/>
        <w:jc w:val="center"/>
        <w:rPr>
          <w:rFonts w:asciiTheme="majorBidi" w:hAnsiTheme="majorBidi" w:cstheme="majorBidi"/>
          <w:b/>
          <w:bCs/>
        </w:rPr>
      </w:pPr>
      <w:bookmarkStart w:id="0" w:name="_GoBack"/>
      <w:bookmarkEnd w:id="0"/>
      <w:r w:rsidRPr="00A44574">
        <w:rPr>
          <w:rFonts w:asciiTheme="majorBidi" w:hAnsiTheme="majorBidi" w:cstheme="majorBidi"/>
          <w:b/>
          <w:bCs/>
        </w:rPr>
        <w:t xml:space="preserve">A Feasibility Study: </w:t>
      </w:r>
      <w:r w:rsidR="002B6FA5" w:rsidRPr="00A44574">
        <w:rPr>
          <w:rFonts w:asciiTheme="majorBidi" w:hAnsiTheme="majorBidi" w:cstheme="majorBidi"/>
          <w:b/>
          <w:bCs/>
        </w:rPr>
        <w:t xml:space="preserve">Application </w:t>
      </w:r>
      <w:proofErr w:type="gramStart"/>
      <w:r w:rsidR="002B6FA5" w:rsidRPr="00A44574">
        <w:rPr>
          <w:rFonts w:asciiTheme="majorBidi" w:hAnsiTheme="majorBidi" w:cstheme="majorBidi"/>
          <w:b/>
          <w:bCs/>
        </w:rPr>
        <w:t>Of</w:t>
      </w:r>
      <w:proofErr w:type="gramEnd"/>
      <w:r w:rsidR="002B6FA5" w:rsidRPr="00A44574">
        <w:rPr>
          <w:rFonts w:asciiTheme="majorBidi" w:hAnsiTheme="majorBidi" w:cstheme="majorBidi"/>
          <w:b/>
          <w:bCs/>
        </w:rPr>
        <w:t xml:space="preserve"> Brain</w:t>
      </w:r>
      <w:r w:rsidR="00676B0C" w:rsidRPr="00A44574">
        <w:rPr>
          <w:rFonts w:asciiTheme="majorBidi" w:hAnsiTheme="majorBidi" w:cstheme="majorBidi"/>
          <w:b/>
          <w:bCs/>
        </w:rPr>
        <w:t>-</w:t>
      </w:r>
      <w:r w:rsidR="002B6FA5" w:rsidRPr="00A44574">
        <w:rPr>
          <w:rFonts w:asciiTheme="majorBidi" w:hAnsiTheme="majorBidi" w:cstheme="majorBidi"/>
          <w:b/>
          <w:bCs/>
        </w:rPr>
        <w:t xml:space="preserve">Computer Interface In Augmentative And Alternative Communication For Non-Speaking </w:t>
      </w:r>
      <w:r w:rsidR="00AE0239" w:rsidRPr="00A44574">
        <w:rPr>
          <w:rFonts w:asciiTheme="majorBidi" w:hAnsiTheme="majorBidi" w:cstheme="majorBidi"/>
          <w:b/>
          <w:bCs/>
        </w:rPr>
        <w:t>Adolescents With Neurodevelopmental Disabilities</w:t>
      </w:r>
    </w:p>
    <w:p w14:paraId="3E092D89" w14:textId="77777777" w:rsidR="007049B8" w:rsidRPr="00A44574" w:rsidRDefault="00E4646D" w:rsidP="00283A4D">
      <w:pPr>
        <w:spacing w:line="240" w:lineRule="auto"/>
        <w:jc w:val="both"/>
        <w:rPr>
          <w:rFonts w:asciiTheme="majorBidi" w:hAnsiTheme="majorBidi" w:cstheme="majorBidi"/>
          <w:b/>
          <w:bCs/>
        </w:rPr>
      </w:pPr>
      <w:r w:rsidRPr="00A44574">
        <w:rPr>
          <w:rFonts w:asciiTheme="majorBidi" w:hAnsiTheme="majorBidi" w:cstheme="majorBidi"/>
          <w:b/>
          <w:bCs/>
        </w:rPr>
        <w:t>Background</w:t>
      </w:r>
    </w:p>
    <w:p w14:paraId="3CE4A746" w14:textId="510FA098" w:rsidR="00F4592B" w:rsidRPr="00A44574" w:rsidRDefault="00D621B7" w:rsidP="00F85695">
      <w:pPr>
        <w:spacing w:line="240" w:lineRule="auto"/>
        <w:jc w:val="both"/>
        <w:rPr>
          <w:rFonts w:asciiTheme="majorBidi" w:hAnsiTheme="majorBidi" w:cstheme="majorBidi"/>
        </w:rPr>
      </w:pPr>
      <w:r w:rsidRPr="00A44574">
        <w:rPr>
          <w:rFonts w:asciiTheme="majorBidi" w:hAnsiTheme="majorBidi" w:cstheme="majorBidi"/>
        </w:rPr>
        <w:t>Neurodevelopmental disabilities (NDDs) are characterized by early childhood onset with cognitive, social</w:t>
      </w:r>
      <w:r w:rsidR="009D0107" w:rsidRPr="00A44574">
        <w:rPr>
          <w:rFonts w:asciiTheme="majorBidi" w:hAnsiTheme="majorBidi" w:cstheme="majorBidi"/>
        </w:rPr>
        <w:t>,</w:t>
      </w:r>
      <w:r w:rsidRPr="00A44574">
        <w:rPr>
          <w:rFonts w:asciiTheme="majorBidi" w:hAnsiTheme="majorBidi" w:cstheme="majorBidi"/>
        </w:rPr>
        <w:t xml:space="preserve"> and motor </w:t>
      </w:r>
      <w:r w:rsidR="009370F1" w:rsidRPr="00A44574">
        <w:rPr>
          <w:rFonts w:asciiTheme="majorBidi" w:hAnsiTheme="majorBidi" w:cstheme="majorBidi"/>
        </w:rPr>
        <w:t>impairments</w:t>
      </w:r>
      <w:r w:rsidRPr="00A44574">
        <w:rPr>
          <w:rFonts w:asciiTheme="majorBidi" w:hAnsiTheme="majorBidi" w:cstheme="majorBidi"/>
        </w:rPr>
        <w:fldChar w:fldCharType="begin"/>
      </w:r>
      <w:r w:rsidRPr="00A44574">
        <w:rPr>
          <w:rFonts w:asciiTheme="majorBidi" w:hAnsiTheme="majorBidi" w:cstheme="majorBidi"/>
        </w:rPr>
        <w:instrText xml:space="preserve"> ADDIN ZOTERO_ITEM CSL_CITATION {"citationID":"tNcwgWaM","properties":{"formattedCitation":"\\super 1\\nosupersub{}","plainCitation":"1","noteIndex":0},"citationItems":[{"id":17895,"uris":["http://zotero.org/users/8326170/items/TAK4VE65"],"itemData":{"id":17895,"type":"article-journal","container-title":"http://www.dsm5.org/ProposedRevision/Pages/NeurodevelopmentalDisorders.aspx","source":"cir.nii.ac.jp","title":"DSM-5 Development : Neurodevelopmental disorders","title-short":"DSM-5 Development","URL":"https://cir.nii.ac.jp/crid/1572543025658486144","author":[{"family":"Association","given":"American Psychiatric"}],"accessed":{"date-parts":[["2022",6,10]]},"issued":{"date-parts":[["2012"]]}}}],"schema":"https://github.com/citation-style-language/schema/raw/master/csl-citation.json"} </w:instrText>
      </w:r>
      <w:r w:rsidRPr="00A44574">
        <w:rPr>
          <w:rFonts w:asciiTheme="majorBidi" w:hAnsiTheme="majorBidi" w:cstheme="majorBidi"/>
        </w:rPr>
        <w:fldChar w:fldCharType="separate"/>
      </w:r>
      <w:r w:rsidRPr="00A44574">
        <w:rPr>
          <w:rFonts w:ascii="Times New Roman" w:hAnsi="Times New Roman" w:cs="Times New Roman"/>
          <w:szCs w:val="24"/>
          <w:vertAlign w:val="superscript"/>
        </w:rPr>
        <w:t>1</w:t>
      </w:r>
      <w:r w:rsidRPr="00A44574">
        <w:rPr>
          <w:rFonts w:asciiTheme="majorBidi" w:hAnsiTheme="majorBidi" w:cstheme="majorBidi"/>
        </w:rPr>
        <w:fldChar w:fldCharType="end"/>
      </w:r>
      <w:r w:rsidRPr="00A44574">
        <w:rPr>
          <w:rFonts w:asciiTheme="majorBidi" w:hAnsiTheme="majorBidi" w:cstheme="majorBidi"/>
        </w:rPr>
        <w:t>.</w:t>
      </w:r>
      <w:r w:rsidR="007D33FE" w:rsidRPr="00A44574">
        <w:rPr>
          <w:rFonts w:asciiTheme="majorBidi" w:hAnsiTheme="majorBidi" w:cstheme="majorBidi"/>
        </w:rPr>
        <w:t xml:space="preserve"> </w:t>
      </w:r>
      <w:r w:rsidRPr="00A44574">
        <w:rPr>
          <w:rFonts w:asciiTheme="majorBidi" w:hAnsiTheme="majorBidi" w:cstheme="majorBidi"/>
        </w:rPr>
        <w:t xml:space="preserve">Autism, </w:t>
      </w:r>
      <w:proofErr w:type="spellStart"/>
      <w:r w:rsidR="007B2684" w:rsidRPr="00A44574">
        <w:rPr>
          <w:rFonts w:asciiTheme="majorBidi" w:hAnsiTheme="majorBidi" w:cstheme="majorBidi"/>
        </w:rPr>
        <w:t>Rett</w:t>
      </w:r>
      <w:proofErr w:type="spellEnd"/>
      <w:r w:rsidR="007B2684" w:rsidRPr="00A44574">
        <w:rPr>
          <w:rFonts w:asciiTheme="majorBidi" w:hAnsiTheme="majorBidi" w:cstheme="majorBidi"/>
        </w:rPr>
        <w:t xml:space="preserve"> syndrome</w:t>
      </w:r>
      <w:r w:rsidR="008A78A2" w:rsidRPr="00A44574">
        <w:rPr>
          <w:rFonts w:asciiTheme="majorBidi" w:hAnsiTheme="majorBidi" w:cstheme="majorBidi"/>
        </w:rPr>
        <w:t>, and communication disabilities</w:t>
      </w:r>
      <w:r w:rsidR="00D70BA8" w:rsidRPr="00A44574">
        <w:rPr>
          <w:rFonts w:asciiTheme="majorBidi" w:hAnsiTheme="majorBidi" w:cstheme="majorBidi"/>
        </w:rPr>
        <w:t xml:space="preserve"> </w:t>
      </w:r>
      <w:r w:rsidRPr="00A44574">
        <w:rPr>
          <w:rFonts w:asciiTheme="majorBidi" w:hAnsiTheme="majorBidi" w:cstheme="majorBidi"/>
        </w:rPr>
        <w:t xml:space="preserve">are some of the conditions categorized under NDDs </w:t>
      </w:r>
      <w:r w:rsidRPr="00A44574">
        <w:rPr>
          <w:rFonts w:asciiTheme="majorBidi" w:hAnsiTheme="majorBidi" w:cstheme="majorBidi"/>
        </w:rPr>
        <w:fldChar w:fldCharType="begin"/>
      </w:r>
      <w:r w:rsidRPr="00A44574">
        <w:rPr>
          <w:rFonts w:asciiTheme="majorBidi" w:hAnsiTheme="majorBidi" w:cstheme="majorBidi"/>
        </w:rPr>
        <w:instrText xml:space="preserve"> ADDIN ZOTERO_ITEM CSL_CITATION {"citationID":"IrmBnGAU","properties":{"formattedCitation":"\\super 1\\nosupersub{}","plainCitation":"1","noteIndex":0},"citationItems":[{"id":17895,"uris":["http://zotero.org/users/8326170/items/TAK4VE65"],"itemData":{"id":17895,"type":"article-journal","container-title":"http://www.dsm5.org/ProposedRevision/Pages/NeurodevelopmentalDisorders.aspx","source":"cir.nii.ac.jp","title":"DSM-5 Development : Neurodevelopmental disorders","title-short":"DSM-5 Development","URL":"https://cir.nii.ac.jp/crid/1572543025658486144","author":[{"family":"Association","given":"American Psychiatric"}],"accessed":{"date-parts":[["2022",6,10]]},"issued":{"date-parts":[["2012"]]}}}],"schema":"https://github.com/citation-style-language/schema/raw/master/csl-citation.json"} </w:instrText>
      </w:r>
      <w:r w:rsidRPr="00A44574">
        <w:rPr>
          <w:rFonts w:asciiTheme="majorBidi" w:hAnsiTheme="majorBidi" w:cstheme="majorBidi"/>
        </w:rPr>
        <w:fldChar w:fldCharType="separate"/>
      </w:r>
      <w:r w:rsidRPr="00A44574">
        <w:rPr>
          <w:rFonts w:ascii="Times New Roman" w:hAnsi="Times New Roman" w:cs="Times New Roman"/>
          <w:szCs w:val="24"/>
          <w:vertAlign w:val="superscript"/>
        </w:rPr>
        <w:t>1</w:t>
      </w:r>
      <w:r w:rsidRPr="00A44574">
        <w:rPr>
          <w:rFonts w:asciiTheme="majorBidi" w:hAnsiTheme="majorBidi" w:cstheme="majorBidi"/>
        </w:rPr>
        <w:fldChar w:fldCharType="end"/>
      </w:r>
      <w:r w:rsidRPr="00A44574">
        <w:rPr>
          <w:rFonts w:asciiTheme="majorBidi" w:hAnsiTheme="majorBidi" w:cstheme="majorBidi"/>
        </w:rPr>
        <w:t xml:space="preserve">. </w:t>
      </w:r>
      <w:r w:rsidR="000270E7" w:rsidRPr="00A44574">
        <w:rPr>
          <w:rFonts w:asciiTheme="majorBidi" w:hAnsiTheme="majorBidi" w:cstheme="majorBidi"/>
        </w:rPr>
        <w:t>Verbal c</w:t>
      </w:r>
      <w:r w:rsidRPr="00A44574">
        <w:rPr>
          <w:rFonts w:asciiTheme="majorBidi" w:hAnsiTheme="majorBidi" w:cstheme="majorBidi"/>
        </w:rPr>
        <w:t xml:space="preserve">ommunication impairment is one of the main </w:t>
      </w:r>
      <w:r w:rsidR="00D70BA8" w:rsidRPr="00A44574">
        <w:rPr>
          <w:rFonts w:asciiTheme="majorBidi" w:hAnsiTheme="majorBidi" w:cstheme="majorBidi"/>
        </w:rPr>
        <w:t xml:space="preserve">challenges in </w:t>
      </w:r>
      <w:r w:rsidR="005020DF" w:rsidRPr="00A44574">
        <w:rPr>
          <w:rFonts w:asciiTheme="majorBidi" w:hAnsiTheme="majorBidi" w:cstheme="majorBidi"/>
        </w:rPr>
        <w:t xml:space="preserve">some </w:t>
      </w:r>
      <w:r w:rsidR="007748B0" w:rsidRPr="00A44574">
        <w:rPr>
          <w:rFonts w:asciiTheme="majorBidi" w:hAnsiTheme="majorBidi" w:cstheme="majorBidi"/>
        </w:rPr>
        <w:t>groups</w:t>
      </w:r>
      <w:r w:rsidR="005020DF" w:rsidRPr="00A44574">
        <w:rPr>
          <w:rFonts w:asciiTheme="majorBidi" w:hAnsiTheme="majorBidi" w:cstheme="majorBidi"/>
        </w:rPr>
        <w:t xml:space="preserve"> of NDDs</w:t>
      </w:r>
      <w:r w:rsidR="00D70BA8" w:rsidRPr="00A44574">
        <w:rPr>
          <w:rFonts w:asciiTheme="majorBidi" w:hAnsiTheme="majorBidi" w:cstheme="majorBidi"/>
        </w:rPr>
        <w:t xml:space="preserve"> </w:t>
      </w:r>
      <w:r w:rsidR="00056F4B" w:rsidRPr="00A44574">
        <w:rPr>
          <w:rFonts w:asciiTheme="majorBidi" w:hAnsiTheme="majorBidi" w:cstheme="majorBidi"/>
        </w:rPr>
        <w:fldChar w:fldCharType="begin"/>
      </w:r>
      <w:r w:rsidRPr="00A44574">
        <w:rPr>
          <w:rFonts w:asciiTheme="majorBidi" w:hAnsiTheme="majorBidi" w:cstheme="majorBidi"/>
        </w:rPr>
        <w:instrText xml:space="preserve"> ADDIN ZOTERO_ITEM CSL_CITATION {"citationID":"gJE6DqXf","properties":{"formattedCitation":"\\super 2\\nosupersub{}","plainCitation":"2","noteIndex":0},"citationItems":[{"id":17404,"uris":["http://zotero.org/users/8326170/items/N3LI7NJ2"],"itemData":{"id":17404,"type":"book","abstract":"The American Psychiatric Association's Diagnostic and Statistical Manual of Mental Disorders (DSM) is a classification of mental disorders with associated criteria designed to facilitate more reliable diagnoses of these disorders. Since a complete description of the underlying pathological processes is not possible for most mental disorders, it is important to emphasize that the current diagnostic criteria are the best available description of how mental disorders are expressed and can be recognized by trained clinicians. DSM is intended to serve as a practical, functional, and flexible guide for organizing information that can aid in the accurate diagnosis and treatment of mental disorders. It is a tool for clinicians, an essential educational resource for students and practitioners, and a reference for researchers in the field. (PsycINFO Database Record (c) 2019 APA, all rights reserved)","collection-title":"Diagnostic and statistical manual of mental disorders: DSM-5™, 5th ed","event-place":"Arlington, VA, US","ISBN":"978-0-89042-554-1","note":"page: xliv, 947\nDOI: 10.1176/appi.books.9780890425596","number-of-pages":"xliv, 947","publisher":"American Psychiatric Publishing, Inc.","publisher-place":"Arlington, VA, US","source":"APA PsycNet","title":"Diagnostic and statistical manual of mental disorders: DSM-5™, 5th ed","title-short":"Diagnostic and statistical manual of mental disorders","issued":{"date-parts":[["2013"]]}}}],"schema":"https://github.com/citation-style-language/schema/raw/master/csl-citation.json"} </w:instrText>
      </w:r>
      <w:r w:rsidR="00056F4B" w:rsidRPr="00A44574">
        <w:rPr>
          <w:rFonts w:asciiTheme="majorBidi" w:hAnsiTheme="majorBidi" w:cstheme="majorBidi"/>
        </w:rPr>
        <w:fldChar w:fldCharType="separate"/>
      </w:r>
      <w:r w:rsidRPr="00A44574">
        <w:rPr>
          <w:rFonts w:ascii="Times New Roman" w:hAnsi="Times New Roman" w:cs="Times New Roman"/>
          <w:szCs w:val="24"/>
          <w:vertAlign w:val="superscript"/>
        </w:rPr>
        <w:t>2</w:t>
      </w:r>
      <w:r w:rsidR="00056F4B" w:rsidRPr="00A44574">
        <w:rPr>
          <w:rFonts w:asciiTheme="majorBidi" w:hAnsiTheme="majorBidi" w:cstheme="majorBidi"/>
        </w:rPr>
        <w:fldChar w:fldCharType="end"/>
      </w:r>
      <w:r w:rsidR="00056F4B" w:rsidRPr="00A44574">
        <w:rPr>
          <w:rFonts w:asciiTheme="majorBidi" w:hAnsiTheme="majorBidi" w:cstheme="majorBidi"/>
        </w:rPr>
        <w:t xml:space="preserve">. </w:t>
      </w:r>
      <w:r w:rsidR="000270E7" w:rsidRPr="00A44574">
        <w:rPr>
          <w:rFonts w:asciiTheme="majorBidi" w:hAnsiTheme="majorBidi" w:cstheme="majorBidi"/>
        </w:rPr>
        <w:t>For instance, ar</w:t>
      </w:r>
      <w:r w:rsidR="00056F4B" w:rsidRPr="00A44574">
        <w:rPr>
          <w:rFonts w:asciiTheme="majorBidi" w:hAnsiTheme="majorBidi" w:cstheme="majorBidi"/>
        </w:rPr>
        <w:t xml:space="preserve">ound 25% to 35% of the autistic population </w:t>
      </w:r>
      <w:r w:rsidR="00F4592B" w:rsidRPr="00A44574">
        <w:rPr>
          <w:rFonts w:asciiTheme="majorBidi" w:hAnsiTheme="majorBidi" w:cstheme="majorBidi"/>
        </w:rPr>
        <w:t xml:space="preserve">are </w:t>
      </w:r>
      <w:r w:rsidR="00056F4B" w:rsidRPr="00A44574">
        <w:rPr>
          <w:rFonts w:asciiTheme="majorBidi" w:hAnsiTheme="majorBidi" w:cstheme="majorBidi"/>
        </w:rPr>
        <w:t xml:space="preserve">not able to engage in effective spoken communication </w:t>
      </w:r>
      <w:r w:rsidR="00056F4B" w:rsidRPr="00A44574">
        <w:rPr>
          <w:rFonts w:asciiTheme="majorBidi" w:hAnsiTheme="majorBidi" w:cstheme="majorBidi"/>
        </w:rPr>
        <w:fldChar w:fldCharType="begin"/>
      </w:r>
      <w:r w:rsidRPr="00A44574">
        <w:rPr>
          <w:rFonts w:asciiTheme="majorBidi" w:hAnsiTheme="majorBidi" w:cstheme="majorBidi"/>
        </w:rPr>
        <w:instrText xml:space="preserve"> ADDIN ZOTERO_ITEM CSL_CITATION {"citationID":"Q2lcycej","properties":{"formattedCitation":"\\super 3\\uc0\\u8211{}5\\nosupersub{}","plainCitation":"3–5","noteIndex":0},"citationItems":[{"id":17769,"uris":["http://zotero.org/users/8326170/items/B9XQ6WYY"],"itemData":{"id":17769,"type":"article-journal","abstract":"Little is known about long-term outcomes. We investigate the adaptive trajectories and their risk factors in ASD. Data were obtained from 281 children prospectively followed untill adulthood. The final sample consisted of 106 individuals. Vineland scores were collected at baseline (T1), 3 (T2), 10 (T3), and 15 (T4) years later. A group-based method was used to identify homogeneous patterns of adaptive skills trajectories. Results show that among the children initially categorized as autistic, 82.6% remained over the ADOS diagnostic threshold, 11.9% converted to atypical autism, and 5.4% fell under the ADOS threshold. Most atypical autism diagnoses were unstable. Most (81.7%) autistic participants had an ID at inclusion. At T1, 59.3% were nonverbal, but only 39% at T4. Most changes occurred between 4 and 8 years of age. Approximately 25% of participants exhibited a “high” growth trajectory, in which progress continues throughout adolescence, and 75% a “low” growth trajectory, characterized by greater autistic symptoms, intellectual disability, and lower language abilities reflected by high CARS scores, low apparent DQ, and speech difficulties, which mostly, but not always, predicted low trajectories. Our findings suggest that the adaptive prognosis of autism is mostly poor in this cohort, biased toward intellectual disability. However, changes in diagnostic, speech, and adaptive status are not uncommon, even for indivduals with low measured intelligence or apparent intellectual disability, and are sometimes difficult to predict. Autism Research 2018, 11: 1455–1467. © 2018 International Society for Autism Research, Wiley Periodicals, Inc. Lay Summary Most autism diagnoses given before 5 years of age are stable to adulthood, but one-fifth of individuals are no longer considered to be autistic, even in a cohort biased toward apparent intellectual disability. Conversely, atypical autism diagnoses are mostly unstable. One-third of children who are nonverbal at 5 years are verbal within 15 years, mostly before 8 years of age. Concerning adaptive behavior outcomes, only one-fourth of children exhibit a high-growth trajectory through at least 15 years.","container-title":"Autism Research","DOI":"10.1002/aur.2022","ISSN":"1939-3806","issue":"11","language":"en","note":"_eprint: https://onlinelibrary.wiley.com/doi/pdf/10.1002/aur.2022","page":"1455-1467","source":"Wiley Online Library","title":"Adaptive trajectories and early risk factors in the autism spectrum: A 15-year prospective study","title-short":"Adaptive trajectories and early risk factors in the autism spectrum","volume":"11","author":[{"family":"Baghdadli","given":"Amaria"},{"family":"Michelon","given":"Cécile"},{"family":"Pernon","given":"Eric"},{"family":"Picot","given":"Marie-Christine"},{"family":"Miot","given":"Stéphanie"},{"family":"Sonié","given":"Sandrine"},{"family":"Rattaz","given":"Cécile"},{"family":"Mottron","given":"Laurent"}],"issued":{"date-parts":[["2018"]]}}},{"id":17748,"uris":["http://zotero.org/users/8326170/items/M2PB9BDG"],"itemData":{"id":17748,"type":"article-journal","abstract":"BACKGROUND: Estimates of the proportion of children with autism spectrum disorder (ASD) who are minimally verbal vary from 25%to 35%. However, there is a lack of consensus in defining minimally verbal and few detailed reports of communication outcomes for these children following intervention. The aim of this study was to explore how minimally verbal children have been defined and to document the proportion of minimally verbal children in a group of children with ASD receiving a community based early intervention programme.\nMETHOD: A longitudinal cohort design was used to examine the proportion of children who met criteria for minimally verbal in 246 children with ASD when they entered and exited an early intervention programme.\nRESULTS: Overall, 26.3% of the children in this study exited the programme using 'fewer than five spontaneous and functional words' and 36.4% exited not using 'two word phrases' as indicated by direct assessment. However, our findings were mixed depending on measures and definitions used, with parent report indicating that as many as 29.4% of children were not 'naming at least three objects' consistently, and 43.3% not using 'phrases with a noun and verb' consistently at exit. More than half of the children who entered the programme with minimal speech exited the programme with a similar language profile. A small percentage of children (1.2%-4.7%) regressed in their language level over time.\nCONCLUSIONS: Despite advances in early intervention, and access to services at a younger age, around a quarter of individuals with ASD in this study exited early intervention with significant communication needs. Our findings are considered in relation to the literature and clinical implications, and future research directions are discussed.","container-title":"Journal of intellectual disability research: JIDR","DOI":"10.1111/jir.12284","ISSN":"1365-2788","issue":"5","journalAbbreviation":"J Intellect Disabil Res","language":"eng","note":"PMID: 27120989","page":"464-477","source":"PubMed","title":"The proportion of minimally verbal children with autism spectrum disorder in a community-based early intervention programme","volume":"60","author":[{"family":"Rose","given":"V."},{"family":"Trembath","given":"D."},{"family":"Keen","given":"D."},{"family":"Paynter","given":"J."}],"issued":{"date-parts":[["2016",5]]}}},{"id":17772,"uris":["http://zotero.org/users/8326170/items/HUXUQIEV"],"itemData":{"id":17772,"type":"article-journal","abstract":"To examine the prevalence and predictors of language attainment in children with autism spectrum disorder (ASD) and severe language delay. We hypothesized greater autism symptomatology and lower intelligence among children who do not attain phrase/fluent speech, with nonverbal intelligence and social engagement emerging as the strongest predictors of outcome.Data used for the current study were from 535 children with ASD who were at least 8 years of age (mean = 11.6 years, SD = 2.73 years) and who did not acquire phrase speech before age 4. Logistic and Cox proportionate hazards regression analyses examined predictors of phrase and fluent speech attainment and age at acquisition, respectively.A total of 372 children (70%) attained phrase speech and 253 children (47%) attained fluent speech at or after age 4. No demographic or child psychiatric characteristics were associated with phrase speech attainment after age 4, whereas slightly older age and increased internalizing symptoms were associated with fluent speech. In the multivariate analyses, higher nonverbal IQ and less social impairment were both independently associated with the acquisition of phrase and fluent speech, as well as earlier age at acquisition. Stereotyped behavior/repetitive interests and sensory interests were not associated with delayed speech acquisition.This study highlights that many severely language-delayed children in the present sample attained phrase or fluent speech at or after age 4 years. These data also implicate the importance of evaluating and considering nonverbal skills, both cognitive and social, when developing interventions and setting goals for language development.","container-title":"Pediatrics","DOI":"10.1542/peds.2012-2221","ISSN":"0031-4005","issue":"4","journalAbbreviation":"Pediatrics","page":"e1128-e1134","source":"Silverchair","title":"Predictors of Phrase and Fluent Speech in Children With Autism and Severe Language Delay","volume":"131","author":[{"family":"Wodka","given":"Ericka L."},{"family":"Mathy","given":"Pamela"},{"family":"Kalb","given":"Luther"}],"issued":{"date-parts":[["2013",4,1]]}}}],"schema":"https://github.com/citation-style-language/schema/raw/master/csl-citation.json"} </w:instrText>
      </w:r>
      <w:r w:rsidR="00056F4B" w:rsidRPr="00A44574">
        <w:rPr>
          <w:rFonts w:asciiTheme="majorBidi" w:hAnsiTheme="majorBidi" w:cstheme="majorBidi"/>
        </w:rPr>
        <w:fldChar w:fldCharType="separate"/>
      </w:r>
      <w:r w:rsidRPr="00A44574">
        <w:rPr>
          <w:rFonts w:ascii="Times New Roman" w:hAnsi="Times New Roman" w:cs="Times New Roman"/>
          <w:szCs w:val="24"/>
          <w:vertAlign w:val="superscript"/>
        </w:rPr>
        <w:t>3–5</w:t>
      </w:r>
      <w:r w:rsidR="00056F4B" w:rsidRPr="00A44574">
        <w:rPr>
          <w:rFonts w:asciiTheme="majorBidi" w:hAnsiTheme="majorBidi" w:cstheme="majorBidi"/>
        </w:rPr>
        <w:fldChar w:fldCharType="end"/>
      </w:r>
      <w:r w:rsidR="00056F4B" w:rsidRPr="00A44574">
        <w:rPr>
          <w:rFonts w:asciiTheme="majorBidi" w:hAnsiTheme="majorBidi" w:cstheme="majorBidi"/>
        </w:rPr>
        <w:t xml:space="preserve">. </w:t>
      </w:r>
    </w:p>
    <w:p w14:paraId="58CE1124" w14:textId="007FAB8B" w:rsidR="00056F4B" w:rsidRPr="00A44574" w:rsidRDefault="00056F4B" w:rsidP="00F4592B">
      <w:pPr>
        <w:spacing w:line="240" w:lineRule="auto"/>
        <w:jc w:val="both"/>
        <w:rPr>
          <w:rFonts w:asciiTheme="majorBidi" w:hAnsiTheme="majorBidi" w:cstheme="majorBidi"/>
        </w:rPr>
      </w:pPr>
      <w:r w:rsidRPr="00A44574">
        <w:rPr>
          <w:rFonts w:asciiTheme="majorBidi" w:hAnsiTheme="majorBidi" w:cstheme="majorBidi"/>
        </w:rPr>
        <w:t xml:space="preserve">All people have a basic human right to have the resources and supports necessary to communicate their desires, thoughts, &amp; feeling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ybxLq8wR","properties":{"formattedCitation":"\\super 7\\nosupersub{}","plainCitation":"7","noteIndex":0},"citationItems":[{"id":17854,"uris":["http://zotero.org/users/8326170/items/9BSIBPCV"],"itemData":{"id":17854,"type":"webpage","abstract":"Entry into force: 3 May 2008, in accordance with article 45(1).\n\nPreamble\n\n(a) Recalling the principles proclaimed in the Charter of the United Nations which recognize the inherent dignity and worth and the equal and inalienable rights of all members of the human family as the foundation of freedom, justice and peace in the world,","container-title":"OHCHR","language":"en","title":"Convention on the Rights of Persons with Disabilities","URL":"https://www.ohchr.org/en/instruments-mechanisms/instruments/convention-rights-persons-disabilities","accessed":{"date-parts":[["2022",5,28]]}}}],"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7</w:t>
      </w:r>
      <w:r w:rsidRPr="00A44574">
        <w:rPr>
          <w:rFonts w:asciiTheme="majorBidi" w:hAnsiTheme="majorBidi" w:cstheme="majorBidi"/>
        </w:rPr>
        <w:fldChar w:fldCharType="end"/>
      </w:r>
      <w:r w:rsidRPr="00A44574">
        <w:rPr>
          <w:rFonts w:asciiTheme="majorBidi" w:hAnsiTheme="majorBidi" w:cstheme="majorBidi"/>
        </w:rPr>
        <w:t xml:space="preserve">. Autistic individuals typically cannot effectively communicate their needs and desires. This can increase their feeling isolated and trigger a variety of emotional problems (e.g., depression) and self-injurious behavior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rAOagqYe","properties":{"formattedCitation":"\\super 8\\nosupersub{}","plainCitation":"8","noteIndex":0},"citationItems":[{"id":17750,"uris":["http://zotero.org/users/8326170/items/MX94JXDE"],"itemData":{"id":17750,"type":"article-journal","abstract":"This article proposes a link between autistic people being misperceived by the neurotypical majority and their being at risk of poor mental health and well-being. We present a transactional account of development in which the misperceptions (and consequent behaviour) of the neurotypical majority influences the perceptions and behaviour of autistic people such that they become increasingly separate and indeed isolated from mainstream society. This jeopardizes their mental health and prevents autistic people from developing to full potential. The situation is not only problematical for the development of autistic people but is also to the detriment of wider society, in so far as autistic people are effectively prevented from contributing fully. This account assumes that some (not necessarily all) autistic people yearn to be included, to be productive and to be useful. It thus directly opposes accounts that view autism as an extreme case of diminished social motivation.","container-title":"British Journal of Developmental Psychology","DOI":"10.1111/bjdp.12350","ISSN":"2044-835X","issue":"1","language":"en","note":"_eprint: https://onlinelibrary.wiley.com/doi/pdf/10.1111/bjdp.12350","page":"1-18","source":"Wiley Online Library","title":"Autism and the double empathy problem: Implications for development and mental health","title-short":"Autism and the double empathy problem","volume":"39","author":[{"family":"Mitchell","given":"Peter"},{"family":"Sheppard","given":"Elizabeth"},{"family":"Cassidy","given":"Sarah"}],"issued":{"date-parts":[["202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8</w:t>
      </w:r>
      <w:r w:rsidRPr="00A44574">
        <w:rPr>
          <w:rFonts w:asciiTheme="majorBidi" w:hAnsiTheme="majorBidi" w:cstheme="majorBidi"/>
        </w:rPr>
        <w:fldChar w:fldCharType="end"/>
      </w:r>
      <w:r w:rsidRPr="00A44574">
        <w:rPr>
          <w:rFonts w:asciiTheme="majorBidi" w:hAnsiTheme="majorBidi" w:cstheme="majorBidi"/>
        </w:rPr>
        <w:t xml:space="preserve">, especially in the non-speaking autistic population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IF7UXoig","properties":{"formattedCitation":"\\super 9,10\\nosupersub{}","plainCitation":"9,10","noteIndex":0},"citationItems":[{"id":17756,"uris":["http://zotero.org/users/8326170/items/ERNHTSE6"],"itemData":{"id":17756,"type":"article-journal","abstract":"BACKGROUND: Autism spectrum disorder (ASD) has been identified as a risk marker for self-injurious behaviour. In this study we aimed to describe the prevalence, topography and correlates of self-injury in individuals with ASD in contrast to individuals with Fragile X and Down syndromes and examine person characteristics associated with self-injury across and within these groups.\nMETHOD: Carers of individuals with ASD (n = 149; mean age = 9.98, SD = 4.86), Fragile X syndrome (n = 123; mean age = 15.32, SD = 8.74) and Down syndrome (n = 49; mean age = 15.84, SD = 12.59) completed questionnaires relating to the presence and topography of self-injury. Information was also gathered regarding demographic characteristics, affect, autistic behaviour, hyperactivity, impulsivity and repetitive behaviour.\nRESULTS: Self-injurious behaviour was displayed by 50% of the ASD sample: a significantly higher prevalence than in the Down syndrome group (18.4%) but broadly similar to the prevalence in Fragile X syndrome (54.5%). Self-injury was associated with significantly higher levels of autistic behaviour within the Down and Fragile X syndrome groups. Within the ASD group, the presence of self-injury was associated with significantly higher levels of impulsivity and hyperactivity, negative affect and significantly lower levels of ability and speech.\nCONCLUSIONS: Self-injurious behaviour is prevalent in individuals with ASD and the presence of ASD phenomenology increases the risk of self-injury in individuals with known genetic disorders but without a diagnosis of idiopathic autism. Person characteristics associated with self-injury in ASD indicate a role for impaired behavioural inhibition, low levels of ability and negative affect in the development of self-injurious behaviour.","container-title":"Journal of intellectual disability research: JIDR","DOI":"10.1111/j.1365-2788.2012.01537.x","ISSN":"1365-2788","issue":"5","journalAbbreviation":"J Intellect Disabil Res","language":"eng","note":"PMID: 22404122","page":"476-489","source":"PubMed","title":"Self-injurious behaviour in individuals with autism spectrum disorder and intellectual disability","volume":"56","author":[{"family":"Richards","given":"C."},{"family":"Oliver","given":"C."},{"family":"Nelson","given":"L."},{"family":"Moss","given":"J."}],"issued":{"date-parts":[["2012",5]]}}},{"id":17870,"uris":["http://zotero.org/users/8326170/items/FWS6D4CJ"],"itemData":{"id":17870,"type":"article-journal","abstract":"This paper provides information about the prevalence and topography of self-injurious behavior in children and adults with autism spectrum disorder and intellectual disability. Dominant models regarding the etiology of self-injury in this population are reviewed, with a focus on the role of reactivity to pain and sensory input. Neuroimaging studies are presented and suggestions are offered for future research.","container-title":"Brain Sciences","DOI":"10.3390/brainsci7110140","ISSN":"2076-3425","issue":"11","journalAbbreviation":"Brain Sci","note":"PMID: 29072583\nPMCID: PMC5704147","page":"140","source":"PubMed Central","title":"Self-Injury in Autism Spectrum Disorder and Intellectual Disability: Exploring the Role of Reactivity to Pain and Sensory Input","title-short":"Self-Injury in Autism Spectrum Disorder and Intellectual Disability","volume":"7","author":[{"family":"Summers","given":"Jane"},{"family":"Shahrami","given":"Ali"},{"family":"Cali","given":"Stefanie"},{"family":"D’Mello","given":"Chantelle"},{"family":"Kako","given":"Milena"},{"family":"Palikucin-Reljin","given":"Andjelka"},{"family":"Savage","given":"Melissa"},{"family":"Shaw","given":"Olivia"},{"family":"Lunsky","given":"Yona"}],"issued":{"date-parts":[["2017",10,2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9,10</w:t>
      </w:r>
      <w:r w:rsidRPr="00A44574">
        <w:rPr>
          <w:rFonts w:asciiTheme="majorBidi" w:hAnsiTheme="majorBidi" w:cstheme="majorBidi"/>
        </w:rPr>
        <w:fldChar w:fldCharType="end"/>
      </w:r>
      <w:r w:rsidRPr="00A44574">
        <w:rPr>
          <w:rFonts w:asciiTheme="majorBidi" w:hAnsiTheme="majorBidi" w:cstheme="majorBidi"/>
        </w:rPr>
        <w:t xml:space="preserve">. </w:t>
      </w:r>
    </w:p>
    <w:p w14:paraId="5FDA1CE7" w14:textId="43016F55" w:rsidR="00056F4B" w:rsidRPr="00A44574" w:rsidRDefault="00056F4B" w:rsidP="009D0107">
      <w:pPr>
        <w:spacing w:line="240" w:lineRule="auto"/>
        <w:jc w:val="both"/>
        <w:rPr>
          <w:rFonts w:asciiTheme="majorBidi" w:hAnsiTheme="majorBidi" w:cstheme="majorBidi"/>
        </w:rPr>
      </w:pPr>
      <w:r w:rsidRPr="00A44574">
        <w:rPr>
          <w:rFonts w:asciiTheme="majorBidi" w:hAnsiTheme="majorBidi" w:cstheme="majorBidi"/>
        </w:rPr>
        <w:t>There are a variety of approaches (such as Didactic and naturalistic ABA, Pivot Response Treatment, Discrete Trial Training</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amKRAKPt","properties":{"formattedCitation":"\\super 11\\nosupersub{}","plainCitation":"11","noteIndex":0},"citationItems":[{"id":17858,"uris":["http://zotero.org/users/8326170/items/QJQZYBTD"],"itemData":{"id":17858,"type":"webpage","abstract":"Semantic Scholar extracted view of &amp;quot;Comparisons of Pivotal Response Treatment ( PRT ) and Discrete Trial Training ( DTT )&amp;quot; by A. McClelland et al.","language":"en","title":"Comparisons of Pivotal Response Treatment ( PRT ) and Discrete Trial Training ( DTT )","URL":"https://www.semanticscholar.org/paper/Comparisons-of-Pivotal-Response-Treatment-(-PRT-)-(-McClelland-Clark/dfea25edb3457e3a31d67750917ae69948afb6b4","author":[{"family":"McClelland","given":"A."},{"family":"Clark","given":"Elaine"}],"accessed":{"date-parts":[["2022",5,29]]},"issued":{"date-parts":[["201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1</w:t>
      </w:r>
      <w:r w:rsidRPr="00A44574">
        <w:rPr>
          <w:rFonts w:asciiTheme="majorBidi" w:hAnsiTheme="majorBidi" w:cstheme="majorBidi"/>
        </w:rPr>
        <w:fldChar w:fldCharType="end"/>
      </w:r>
      <w:r w:rsidRPr="00A44574">
        <w:rPr>
          <w:rFonts w:asciiTheme="majorBidi" w:hAnsiTheme="majorBidi" w:cstheme="majorBidi"/>
        </w:rPr>
        <w:t>) that benefit early childhood to elicit their speech</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zIcA64bm","properties":{"formattedCitation":"\\super 12\\nosupersub{}","plainCitation":"12","noteIndex":0},"citationItems":[{"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2</w:t>
      </w:r>
      <w:r w:rsidRPr="00A44574">
        <w:rPr>
          <w:rFonts w:asciiTheme="majorBidi" w:hAnsiTheme="majorBidi" w:cstheme="majorBidi"/>
        </w:rPr>
        <w:fldChar w:fldCharType="end"/>
      </w:r>
      <w:r w:rsidRPr="00A44574">
        <w:rPr>
          <w:rFonts w:asciiTheme="majorBidi" w:hAnsiTheme="majorBidi" w:cstheme="majorBidi"/>
        </w:rPr>
        <w:t xml:space="preserve">. However, evidence indicates the difficulty of teaching verbal communication to children after the age of five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W0bKpnwh","properties":{"formattedCitation":"\\super 13\\uc0\\u8211{}16\\nosupersub{}","plainCitation":"13–16","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id":17880,"uris":["http://zotero.org/users/8326170/items/GCFRT93X"],"itemData":{"id":17880,"type":"article-journal","abstract":"The two major follow-up studies of children suffering from infantile psychosis, that of Kanner's cases (Kanner, 1943 and 1949; Kanner and Eisenberg, 1955; Eisenberg and Kanner, 1956; Eisenberg, 1956; Kanner and Lesser, 1958) and that of psychotic children seen by Creak (1962, 1963a and b) have shown the generally poor prognosis for these children. In both studies about half the children were in full-time residential care (usually mental sub-normality hospitals) at follow-up, and only 5 per cent. to 17 per cent. could be said to be well adjusted. Similar findings have been reported in the other published studies (reviewed in Rutter, 1966a). Kanner and Eisenberg have described the course of the characteristics of aloneness or autism shown by all or nearly all children with infantile psychosis (Kanner, 1943; Kanner and Eisenberg, 1955; Eisenberg and Kanner, 1956). Although some psychotic children emerge from their solitude to a greater or lesser extent, a lack of social perceptiveness usually remains even in adolescence or early adult life.","container-title":"The British Journal of Psychiatry","DOI":"10.1192/bjp.113.504.1183","ISSN":"0007-1250, 1472-1465","issue":"504","language":"en","note":"publisher: Cambridge University Press","page":"1183-1199","source":"Cambridge University Press","title":"A Five to Fifteen Year Follow-Up Study of Infantile Psychosis: II. Social and Behavioural Outcome","title-short":"A Five to Fifteen Year Follow-Up Study of Infantile Psychosis","volume":"113","author":[{"family":"Rutter","given":"Michael"},{"family":"Greenfeld","given":"David"},{"family":"Lockyer","given":"Linda"}],"issued":{"date-parts":[["1967",11]]}}},{"id":17885,"uris":["http://zotero.org/users/8326170/items/FXZC79BF"],"itemData":{"id":17885,"type":"article-journal","abstract":"Background Delayed, abnormal language is a common feature of autism and language therapy often a significant component of recommended treatment. However, as with other disorders with a language component, we know surprisingly little about the language trajectories and how varied these might be across different children. Thus, we know little about how and when language problems might resolve, whether there are periods of relative stability or lack of change and what periods might offer more favourable circumstances for intervention. Methods Expressive and receptive language was measured on six occasions between age 2 and 19 on a cohort of 192 children initially referred for autism. Latent class growth models were fitted to characterize the patterns of heterogeneous development. Results Latent class growth analysis identified seven classes. Between age 6 and 19, all classes tracked in parallel. Between ages 2 and 6, development was more heterogeneous with considerable variation in relative progress. In all groups, receptive and expressive language developed very largely in tandem. Conclusions The results confirmed previous analysis of children with specific language impairment where progress beyond age 6 was remarkably uniform. Greater variation was evident before this age with some groups making clearly better or worse progress compared to others. While this developmental heterogeneity may simply be a reflection of variation in preexisting and unchanging biological disposition, it may also reflect, at least in part, greater sensitivity in the early years to environments that are more or less supportive of language development. These findings contribute to the case for the importance of early intervention.","container-title":"Journal of Child Psychology and Psychiatry","DOI":"10.1111/jcpp.12269","ISSN":"1469-7610","issue":"12","language":"en","note":"_eprint: https://onlinelibrary.wiley.com/doi/pdf/10.1111/jcpp.12269","page":"1354-1362","source":"Wiley Online Library","title":"Heterogeneity and plasticity in the development of language: a 17-year follow-up of children referred early for possible autism","title-short":"Heterogeneity and plasticity in the development of language","volume":"55","author":[{"family":"Pickles","given":"Andrew"},{"family":"Anderson","given":"Deborah K."},{"family":"Lord","given":"Catherine"}],"issued":{"date-parts":[["2014"]]}}},{"id":17887,"uris":["http://zotero.org/users/8326170/items/D56YAL5I"],"itemData":{"id":17887,"type":"article-journal","abstract":"A follow-up study involving 85 autistic boys and 35 girls, c. 5 1/2 years of age at initial evaluation and 12 years at follow-up, is presented and discussed in considerable detail. Measures, also applied to 26 non-psychotic subnormal controls, included speech, social, educational, and family adequacy ratings, IQ's, and neurological data. Most autistic children remained educationally retarded and 42% were institutionalized. Good agreement with 2 studies by other authors indicated the following prognosis in autism: 1–2% recovery to normal, 5–15% borderline, 16–25% fair, and 60–75% poor. The best predictor of functional capacity in a work/school setting was the child's rating at intake. Performance IQ and severity of illness were next to best predictors. Case histories of 20 children with the best outcome, including 2 functioning normally, are compared and analyzed. Also, etiological implications of results are outlined in support of theories linking the cause of autism to biological factors.","container-title":"Journal of autism and childhood schizophrenia","DOI":"10.1007/BF01538281","ISSN":"1573-3432","issue":"3","journalAbbreviation":"J Autism Dev Disord","language":"en","page":"199-246","source":"Springer Link","title":"Prognosis in autism: A follow-up study","title-short":"Prognosis in autism","volume":"3","author":[{"family":"DeMyer","given":"Marian K."},{"family":"Barton","given":"Sandra"},{"family":"DeMyer","given":"William E."},{"family":"Norton","given":"James A."},{"family":"Allen","given":"John"},{"family":"Steele","given":"Robert"}],"issued":{"date-parts":[["1973",7,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3–16</w:t>
      </w:r>
      <w:r w:rsidRPr="00A44574">
        <w:rPr>
          <w:rFonts w:asciiTheme="majorBidi" w:hAnsiTheme="majorBidi" w:cstheme="majorBidi"/>
        </w:rPr>
        <w:fldChar w:fldCharType="end"/>
      </w:r>
      <w:r w:rsidRPr="00A44574">
        <w:rPr>
          <w:rFonts w:asciiTheme="majorBidi" w:hAnsiTheme="majorBidi" w:cstheme="majorBidi"/>
        </w:rPr>
        <w:t xml:space="preserve">. Besides, there are few studies for teaching directly expressive verbal communication to the non-speaking autistic population based on a recent review, though there is substantial literature on teaching pre-verbal skills (e.g., joint attention, imitation)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mEZfb3uu","properties":{"formattedCitation":"\\super 13\\nosupersub{}","plainCitation":"13","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3</w:t>
      </w:r>
      <w:r w:rsidRPr="00A44574">
        <w:rPr>
          <w:rFonts w:asciiTheme="majorBidi" w:hAnsiTheme="majorBidi" w:cstheme="majorBidi"/>
        </w:rPr>
        <w:fldChar w:fldCharType="end"/>
      </w:r>
      <w:r w:rsidRPr="00A44574">
        <w:rPr>
          <w:rFonts w:asciiTheme="majorBidi" w:hAnsiTheme="majorBidi" w:cstheme="majorBidi"/>
        </w:rPr>
        <w:t xml:space="preserve">. </w:t>
      </w:r>
    </w:p>
    <w:p w14:paraId="08DF408A" w14:textId="0933AFB8" w:rsidR="00056F4B" w:rsidRPr="00A44574" w:rsidRDefault="00056F4B" w:rsidP="00DB48E6">
      <w:pPr>
        <w:spacing w:line="240" w:lineRule="auto"/>
        <w:jc w:val="both"/>
        <w:rPr>
          <w:rFonts w:asciiTheme="majorBidi" w:hAnsiTheme="majorBidi" w:cstheme="majorBidi"/>
        </w:rPr>
      </w:pPr>
      <w:r w:rsidRPr="00A44574">
        <w:rPr>
          <w:rFonts w:asciiTheme="majorBidi" w:hAnsiTheme="majorBidi" w:cstheme="majorBidi"/>
        </w:rPr>
        <w:t>In this regard, technology-based Augmented and Alternative Communication (AAC) can be a better strategy for the non-speaking population. AAC benefits the non-speaking population</w:t>
      </w:r>
      <w:r w:rsidR="00DB48E6" w:rsidRPr="00A44574">
        <w:rPr>
          <w:rFonts w:asciiTheme="majorBidi" w:hAnsiTheme="majorBidi" w:cstheme="majorBidi"/>
        </w:rPr>
        <w:t xml:space="preserve"> with NDD</w:t>
      </w:r>
      <w:r w:rsidRPr="00A44574">
        <w:rPr>
          <w:rFonts w:asciiTheme="majorBidi" w:hAnsiTheme="majorBidi" w:cstheme="majorBidi"/>
        </w:rPr>
        <w:t xml:space="preserve"> to communicate their needs, thoughts, and desires</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YHfqCDIH","properties":{"formattedCitation":"\\super 17\\uc0\\u8211{}19\\nosupersub{}","plainCitation":"17–19","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7–19</w:t>
      </w:r>
      <w:r w:rsidRPr="00A44574">
        <w:rPr>
          <w:rFonts w:asciiTheme="majorBidi" w:hAnsiTheme="majorBidi" w:cstheme="majorBidi"/>
        </w:rPr>
        <w:fldChar w:fldCharType="end"/>
      </w:r>
      <w:r w:rsidRPr="00A44574">
        <w:rPr>
          <w:rFonts w:asciiTheme="majorBidi" w:hAnsiTheme="majorBidi" w:cstheme="majorBidi"/>
        </w:rPr>
        <w:t>. A meta-analysis comparing different types of AAC applications (e.g., Picture Exchange [PE], Picture Exchange Communication Systems [PECS], Speech Generating Devices (SGD)), reported that</w:t>
      </w:r>
      <w:r w:rsidR="00216C04" w:rsidRPr="00A44574">
        <w:rPr>
          <w:rFonts w:asciiTheme="majorBidi" w:hAnsiTheme="majorBidi" w:cstheme="majorBidi"/>
        </w:rPr>
        <w:t xml:space="preserve"> b</w:t>
      </w:r>
      <w:r w:rsidRPr="00A44574">
        <w:rPr>
          <w:rFonts w:asciiTheme="majorBidi" w:hAnsiTheme="majorBidi" w:cstheme="majorBidi"/>
        </w:rPr>
        <w:t xml:space="preserve">oth SGD and PECS are rated as effective in helping </w:t>
      </w:r>
      <w:r w:rsidR="00DB48E6" w:rsidRPr="00A44574">
        <w:rPr>
          <w:rFonts w:asciiTheme="majorBidi" w:hAnsiTheme="majorBidi" w:cstheme="majorBidi"/>
        </w:rPr>
        <w:t>non-speaking</w:t>
      </w:r>
      <w:r w:rsidRPr="00A44574">
        <w:rPr>
          <w:rFonts w:asciiTheme="majorBidi" w:hAnsiTheme="majorBidi" w:cstheme="majorBidi"/>
        </w:rPr>
        <w:t xml:space="preserve"> people to communicate basic needs, wants and desire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xAuMX60z","properties":{"formattedCitation":"\\super 19\\nosupersub{}","plainCitation":"19","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9</w:t>
      </w:r>
      <w:r w:rsidRPr="00A44574">
        <w:rPr>
          <w:rFonts w:asciiTheme="majorBidi" w:hAnsiTheme="majorBidi" w:cstheme="majorBidi"/>
        </w:rPr>
        <w:fldChar w:fldCharType="end"/>
      </w:r>
      <w:r w:rsidRPr="00A44574">
        <w:rPr>
          <w:rFonts w:asciiTheme="majorBidi" w:hAnsiTheme="majorBidi" w:cstheme="majorBidi"/>
        </w:rPr>
        <w:t>. It also reported that many in the non-speaking autistic population prefer using technology-based AAC for communicating</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Cw4EJ2BA","properties":{"formattedCitation":"\\super 19\\nosupersub{}","plainCitation":"19","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9</w:t>
      </w:r>
      <w:r w:rsidRPr="00A44574">
        <w:rPr>
          <w:rFonts w:asciiTheme="majorBidi" w:hAnsiTheme="majorBidi" w:cstheme="majorBidi"/>
        </w:rPr>
        <w:fldChar w:fldCharType="end"/>
      </w:r>
      <w:r w:rsidRPr="00A44574">
        <w:rPr>
          <w:rFonts w:asciiTheme="majorBidi" w:hAnsiTheme="majorBidi" w:cstheme="majorBidi"/>
        </w:rPr>
        <w:t>. Tech-based AAC compensates for some difficulties in speaking that older children and adolescents experience</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GJKHmdzv","properties":{"formattedCitation":"\\super 17\\uc0\\u8211{}19\\nosupersub{}","plainCitation":"17–19","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7–19</w:t>
      </w:r>
      <w:r w:rsidRPr="00A44574">
        <w:rPr>
          <w:rFonts w:asciiTheme="majorBidi" w:hAnsiTheme="majorBidi" w:cstheme="majorBidi"/>
        </w:rPr>
        <w:fldChar w:fldCharType="end"/>
      </w:r>
      <w:r w:rsidRPr="00A44574">
        <w:rPr>
          <w:rFonts w:asciiTheme="majorBidi" w:hAnsiTheme="majorBidi" w:cstheme="majorBidi"/>
        </w:rPr>
        <w:t xml:space="preserve"> although the use of AAC is “severely understudied” for autistic adolescents and adults</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Ze6cLQe7","properties":{"formattedCitation":"\\super 20\\uc0\\u8211{}22\\nosupersub{}","plainCitation":"20–22","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6,"uris":["http://zotero.org/users/8326170/items/7SP7M3XI"],"itemData":{"id":17876,"type":"article-journal","abstract":"As 30% of individuals with autism spectrum disorder (ASD) demonstrate difficulties with vocal output, augmentative and alternative communication (AAC) intervention can provide a means for those persons to have the ability to communicate with others. To determine the most effective mode of AAC for individuals with ASD, practitioners must have access to current comparative research in order to make evidence-based decisions. This systematic review searched ERIC, Google Scholar, PsycINFO, and Science Direct databases for studies that compared AAC modes, including mobile technology based speech-generating devices, in intervention with individuals with ASD. The search yielded nine (n = 9) alternating treatment design single case studies including a total of 36 participants with ASD with a mean age of seven (range: 3–13). The included studies were compared to evaluate operants, evidence-based best practices, preferences, and participant performance across AAC modes. Visual and statistical analyses indicated most participants not only preferred using the SGD but had performed better when using such devices compared to picture exchange and manual sign. Findings suggest that practitioners should consider using mobile technology based SGDs to promote verbal behavior from children with a diagnosis of ASD. Additionally, research evaluating verbal operants beyond the initial mand (request) and incorporating participants who are adolescents or adults is needed.","container-title":"Journal of Developmental and Physical Disabilities","DOI":"10.1007/s10882-021-09803-y","ISSN":"1573-3580","issue":"2","journalAbbreviation":"J Dev Phys Disabil","language":"en","page":"187-210","source":"Springer Link","title":"A Systematic Review of Research Comparing Mobile Technology Speech-Generating Devices to Other AAC Modes with Individuals with Autism Spectrum Disorder","volume":"34","author":[{"family":"Lorah","given":"Elizabeth R."},{"family":"Holyfield","given":"Christine"},{"family":"Miller","given":"Jessica"},{"family":"Griffen","given":"Brenna"},{"family":"Lindbloom","given":"Cody"}],"issued":{"date-parts":[["2022",4,1]]}}},{"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0–22</w:t>
      </w:r>
      <w:r w:rsidRPr="00A44574">
        <w:rPr>
          <w:rFonts w:asciiTheme="majorBidi" w:hAnsiTheme="majorBidi" w:cstheme="majorBidi"/>
        </w:rPr>
        <w:fldChar w:fldCharType="end"/>
      </w:r>
      <w:r w:rsidR="00DB48E6" w:rsidRPr="00A44574">
        <w:rPr>
          <w:rFonts w:asciiTheme="majorBidi" w:hAnsiTheme="majorBidi" w:cstheme="majorBidi"/>
        </w:rPr>
        <w:t>, suggesting a real</w:t>
      </w:r>
      <w:r w:rsidRPr="00A44574">
        <w:rPr>
          <w:rFonts w:asciiTheme="majorBidi" w:hAnsiTheme="majorBidi" w:cstheme="majorBidi"/>
        </w:rPr>
        <w:t xml:space="preserve"> need for developing high-tech AAC considering each autistic person’s needs</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ezb3whDz","properties":{"formattedCitation":"\\super 20\\nosupersub{}","plainCitation":"20","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0</w:t>
      </w:r>
      <w:r w:rsidRPr="00A44574">
        <w:rPr>
          <w:rFonts w:asciiTheme="majorBidi" w:hAnsiTheme="majorBidi" w:cstheme="majorBidi"/>
        </w:rPr>
        <w:fldChar w:fldCharType="end"/>
      </w:r>
      <w:r w:rsidRPr="00A44574">
        <w:rPr>
          <w:rFonts w:asciiTheme="majorBidi" w:hAnsiTheme="majorBidi" w:cstheme="majorBidi"/>
        </w:rPr>
        <w:t>. AACs have been less effective for older children and adults compared to preschoolers (5 and younger)</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xQM5CBWD","properties":{"formattedCitation":"\\super 23,24\\nosupersub{}","plainCitation":"23,24","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id":17866,"uris":["http://zotero.org/users/8326170/items/HYIX33HH"],"itemData":{"id":17866,"type":"article-journal","abstract":"Individuals with autism spectrum disorders (ASD) who cannot speak at all or not intelligibly are frequently taught to use aided augmentative and alternative communication (AAC). The majority of the research on the use of AAC with individuals with ASD has been single-case research studies. This investigation involved a meta-analysis of the single-case research on the use of aided AAC with individuals with autism spectrum disorders (ASD), investigating the differential impacts of AAC by participant characteristics. An effect size measure, the Improvement Rate Difference (IRD) was used to analyze 24 single-case studies. Two research questions were investigated concerning (a) the impact of AAC interventions on individuals diagnosed with subcategories of ASD and co-morbid conditions, and (b) the effects of AAC interventions on individuals in different age groups. Results indicated that participants with ASD and no additional diagnoses had better outcomes than others and that participants with ASD and developmental disabilities outperformed participants with ASD and multiple disabilities. Further, preschool-aged participants had better outcomes than elementary-aged and secondary-aged participants. Participants in all diagnostic categories and age ranges had moderate or better effects.","container-title":"Research in Autism Spectrum Disorders","DOI":"10.1016/j.rasd.2011.02.011","ISSN":"1750-9467","issue":"4","journalAbbreviation":"Research in Autism Spectrum Disorders","language":"en","page":"1500-1509","source":"ScienceDirect","title":"An aggregate study of single-case research involving aided AAC: Participant characteristics of individuals with autism spectrum disorders","title-short":"An aggregate study of single-case research involving aided AAC","volume":"5","author":[{"family":"Ganz","given":"Jennifer B."},{"family":"Earles-Vollrath","given":"Theresa L."},{"family":"Mason","given":"Rose A."},{"family":"Rispoli","given":"Mandy J."},{"family":"Heath","given":"Amy K."},{"family":"Parker","given":"Richard I."}],"issued":{"date-parts":[["2011",10,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3,24</w:t>
      </w:r>
      <w:r w:rsidRPr="00A44574">
        <w:rPr>
          <w:rFonts w:asciiTheme="majorBidi" w:hAnsiTheme="majorBidi" w:cstheme="majorBidi"/>
        </w:rPr>
        <w:fldChar w:fldCharType="end"/>
      </w:r>
      <w:r w:rsidRPr="00A44574">
        <w:rPr>
          <w:rFonts w:asciiTheme="majorBidi" w:hAnsiTheme="majorBidi" w:cstheme="majorBidi"/>
        </w:rPr>
        <w:t xml:space="preserve">. AAC should be easy to use, with low cognitive demand, and address different needs of autistic adolescent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85F520Ei","properties":{"formattedCitation":"\\super 20,22\\nosupersub{}","plainCitation":"20,22","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0,22</w:t>
      </w:r>
      <w:r w:rsidRPr="00A44574">
        <w:rPr>
          <w:rFonts w:asciiTheme="majorBidi" w:hAnsiTheme="majorBidi" w:cstheme="majorBidi"/>
        </w:rPr>
        <w:fldChar w:fldCharType="end"/>
      </w:r>
      <w:r w:rsidRPr="00A44574">
        <w:rPr>
          <w:rFonts w:asciiTheme="majorBidi" w:hAnsiTheme="majorBidi" w:cstheme="majorBidi"/>
        </w:rPr>
        <w:t>. Currently, AAC applications, however, are not equitably accessible in terms of availability in rural areas, affordability for people with diverse socioeconomic status, and learnability</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XHxvGZ0l","properties":{"formattedCitation":"\\super 25\\uc0\\u8211{}27\\nosupersub{}","plainCitation":"25–27","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5–27</w:t>
      </w:r>
      <w:r w:rsidRPr="00A44574">
        <w:rPr>
          <w:rFonts w:asciiTheme="majorBidi" w:hAnsiTheme="majorBidi" w:cstheme="majorBidi"/>
        </w:rPr>
        <w:fldChar w:fldCharType="end"/>
      </w:r>
      <w:r w:rsidRPr="00A44574">
        <w:rPr>
          <w:rFonts w:asciiTheme="majorBidi" w:hAnsiTheme="majorBidi" w:cstheme="majorBidi"/>
        </w:rPr>
        <w:t xml:space="preserve">. To use of AAC devices effectively requires training for autistic individuals and extensive theoretical and practical experiences for teacher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qqEe16eU","properties":{"formattedCitation":"\\super 12,25,27\\nosupersub{}","plainCitation":"12,25,27","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2,25,27</w:t>
      </w:r>
      <w:r w:rsidRPr="00A44574">
        <w:rPr>
          <w:rFonts w:asciiTheme="majorBidi" w:hAnsiTheme="majorBidi" w:cstheme="majorBidi"/>
        </w:rPr>
        <w:fldChar w:fldCharType="end"/>
      </w:r>
      <w:r w:rsidRPr="00A44574">
        <w:rPr>
          <w:rFonts w:asciiTheme="majorBidi" w:hAnsiTheme="majorBidi" w:cstheme="majorBidi"/>
        </w:rPr>
        <w:t xml:space="preserve">. </w:t>
      </w:r>
    </w:p>
    <w:p w14:paraId="320FFC05" w14:textId="314A448B" w:rsidR="004521BB" w:rsidRPr="00A44574" w:rsidRDefault="00375D11" w:rsidP="00D621B7">
      <w:pPr>
        <w:spacing w:line="240" w:lineRule="auto"/>
        <w:jc w:val="both"/>
        <w:rPr>
          <w:rFonts w:asciiTheme="majorBidi" w:hAnsiTheme="majorBidi" w:cstheme="majorBidi"/>
          <w:i/>
          <w:iCs/>
          <w:u w:val="single"/>
        </w:rPr>
      </w:pPr>
      <w:r w:rsidRPr="00A44574">
        <w:rPr>
          <w:rFonts w:asciiTheme="majorBidi" w:hAnsiTheme="majorBidi" w:cstheme="majorBidi"/>
        </w:rPr>
        <w:t>T</w:t>
      </w:r>
      <w:r w:rsidR="0002000D" w:rsidRPr="00A44574">
        <w:rPr>
          <w:rFonts w:asciiTheme="majorBidi" w:hAnsiTheme="majorBidi" w:cstheme="majorBidi"/>
        </w:rPr>
        <w:t>he</w:t>
      </w:r>
      <w:r w:rsidR="00552727" w:rsidRPr="00A44574">
        <w:rPr>
          <w:rFonts w:asciiTheme="majorBidi" w:hAnsiTheme="majorBidi" w:cstheme="majorBidi"/>
        </w:rPr>
        <w:t xml:space="preserve">re </w:t>
      </w:r>
      <w:r w:rsidR="00676B0C" w:rsidRPr="00A44574">
        <w:rPr>
          <w:rFonts w:asciiTheme="majorBidi" w:hAnsiTheme="majorBidi" w:cstheme="majorBidi"/>
        </w:rPr>
        <w:t>are</w:t>
      </w:r>
      <w:r w:rsidR="00552727" w:rsidRPr="00A44574">
        <w:rPr>
          <w:rFonts w:asciiTheme="majorBidi" w:hAnsiTheme="majorBidi" w:cstheme="majorBidi"/>
        </w:rPr>
        <w:t xml:space="preserve"> </w:t>
      </w:r>
      <w:r w:rsidR="00CF2412" w:rsidRPr="00A44574">
        <w:rPr>
          <w:rFonts w:asciiTheme="majorBidi" w:hAnsiTheme="majorBidi" w:cstheme="majorBidi"/>
        </w:rPr>
        <w:t xml:space="preserve">inherent </w:t>
      </w:r>
      <w:r w:rsidR="00552727" w:rsidRPr="00A44574">
        <w:rPr>
          <w:rFonts w:asciiTheme="majorBidi" w:hAnsiTheme="majorBidi" w:cstheme="majorBidi"/>
        </w:rPr>
        <w:t xml:space="preserve">limitations in the </w:t>
      </w:r>
      <w:r w:rsidR="0002000D" w:rsidRPr="00A44574">
        <w:rPr>
          <w:rFonts w:asciiTheme="majorBidi" w:hAnsiTheme="majorBidi" w:cstheme="majorBidi"/>
        </w:rPr>
        <w:t>use of AAC application</w:t>
      </w:r>
      <w:r w:rsidR="00552727" w:rsidRPr="00A44574">
        <w:rPr>
          <w:rFonts w:asciiTheme="majorBidi" w:hAnsiTheme="majorBidi" w:cstheme="majorBidi"/>
        </w:rPr>
        <w:t xml:space="preserve">s </w:t>
      </w:r>
      <w:r w:rsidR="00620F2A" w:rsidRPr="00A44574">
        <w:rPr>
          <w:rFonts w:asciiTheme="majorBidi" w:hAnsiTheme="majorBidi" w:cstheme="majorBidi"/>
        </w:rPr>
        <w:t>for</w:t>
      </w:r>
      <w:r w:rsidR="0002000D" w:rsidRPr="00A44574">
        <w:rPr>
          <w:rFonts w:asciiTheme="majorBidi" w:hAnsiTheme="majorBidi" w:cstheme="majorBidi"/>
        </w:rPr>
        <w:t xml:space="preserve"> those who </w:t>
      </w:r>
      <w:r w:rsidR="00552727" w:rsidRPr="00A44574">
        <w:rPr>
          <w:rFonts w:asciiTheme="majorBidi" w:hAnsiTheme="majorBidi" w:cstheme="majorBidi"/>
        </w:rPr>
        <w:t xml:space="preserve">have </w:t>
      </w:r>
      <w:r w:rsidR="004245CB" w:rsidRPr="00A44574">
        <w:rPr>
          <w:rFonts w:asciiTheme="majorBidi" w:hAnsiTheme="majorBidi" w:cstheme="majorBidi"/>
        </w:rPr>
        <w:t xml:space="preserve">the </w:t>
      </w:r>
      <w:r w:rsidR="00CF2412" w:rsidRPr="00A44574">
        <w:rPr>
          <w:rFonts w:asciiTheme="majorBidi" w:hAnsiTheme="majorBidi" w:cstheme="majorBidi"/>
        </w:rPr>
        <w:t>most significant lea</w:t>
      </w:r>
      <w:r w:rsidR="004245CB" w:rsidRPr="00A44574">
        <w:rPr>
          <w:rFonts w:asciiTheme="majorBidi" w:hAnsiTheme="majorBidi" w:cstheme="majorBidi"/>
        </w:rPr>
        <w:t>r</w:t>
      </w:r>
      <w:r w:rsidR="00CF2412" w:rsidRPr="00A44574">
        <w:rPr>
          <w:rFonts w:asciiTheme="majorBidi" w:hAnsiTheme="majorBidi" w:cstheme="majorBidi"/>
        </w:rPr>
        <w:t xml:space="preserve">ning needs, </w:t>
      </w:r>
      <w:r w:rsidR="00552727" w:rsidRPr="00A44574">
        <w:rPr>
          <w:rFonts w:asciiTheme="majorBidi" w:hAnsiTheme="majorBidi" w:cstheme="majorBidi"/>
        </w:rPr>
        <w:t>multiple disabilities</w:t>
      </w:r>
      <w:r w:rsidR="004245CB" w:rsidRPr="00A44574">
        <w:rPr>
          <w:rFonts w:asciiTheme="majorBidi" w:hAnsiTheme="majorBidi" w:cstheme="majorBidi"/>
        </w:rPr>
        <w:t>,</w:t>
      </w:r>
      <w:r w:rsidR="00552727" w:rsidRPr="00A44574">
        <w:rPr>
          <w:rFonts w:asciiTheme="majorBidi" w:hAnsiTheme="majorBidi" w:cstheme="majorBidi"/>
        </w:rPr>
        <w:t xml:space="preserve"> and/or </w:t>
      </w:r>
      <w:r w:rsidR="00185BB8" w:rsidRPr="00A44574">
        <w:rPr>
          <w:rFonts w:asciiTheme="majorBidi" w:hAnsiTheme="majorBidi" w:cstheme="majorBidi"/>
        </w:rPr>
        <w:t xml:space="preserve">motor skills </w:t>
      </w:r>
      <w:r w:rsidR="00552727" w:rsidRPr="00A44574">
        <w:rPr>
          <w:rFonts w:asciiTheme="majorBidi" w:hAnsiTheme="majorBidi" w:cstheme="majorBidi"/>
        </w:rPr>
        <w:t xml:space="preserve">problems </w:t>
      </w:r>
      <w:r w:rsidR="00185BB8"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tq0omO8R","properties":{"formattedCitation":"\\super 18,19,28,29\\nosupersub{}","plainCitation":"18,19,28,29","noteIndex":0},"citationItems":[{"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id":17845,"uris":["http://zotero.org/users/8326170/items/R8P5SSEY"],"itemData":{"id":17845,"type":"article-journal","abstract":"This paper provides an overview of five review studies that analyzed 92 single subject studies on the effectiveness of major augmentative and alternative communication (AAC) systems for individuals with developmental disabilities including autism. This paper offers recommendations useful for AAC decision-making points. Research on the effectiveness of main communication systems over the last 25 years has yielded mixed and inconsistent results on communication and preference outcomes. The heterogeneity of a large quantity of studies involved various research designs, participants, and multiple components is a major concern with the review studies. It is recommended to conduct more focused syntheses of empirical studies in terms of research designs, target population, and program components.","container-title":"Journal of Special Education Apprenticeship","ISSN":"2167-3454","issue":"2","language":"en","note":"publisher: Journal of Special Education Apprenticeship","source":"ERIC","title":"An Overview of Review Studies on Effectiveness of Major AAC Systems for Individuals with Developmental Disabilities Including Autism","URL":"https://eric.ed.gov/?id=EJ1185374","volume":"7","author":[{"family":"Nam","given":"Sang"},{"family":"Kim","given":"Jemma"},{"family":"Sparks","given":"Shannon"}],"accessed":{"date-parts":[["2022",5,21]]},"issued":{"date-parts":[["2018",6]]}}},{"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85BB8"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8,19,28,29</w:t>
      </w:r>
      <w:r w:rsidR="00185BB8" w:rsidRPr="00A44574">
        <w:rPr>
          <w:rFonts w:asciiTheme="majorBidi" w:hAnsiTheme="majorBidi" w:cstheme="majorBidi"/>
        </w:rPr>
        <w:fldChar w:fldCharType="end"/>
      </w:r>
      <w:r w:rsidR="00CF2412" w:rsidRPr="00A44574">
        <w:rPr>
          <w:rFonts w:asciiTheme="majorBidi" w:hAnsiTheme="majorBidi" w:cstheme="majorBidi"/>
        </w:rPr>
        <w:t xml:space="preserve"> as well as </w:t>
      </w:r>
      <w:r w:rsidRPr="00A44574">
        <w:rPr>
          <w:rFonts w:asciiTheme="majorBidi" w:hAnsiTheme="majorBidi" w:cstheme="majorBidi"/>
        </w:rPr>
        <w:t>th</w:t>
      </w:r>
      <w:r w:rsidR="0093325B" w:rsidRPr="00A44574">
        <w:rPr>
          <w:rFonts w:asciiTheme="majorBidi" w:hAnsiTheme="majorBidi" w:cstheme="majorBidi"/>
        </w:rPr>
        <w:t xml:space="preserve">ose who have </w:t>
      </w:r>
      <w:r w:rsidR="004245CB" w:rsidRPr="00A44574">
        <w:rPr>
          <w:rFonts w:asciiTheme="majorBidi" w:hAnsiTheme="majorBidi" w:cstheme="majorBidi"/>
        </w:rPr>
        <w:t xml:space="preserve">the </w:t>
      </w:r>
      <w:r w:rsidR="0093325B" w:rsidRPr="00A44574">
        <w:rPr>
          <w:rFonts w:asciiTheme="majorBidi" w:hAnsiTheme="majorBidi" w:cstheme="majorBidi"/>
        </w:rPr>
        <w:t>least functional s</w:t>
      </w:r>
      <w:r w:rsidRPr="00A44574">
        <w:rPr>
          <w:rFonts w:asciiTheme="majorBidi" w:hAnsiTheme="majorBidi" w:cstheme="majorBidi"/>
        </w:rPr>
        <w:t xml:space="preserve">peech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fJ51do13","properties":{"formattedCitation":"\\super 23\\nosupersub{}","plainCitation":"23","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3</w:t>
      </w:r>
      <w:r w:rsidRPr="00A44574">
        <w:rPr>
          <w:rFonts w:asciiTheme="majorBidi" w:hAnsiTheme="majorBidi" w:cstheme="majorBidi"/>
        </w:rPr>
        <w:fldChar w:fldCharType="end"/>
      </w:r>
      <w:r w:rsidR="00CF2412" w:rsidRPr="00A44574">
        <w:rPr>
          <w:rFonts w:asciiTheme="majorBidi" w:hAnsiTheme="majorBidi" w:cstheme="majorBidi"/>
        </w:rPr>
        <w:t>.</w:t>
      </w:r>
      <w:r w:rsidR="0093325B" w:rsidRPr="00A44574">
        <w:rPr>
          <w:rFonts w:asciiTheme="majorBidi" w:hAnsiTheme="majorBidi" w:cstheme="majorBidi"/>
        </w:rPr>
        <w:t xml:space="preserve"> </w:t>
      </w:r>
      <w:r w:rsidR="00212A89" w:rsidRPr="00A44574">
        <w:rPr>
          <w:rFonts w:asciiTheme="majorBidi" w:hAnsiTheme="majorBidi" w:cstheme="majorBidi"/>
        </w:rPr>
        <w:t xml:space="preserve">Considering the </w:t>
      </w:r>
      <w:r w:rsidR="00FB09EC" w:rsidRPr="00A44574">
        <w:rPr>
          <w:rFonts w:asciiTheme="majorBidi" w:hAnsiTheme="majorBidi" w:cstheme="majorBidi"/>
        </w:rPr>
        <w:t>potential</w:t>
      </w:r>
      <w:r w:rsidR="00212A89" w:rsidRPr="00A44574">
        <w:rPr>
          <w:rFonts w:asciiTheme="majorBidi" w:hAnsiTheme="majorBidi" w:cstheme="majorBidi"/>
        </w:rPr>
        <w:t xml:space="preserve"> of AAC, we aim to expand its modalities</w:t>
      </w:r>
      <w:r w:rsidR="009D1571" w:rsidRPr="00A44574">
        <w:rPr>
          <w:rFonts w:asciiTheme="majorBidi" w:hAnsiTheme="majorBidi" w:cstheme="majorBidi"/>
        </w:rPr>
        <w:t xml:space="preserve"> for </w:t>
      </w:r>
      <w:r w:rsidR="00676B0C" w:rsidRPr="00A44574">
        <w:rPr>
          <w:rFonts w:asciiTheme="majorBidi" w:hAnsiTheme="majorBidi" w:cstheme="majorBidi"/>
        </w:rPr>
        <w:t xml:space="preserve">the </w:t>
      </w:r>
      <w:r w:rsidR="009D1571" w:rsidRPr="00A44574">
        <w:rPr>
          <w:rFonts w:asciiTheme="majorBidi" w:hAnsiTheme="majorBidi" w:cstheme="majorBidi"/>
        </w:rPr>
        <w:t>autistic population</w:t>
      </w:r>
      <w:r w:rsidR="00212A89" w:rsidRPr="00A44574">
        <w:rPr>
          <w:rFonts w:asciiTheme="majorBidi" w:hAnsiTheme="majorBidi" w:cstheme="majorBidi"/>
        </w:rPr>
        <w:t xml:space="preserve"> by </w:t>
      </w:r>
      <w:r w:rsidR="00FD7CD3" w:rsidRPr="00A44574">
        <w:rPr>
          <w:rFonts w:asciiTheme="majorBidi" w:hAnsiTheme="majorBidi" w:cstheme="majorBidi"/>
        </w:rPr>
        <w:t>adding brain-interface technology (BCI). BCI can translate brain signals into identifiable word</w:t>
      </w:r>
      <w:r w:rsidR="001E05A3" w:rsidRPr="00A44574">
        <w:rPr>
          <w:rFonts w:asciiTheme="majorBidi" w:hAnsiTheme="majorBidi" w:cstheme="majorBidi"/>
        </w:rPr>
        <w:t>s</w:t>
      </w:r>
      <w:r w:rsidR="00FD7CD3" w:rsidRPr="00A44574">
        <w:rPr>
          <w:rFonts w:asciiTheme="majorBidi" w:hAnsiTheme="majorBidi" w:cstheme="majorBidi"/>
        </w:rPr>
        <w:t xml:space="preserve">, </w:t>
      </w:r>
      <w:r w:rsidR="00FB09EC" w:rsidRPr="00A44574">
        <w:rPr>
          <w:rFonts w:asciiTheme="majorBidi" w:hAnsiTheme="majorBidi" w:cstheme="majorBidi"/>
        </w:rPr>
        <w:t>or/</w:t>
      </w:r>
      <w:r w:rsidR="001E05A3" w:rsidRPr="00A44574">
        <w:rPr>
          <w:rFonts w:asciiTheme="majorBidi" w:hAnsiTheme="majorBidi" w:cstheme="majorBidi"/>
        </w:rPr>
        <w:t xml:space="preserve">and </w:t>
      </w:r>
      <w:r w:rsidR="00FD7CD3" w:rsidRPr="00A44574">
        <w:rPr>
          <w:rFonts w:asciiTheme="majorBidi" w:hAnsiTheme="majorBidi" w:cstheme="majorBidi"/>
        </w:rPr>
        <w:t xml:space="preserve">audiovisual output. </w:t>
      </w:r>
      <w:r w:rsidR="00101D15" w:rsidRPr="00A44574">
        <w:rPr>
          <w:rFonts w:asciiTheme="majorBidi" w:hAnsiTheme="majorBidi" w:cstheme="majorBidi"/>
        </w:rPr>
        <w:t>The AAC</w:t>
      </w:r>
      <w:r w:rsidR="004835A4" w:rsidRPr="00A44574">
        <w:rPr>
          <w:rFonts w:asciiTheme="majorBidi" w:hAnsiTheme="majorBidi" w:cstheme="majorBidi"/>
        </w:rPr>
        <w:t xml:space="preserve">-BCI </w:t>
      </w:r>
      <w:r w:rsidR="00101D15" w:rsidRPr="00A44574">
        <w:rPr>
          <w:rFonts w:asciiTheme="majorBidi" w:hAnsiTheme="majorBidi" w:cstheme="majorBidi"/>
        </w:rPr>
        <w:t xml:space="preserve">has been suggested as a beneficial approach for those with significant or multiple disabilities such as </w:t>
      </w:r>
      <w:proofErr w:type="spellStart"/>
      <w:r w:rsidR="00101D15" w:rsidRPr="00A44574">
        <w:rPr>
          <w:rFonts w:asciiTheme="majorBidi" w:hAnsiTheme="majorBidi" w:cstheme="majorBidi"/>
        </w:rPr>
        <w:t>Rett</w:t>
      </w:r>
      <w:proofErr w:type="spellEnd"/>
      <w:r w:rsidR="00101D15" w:rsidRPr="00A44574">
        <w:rPr>
          <w:rFonts w:asciiTheme="majorBidi" w:hAnsiTheme="majorBidi" w:cstheme="majorBidi"/>
        </w:rPr>
        <w:t xml:space="preserve"> syndrome </w:t>
      </w:r>
      <w:r w:rsidR="00101D15"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1Ls5LS3u","properties":{"formattedCitation":"\\super 29\\nosupersub{}","plainCitation":"29","noteIndex":0},"citationItems":[{"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01D15"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9</w:t>
      </w:r>
      <w:r w:rsidR="00101D15" w:rsidRPr="00A44574">
        <w:rPr>
          <w:rFonts w:asciiTheme="majorBidi" w:hAnsiTheme="majorBidi" w:cstheme="majorBidi"/>
        </w:rPr>
        <w:fldChar w:fldCharType="end"/>
      </w:r>
      <w:r w:rsidR="00101D15" w:rsidRPr="00A44574">
        <w:rPr>
          <w:rFonts w:asciiTheme="majorBidi" w:hAnsiTheme="majorBidi" w:cstheme="majorBidi"/>
        </w:rPr>
        <w:t xml:space="preserve"> as it has short training time</w:t>
      </w:r>
      <w:r w:rsidR="00D27058" w:rsidRPr="00A44574">
        <w:rPr>
          <w:rFonts w:asciiTheme="majorBidi" w:hAnsiTheme="majorBidi" w:cstheme="majorBidi"/>
        </w:rPr>
        <w:t>s</w:t>
      </w:r>
      <w:r w:rsidR="004835A4" w:rsidRPr="00A44574">
        <w:rPr>
          <w:rFonts w:asciiTheme="majorBidi" w:hAnsiTheme="majorBidi" w:cstheme="majorBidi"/>
        </w:rPr>
        <w:t xml:space="preserve"> and a simple control task. </w:t>
      </w:r>
      <w:r w:rsidR="00FD7CD3" w:rsidRPr="00A44574">
        <w:rPr>
          <w:rFonts w:asciiTheme="majorBidi" w:hAnsiTheme="majorBidi" w:cstheme="majorBidi"/>
        </w:rPr>
        <w:t>Further, by direct translation of</w:t>
      </w:r>
      <w:r w:rsidR="003A01EC" w:rsidRPr="00A44574">
        <w:rPr>
          <w:rFonts w:asciiTheme="majorBidi" w:hAnsiTheme="majorBidi" w:cstheme="majorBidi"/>
        </w:rPr>
        <w:t xml:space="preserve"> the</w:t>
      </w:r>
      <w:r w:rsidR="00FD7CD3" w:rsidRPr="00A44574">
        <w:rPr>
          <w:rFonts w:asciiTheme="majorBidi" w:hAnsiTheme="majorBidi" w:cstheme="majorBidi"/>
        </w:rPr>
        <w:t xml:space="preserve"> brain signals to </w:t>
      </w:r>
      <w:r w:rsidR="003A01EC" w:rsidRPr="00A44574">
        <w:rPr>
          <w:rFonts w:asciiTheme="majorBidi" w:hAnsiTheme="majorBidi" w:cstheme="majorBidi"/>
        </w:rPr>
        <w:t xml:space="preserve">audio/visual </w:t>
      </w:r>
      <w:r w:rsidR="00FD7CD3" w:rsidRPr="00A44574">
        <w:rPr>
          <w:rFonts w:asciiTheme="majorBidi" w:hAnsiTheme="majorBidi" w:cstheme="majorBidi"/>
        </w:rPr>
        <w:t>output</w:t>
      </w:r>
      <w:r w:rsidR="003A01EC" w:rsidRPr="00A44574">
        <w:rPr>
          <w:rFonts w:asciiTheme="majorBidi" w:hAnsiTheme="majorBidi" w:cstheme="majorBidi"/>
        </w:rPr>
        <w:t xml:space="preserve"> (or in </w:t>
      </w:r>
      <w:r w:rsidR="00054DA0" w:rsidRPr="00A44574">
        <w:rPr>
          <w:rFonts w:asciiTheme="majorBidi" w:hAnsiTheme="majorBidi" w:cstheme="majorBidi"/>
        </w:rPr>
        <w:t>other words</w:t>
      </w:r>
      <w:r w:rsidR="003A01EC" w:rsidRPr="00A44574">
        <w:rPr>
          <w:rFonts w:asciiTheme="majorBidi" w:hAnsiTheme="majorBidi" w:cstheme="majorBidi"/>
        </w:rPr>
        <w:t xml:space="preserve">—by direct, natural, neural control of assistive technologies </w:t>
      </w:r>
      <w:r w:rsidR="003A01EC"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YZT22FHg","properties":{"formattedCitation":"\\super 30\\nosupersub{}","plainCitation":"30","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3A01EC"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0</w:t>
      </w:r>
      <w:r w:rsidR="003A01EC" w:rsidRPr="00A44574">
        <w:rPr>
          <w:rFonts w:asciiTheme="majorBidi" w:hAnsiTheme="majorBidi" w:cstheme="majorBidi"/>
        </w:rPr>
        <w:fldChar w:fldCharType="end"/>
      </w:r>
      <w:r w:rsidR="003A01EC" w:rsidRPr="00A44574">
        <w:rPr>
          <w:rFonts w:asciiTheme="majorBidi" w:hAnsiTheme="majorBidi" w:cstheme="majorBidi"/>
        </w:rPr>
        <w:t>)</w:t>
      </w:r>
      <w:r w:rsidR="00FD7CD3" w:rsidRPr="00A44574">
        <w:rPr>
          <w:rFonts w:asciiTheme="majorBidi" w:hAnsiTheme="majorBidi" w:cstheme="majorBidi"/>
        </w:rPr>
        <w:t xml:space="preserve">, </w:t>
      </w:r>
      <w:r w:rsidR="003A01EC" w:rsidRPr="00A44574">
        <w:rPr>
          <w:rFonts w:asciiTheme="majorBidi" w:hAnsiTheme="majorBidi" w:cstheme="majorBidi"/>
        </w:rPr>
        <w:t xml:space="preserve">the </w:t>
      </w:r>
      <w:r w:rsidR="007373E8" w:rsidRPr="00A44574">
        <w:rPr>
          <w:rFonts w:asciiTheme="majorBidi" w:hAnsiTheme="majorBidi" w:cstheme="majorBidi"/>
        </w:rPr>
        <w:t>limitations of traditional AAC devices such as the misattribution o</w:t>
      </w:r>
      <w:r w:rsidR="007373E8" w:rsidRPr="00A44574">
        <w:rPr>
          <w:rFonts w:asciiTheme="majorBidi" w:hAnsiTheme="majorBidi" w:cstheme="majorBidi"/>
          <w:shd w:val="clear" w:color="auto" w:fill="FFFFFF"/>
        </w:rPr>
        <w:t>f motor movement</w:t>
      </w:r>
      <w:r w:rsidR="007373E8" w:rsidRPr="00A44574">
        <w:rPr>
          <w:rFonts w:asciiTheme="majorBidi" w:hAnsiTheme="majorBidi" w:cstheme="majorBidi"/>
        </w:rPr>
        <w:t xml:space="preserve"> of participants</w:t>
      </w:r>
      <w:r w:rsidR="00CE45A8" w:rsidRPr="00A44574">
        <w:rPr>
          <w:rFonts w:asciiTheme="majorBidi" w:hAnsiTheme="majorBidi" w:cstheme="majorBidi"/>
        </w:rPr>
        <w:t xml:space="preserve"> </w:t>
      </w:r>
      <w:r w:rsidR="003A01EC"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pVyhtuCU","properties":{"formattedCitation":"\\super 31\\nosupersub{}","plainCitation":"31","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3A01EC"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1</w:t>
      </w:r>
      <w:r w:rsidR="003A01EC" w:rsidRPr="00A44574">
        <w:rPr>
          <w:rFonts w:asciiTheme="majorBidi" w:hAnsiTheme="majorBidi" w:cstheme="majorBidi"/>
        </w:rPr>
        <w:fldChar w:fldCharType="end"/>
      </w:r>
      <w:r w:rsidR="003A01EC" w:rsidRPr="00A44574">
        <w:rPr>
          <w:rFonts w:asciiTheme="majorBidi" w:hAnsiTheme="majorBidi" w:cstheme="majorBidi"/>
        </w:rPr>
        <w:t>, can be resolved</w:t>
      </w:r>
      <w:r w:rsidR="00FD7CD3" w:rsidRPr="00A44574">
        <w:rPr>
          <w:rFonts w:asciiTheme="majorBidi" w:hAnsiTheme="majorBidi" w:cstheme="majorBidi"/>
        </w:rPr>
        <w:t xml:space="preserve"> </w:t>
      </w:r>
      <w:r w:rsidR="00FD7CD3"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zd7GNd9S","properties":{"formattedCitation":"\\super 30\\nosupersub{}","plainCitation":"30","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FD7CD3"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0</w:t>
      </w:r>
      <w:r w:rsidR="00FD7CD3" w:rsidRPr="00A44574">
        <w:rPr>
          <w:rFonts w:asciiTheme="majorBidi" w:hAnsiTheme="majorBidi" w:cstheme="majorBidi"/>
        </w:rPr>
        <w:fldChar w:fldCharType="end"/>
      </w:r>
      <w:r w:rsidR="00FD7CD3" w:rsidRPr="00A44574">
        <w:rPr>
          <w:rFonts w:asciiTheme="majorBidi" w:hAnsiTheme="majorBidi" w:cstheme="majorBidi"/>
        </w:rPr>
        <w:t xml:space="preserve">. </w:t>
      </w:r>
    </w:p>
    <w:p w14:paraId="148202E7" w14:textId="26CA6CCA" w:rsidR="00BB16A1" w:rsidRPr="00A44574" w:rsidRDefault="00A243F8" w:rsidP="00DB48E6">
      <w:pPr>
        <w:jc w:val="both"/>
        <w:rPr>
          <w:rFonts w:asciiTheme="majorBidi" w:hAnsiTheme="majorBidi" w:cstheme="majorBidi"/>
        </w:rPr>
      </w:pPr>
      <w:r w:rsidRPr="00A44574">
        <w:rPr>
          <w:rFonts w:asciiTheme="majorBidi" w:hAnsiTheme="majorBidi" w:cstheme="majorBidi"/>
        </w:rPr>
        <w:t>There ha</w:t>
      </w:r>
      <w:r w:rsidR="00676B0C" w:rsidRPr="00A44574">
        <w:rPr>
          <w:rFonts w:asciiTheme="majorBidi" w:hAnsiTheme="majorBidi" w:cstheme="majorBidi"/>
        </w:rPr>
        <w:t>s</w:t>
      </w:r>
      <w:r w:rsidRPr="00A44574">
        <w:rPr>
          <w:rFonts w:asciiTheme="majorBidi" w:hAnsiTheme="majorBidi" w:cstheme="majorBidi"/>
        </w:rPr>
        <w:t xml:space="preserve"> been growing interest in using </w:t>
      </w:r>
      <w:r w:rsidR="002C0E48" w:rsidRPr="00A44574">
        <w:rPr>
          <w:rFonts w:asciiTheme="majorBidi" w:hAnsiTheme="majorBidi" w:cstheme="majorBidi"/>
        </w:rPr>
        <w:t xml:space="preserve">electroencephalogram (EEG)- based </w:t>
      </w:r>
      <w:r w:rsidR="00FD7CD3" w:rsidRPr="00A44574">
        <w:rPr>
          <w:rFonts w:asciiTheme="majorBidi" w:hAnsiTheme="majorBidi" w:cstheme="majorBidi"/>
        </w:rPr>
        <w:t xml:space="preserve">BCI </w:t>
      </w:r>
      <w:r w:rsidRPr="00A44574">
        <w:rPr>
          <w:rFonts w:asciiTheme="majorBidi" w:hAnsiTheme="majorBidi" w:cstheme="majorBidi"/>
        </w:rPr>
        <w:t xml:space="preserve">for a variety of </w:t>
      </w:r>
      <w:r w:rsidR="0001359E" w:rsidRPr="00A44574">
        <w:rPr>
          <w:rFonts w:asciiTheme="majorBidi" w:hAnsiTheme="majorBidi" w:cstheme="majorBidi"/>
        </w:rPr>
        <w:t>conditions</w:t>
      </w:r>
      <w:r w:rsidR="002C0E48" w:rsidRPr="00A44574">
        <w:rPr>
          <w:rFonts w:asciiTheme="majorBidi" w:hAnsiTheme="majorBidi" w:cstheme="majorBidi"/>
        </w:rPr>
        <w:t xml:space="preserve">, </w:t>
      </w:r>
      <w:r w:rsidR="004E7ECB" w:rsidRPr="00A44574">
        <w:rPr>
          <w:rFonts w:asciiTheme="majorBidi" w:hAnsiTheme="majorBidi" w:cstheme="majorBidi"/>
        </w:rPr>
        <w:t>(</w:t>
      </w:r>
      <w:r w:rsidR="002C0E48" w:rsidRPr="00A44574">
        <w:rPr>
          <w:rFonts w:asciiTheme="majorBidi" w:hAnsiTheme="majorBidi" w:cstheme="majorBidi"/>
        </w:rPr>
        <w:t>e.g.,</w:t>
      </w:r>
      <w:r w:rsidR="0001359E" w:rsidRPr="00A44574">
        <w:rPr>
          <w:rFonts w:asciiTheme="majorBidi" w:hAnsiTheme="majorBidi" w:cstheme="majorBidi"/>
        </w:rPr>
        <w:t xml:space="preserve"> autism, aging, </w:t>
      </w:r>
      <w:r w:rsidR="00676B0C" w:rsidRPr="00A44574">
        <w:rPr>
          <w:rFonts w:asciiTheme="majorBidi" w:hAnsiTheme="majorBidi" w:cstheme="majorBidi"/>
        </w:rPr>
        <w:t xml:space="preserve">and </w:t>
      </w:r>
      <w:r w:rsidR="0001359E" w:rsidRPr="00A44574">
        <w:rPr>
          <w:rFonts w:asciiTheme="majorBidi" w:hAnsiTheme="majorBidi" w:cstheme="majorBidi"/>
        </w:rPr>
        <w:t>physical disabilities</w:t>
      </w:r>
      <w:r w:rsidR="004E7ECB" w:rsidRPr="00A44574">
        <w:rPr>
          <w:rFonts w:asciiTheme="majorBidi" w:hAnsiTheme="majorBidi" w:cstheme="majorBidi"/>
        </w:rPr>
        <w:t>)</w:t>
      </w:r>
      <w:r w:rsidR="0001359E" w:rsidRPr="00A44574">
        <w:rPr>
          <w:rFonts w:asciiTheme="majorBidi" w:hAnsiTheme="majorBidi" w:cstheme="majorBidi"/>
        </w:rPr>
        <w:t xml:space="preserve"> </w:t>
      </w:r>
      <w:r w:rsidR="0001359E"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ew4AiVvP","properties":{"formattedCitation":"\\super 32\\nosupersub{}","plainCitation":"32","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01359E"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2</w:t>
      </w:r>
      <w:r w:rsidR="0001359E" w:rsidRPr="00A44574">
        <w:rPr>
          <w:rFonts w:asciiTheme="majorBidi" w:hAnsiTheme="majorBidi" w:cstheme="majorBidi"/>
        </w:rPr>
        <w:fldChar w:fldCharType="end"/>
      </w:r>
      <w:r w:rsidR="006C0B7A" w:rsidRPr="00A44574">
        <w:rPr>
          <w:rFonts w:asciiTheme="majorBidi" w:hAnsiTheme="majorBidi" w:cstheme="majorBidi"/>
        </w:rPr>
        <w:t xml:space="preserve"> </w:t>
      </w:r>
      <w:r w:rsidRPr="00A44574">
        <w:rPr>
          <w:rFonts w:asciiTheme="majorBidi" w:hAnsiTheme="majorBidi" w:cstheme="majorBidi"/>
        </w:rPr>
        <w:t xml:space="preserve">and a variety of </w:t>
      </w:r>
      <w:r w:rsidR="004E7ECB" w:rsidRPr="00A44574">
        <w:rPr>
          <w:rFonts w:asciiTheme="majorBidi" w:hAnsiTheme="majorBidi" w:cstheme="majorBidi"/>
        </w:rPr>
        <w:t>outcomes</w:t>
      </w:r>
      <w:r w:rsidR="0001359E" w:rsidRPr="00A44574">
        <w:rPr>
          <w:rFonts w:asciiTheme="majorBidi" w:hAnsiTheme="majorBidi" w:cstheme="majorBidi"/>
        </w:rPr>
        <w:t xml:space="preserve"> </w:t>
      </w:r>
      <w:r w:rsidR="004E7ECB" w:rsidRPr="00A44574">
        <w:rPr>
          <w:rFonts w:asciiTheme="majorBidi" w:hAnsiTheme="majorBidi" w:cstheme="majorBidi"/>
        </w:rPr>
        <w:t xml:space="preserve">including </w:t>
      </w:r>
      <w:r w:rsidR="0001359E" w:rsidRPr="00A44574">
        <w:rPr>
          <w:rFonts w:asciiTheme="majorBidi" w:hAnsiTheme="majorBidi" w:cstheme="majorBidi"/>
        </w:rPr>
        <w:t>rehabilitation</w:t>
      </w:r>
      <w:r w:rsidR="006C0B7A" w:rsidRPr="00A44574">
        <w:rPr>
          <w:rFonts w:asciiTheme="majorBidi" w:hAnsiTheme="majorBidi" w:cstheme="majorBidi"/>
        </w:rPr>
        <w:t xml:space="preserve"> (e.g., therapies to regain physical abilities)</w:t>
      </w:r>
      <w:r w:rsidR="0001359E" w:rsidRPr="00A44574">
        <w:rPr>
          <w:rFonts w:asciiTheme="majorBidi" w:hAnsiTheme="majorBidi" w:cstheme="majorBidi"/>
        </w:rPr>
        <w:t>, diagnosis</w:t>
      </w:r>
      <w:r w:rsidR="002C0E48" w:rsidRPr="00A44574">
        <w:rPr>
          <w:rFonts w:asciiTheme="majorBidi" w:hAnsiTheme="majorBidi" w:cstheme="majorBidi"/>
        </w:rPr>
        <w:t xml:space="preserve"> (e.g.,</w:t>
      </w:r>
      <w:r w:rsidR="006C0B7A" w:rsidRPr="00A44574">
        <w:rPr>
          <w:rFonts w:asciiTheme="majorBidi" w:hAnsiTheme="majorBidi" w:cstheme="majorBidi"/>
        </w:rPr>
        <w:t xml:space="preserve"> coma)</w:t>
      </w:r>
      <w:r w:rsidR="0001359E" w:rsidRPr="00A44574">
        <w:rPr>
          <w:rFonts w:asciiTheme="majorBidi" w:hAnsiTheme="majorBidi" w:cstheme="majorBidi"/>
        </w:rPr>
        <w:t>, recreation</w:t>
      </w:r>
      <w:r w:rsidR="006C0B7A" w:rsidRPr="00A44574">
        <w:rPr>
          <w:rFonts w:asciiTheme="majorBidi" w:hAnsiTheme="majorBidi" w:cstheme="majorBidi"/>
        </w:rPr>
        <w:t xml:space="preserve"> (e.g., gaming, art)</w:t>
      </w:r>
      <w:r w:rsidR="0001359E" w:rsidRPr="00A44574">
        <w:rPr>
          <w:rFonts w:asciiTheme="majorBidi" w:hAnsiTheme="majorBidi" w:cstheme="majorBidi"/>
        </w:rPr>
        <w:t>, assistive technology</w:t>
      </w:r>
      <w:r w:rsidR="006C0B7A" w:rsidRPr="00A44574">
        <w:rPr>
          <w:rFonts w:asciiTheme="majorBidi" w:hAnsiTheme="majorBidi" w:cstheme="majorBidi"/>
        </w:rPr>
        <w:t xml:space="preserve"> (e.g., communication, mobility)</w:t>
      </w:r>
      <w:r w:rsidR="0001359E" w:rsidRPr="00A44574">
        <w:rPr>
          <w:rFonts w:asciiTheme="majorBidi" w:hAnsiTheme="majorBidi" w:cstheme="majorBidi"/>
        </w:rPr>
        <w:t xml:space="preserve"> </w:t>
      </w:r>
      <w:r w:rsidR="0001359E"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blD7xe5E","properties":{"formattedCitation":"\\super 33\\nosupersub{}","plainCitation":"33","noteIndex":0},"citationItems":[{"id":17684,"uris":["http://zotero.org/users/8326170/items/F628E9UV"],"itemData":{"id":17684,"type":"chapter","abstract":"This chapter introduces a formal categorization of BCIs, according to their key characteristics within HCI scenarios. This comprises classical approaches, which we group into active and reactive BCIs, and the new group of passive BCIs. Passive BCIs provide easily applicable and yet efficient interaction channels carrying information on covert aspects of user state, while adding little further usage cost. All of these systems can also be set up as hybrid BCIs, by incorporating information from outside the brain to make predictions, allowing for enhanced robustness over conventional approaches. With these properties, passive and hybrid BCIs are particularly useful in HCI. When any BCI is transferred from the laboratory to real-world situations, one faces new types of problems resulting from uncontrolled environmental factors—mostly leading to artifacts contaminating data and results. The handling of these situations is treated in a brief review of training and calibration strategies. The presented theory is then underpinned by two concrete examples. First, a combination of Event Related Desynchronization (ERD)-based active BCI with gaze control, defining a hybrid BCI as solution for the midas touch problem. And second, a passive BCI based on human error processing, leading to new forms of automated adaptation in HCI. This is in line with the results from other recent studies of passive BCI technology and shows the broad potential of this approach.","collection-title":"Human-Computer Interaction Series","container-title":"Brain-Computer Interfaces: Applying our Minds to Human-Computer Interaction","event-place":"London","ISBN":"978-1-84996-272-8","language":"en","note":"DOI: 10.1007/978-1-84996-272-8_11","page":"181-199","publisher":"Springer","publisher-place":"London","source":"Springer Link","title":"Enhancing Human-Computer Interaction with Input from Active and Passive Brain-Computer Interfaces","URL":"https://doi.org/10.1007/978-1-84996-272-8_11","author":[{"family":"Zander","given":"Thorsten O."},{"family":"Kothe","given":"Christian"},{"family":"Jatzev","given":"Sabine"},{"family":"Gaertner","given":"Matti"}],"editor":[{"family":"Tan","given":"Desney S."},{"family":"Nijholt","given":"Anton"}],"accessed":{"date-parts":[["2022",4,21]]},"issued":{"date-parts":[["2010"]]}}}],"schema":"https://github.com/citation-style-language/schema/raw/master/csl-citation.json"} </w:instrText>
      </w:r>
      <w:r w:rsidR="0001359E"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3</w:t>
      </w:r>
      <w:r w:rsidR="0001359E" w:rsidRPr="00A44574">
        <w:rPr>
          <w:rFonts w:asciiTheme="majorBidi" w:hAnsiTheme="majorBidi" w:cstheme="majorBidi"/>
        </w:rPr>
        <w:fldChar w:fldCharType="end"/>
      </w:r>
      <w:r w:rsidR="006C0B7A" w:rsidRPr="00A44574">
        <w:rPr>
          <w:rFonts w:asciiTheme="majorBidi" w:hAnsiTheme="majorBidi" w:cstheme="majorBidi"/>
        </w:rPr>
        <w:t xml:space="preserve">. </w:t>
      </w:r>
      <w:r w:rsidR="00B51F5F" w:rsidRPr="00A44574">
        <w:rPr>
          <w:rFonts w:asciiTheme="majorBidi" w:hAnsiTheme="majorBidi" w:cstheme="majorBidi"/>
        </w:rPr>
        <w:t xml:space="preserve">Researchers </w:t>
      </w:r>
      <w:r w:rsidR="00246513"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gqVxtIRG","properties":{"formattedCitation":"\\super 34\\nosupersub{}","plainCitation":"34","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00246513"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4</w:t>
      </w:r>
      <w:r w:rsidR="00246513" w:rsidRPr="00A44574">
        <w:rPr>
          <w:rFonts w:asciiTheme="majorBidi" w:hAnsiTheme="majorBidi" w:cstheme="majorBidi"/>
        </w:rPr>
        <w:fldChar w:fldCharType="end"/>
      </w:r>
      <w:r w:rsidR="004E7ECB" w:rsidRPr="00A44574">
        <w:rPr>
          <w:rFonts w:asciiTheme="majorBidi" w:hAnsiTheme="majorBidi" w:cstheme="majorBidi"/>
        </w:rPr>
        <w:t xml:space="preserve"> have found</w:t>
      </w:r>
      <w:r w:rsidR="00B51F5F" w:rsidRPr="00A44574">
        <w:rPr>
          <w:rFonts w:asciiTheme="majorBidi" w:hAnsiTheme="majorBidi" w:cstheme="majorBidi"/>
        </w:rPr>
        <w:t xml:space="preserve"> that EEG-based BCI with an accurate algorithm using machine learning (ML) could be influential in leading us to understand </w:t>
      </w:r>
      <w:r w:rsidR="002C0E48" w:rsidRPr="00A44574">
        <w:rPr>
          <w:rFonts w:asciiTheme="majorBidi" w:hAnsiTheme="majorBidi" w:cstheme="majorBidi"/>
        </w:rPr>
        <w:t xml:space="preserve">and help </w:t>
      </w:r>
      <w:r w:rsidR="00DB48E6" w:rsidRPr="00A44574">
        <w:rPr>
          <w:rFonts w:asciiTheme="majorBidi" w:hAnsiTheme="majorBidi" w:cstheme="majorBidi"/>
        </w:rPr>
        <w:t>non-speaking</w:t>
      </w:r>
      <w:r w:rsidR="00246513" w:rsidRPr="00A44574">
        <w:rPr>
          <w:rFonts w:asciiTheme="majorBidi" w:hAnsiTheme="majorBidi" w:cstheme="majorBidi"/>
        </w:rPr>
        <w:t xml:space="preserve"> </w:t>
      </w:r>
      <w:r w:rsidR="00233310" w:rsidRPr="00A44574">
        <w:rPr>
          <w:rFonts w:asciiTheme="majorBidi" w:hAnsiTheme="majorBidi" w:cstheme="majorBidi"/>
        </w:rPr>
        <w:t xml:space="preserve">people </w:t>
      </w:r>
      <w:r w:rsidR="00246513" w:rsidRPr="00A44574">
        <w:rPr>
          <w:rFonts w:asciiTheme="majorBidi" w:hAnsiTheme="majorBidi" w:cstheme="majorBidi"/>
        </w:rPr>
        <w:t>develop the capacity to effectively communicate their thoughts, feelings</w:t>
      </w:r>
      <w:r w:rsidR="004245CB" w:rsidRPr="00A44574">
        <w:rPr>
          <w:rFonts w:asciiTheme="majorBidi" w:hAnsiTheme="majorBidi" w:cstheme="majorBidi"/>
        </w:rPr>
        <w:t>,</w:t>
      </w:r>
      <w:r w:rsidR="00246513" w:rsidRPr="00A44574">
        <w:rPr>
          <w:rFonts w:asciiTheme="majorBidi" w:hAnsiTheme="majorBidi" w:cstheme="majorBidi"/>
        </w:rPr>
        <w:t xml:space="preserve"> and ideas</w:t>
      </w:r>
      <w:r w:rsidR="00B51F5F" w:rsidRPr="00A44574">
        <w:rPr>
          <w:rFonts w:asciiTheme="majorBidi" w:hAnsiTheme="majorBidi" w:cstheme="majorBidi"/>
        </w:rPr>
        <w:t xml:space="preserve">. </w:t>
      </w:r>
      <w:r w:rsidR="002C0E48" w:rsidRPr="00A44574">
        <w:rPr>
          <w:rFonts w:asciiTheme="majorBidi" w:hAnsiTheme="majorBidi" w:cstheme="majorBidi"/>
        </w:rPr>
        <w:t xml:space="preserve">Further, </w:t>
      </w:r>
      <w:r w:rsidR="008C7A9B" w:rsidRPr="00A44574">
        <w:rPr>
          <w:rFonts w:asciiTheme="majorBidi" w:hAnsiTheme="majorBidi" w:cstheme="majorBidi"/>
        </w:rPr>
        <w:t xml:space="preserve">BCI is easy to use and </w:t>
      </w:r>
      <w:r w:rsidR="00B91373" w:rsidRPr="00A44574">
        <w:rPr>
          <w:rFonts w:asciiTheme="majorBidi" w:hAnsiTheme="majorBidi" w:cstheme="majorBidi"/>
        </w:rPr>
        <w:t>does not need training or using motor skills</w:t>
      </w:r>
      <w:r w:rsidR="00233310" w:rsidRPr="00A44574">
        <w:rPr>
          <w:rFonts w:asciiTheme="majorBidi" w:hAnsiTheme="majorBidi" w:cstheme="majorBidi"/>
        </w:rPr>
        <w:t xml:space="preserve"> on part of the participants</w:t>
      </w:r>
      <w:r w:rsidR="00B91373" w:rsidRPr="00A44574">
        <w:rPr>
          <w:rFonts w:asciiTheme="majorBidi" w:hAnsiTheme="majorBidi" w:cstheme="majorBidi"/>
        </w:rPr>
        <w:t xml:space="preserve"> </w:t>
      </w:r>
      <w:r w:rsidR="00B91373"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VKl96eoF","properties":{"formattedCitation":"\\super 26\\nosupersub{}","plainCitation":"26","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schema":"https://github.com/citation-style-language/schema/raw/master/csl-citation.json"} </w:instrText>
      </w:r>
      <w:r w:rsidR="00B91373"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6</w:t>
      </w:r>
      <w:r w:rsidR="00B91373" w:rsidRPr="00A44574">
        <w:rPr>
          <w:rFonts w:asciiTheme="majorBidi" w:hAnsiTheme="majorBidi" w:cstheme="majorBidi"/>
        </w:rPr>
        <w:fldChar w:fldCharType="end"/>
      </w:r>
      <w:r w:rsidR="00B51F5F" w:rsidRPr="00A44574">
        <w:rPr>
          <w:rFonts w:asciiTheme="majorBidi" w:hAnsiTheme="majorBidi" w:cstheme="majorBidi"/>
        </w:rPr>
        <w:t>.</w:t>
      </w:r>
      <w:r w:rsidR="00885A50" w:rsidRPr="00A44574">
        <w:rPr>
          <w:rFonts w:asciiTheme="majorBidi" w:hAnsiTheme="majorBidi" w:cstheme="majorBidi"/>
        </w:rPr>
        <w:t xml:space="preserve"> </w:t>
      </w:r>
      <w:r w:rsidR="00B51F5F" w:rsidRPr="00A44574">
        <w:rPr>
          <w:rFonts w:asciiTheme="majorBidi" w:hAnsiTheme="majorBidi" w:cstheme="majorBidi"/>
        </w:rPr>
        <w:t xml:space="preserve">The evidence </w:t>
      </w:r>
      <w:r w:rsidR="002C0E48" w:rsidRPr="00A44574">
        <w:rPr>
          <w:rFonts w:asciiTheme="majorBidi" w:hAnsiTheme="majorBidi" w:cstheme="majorBidi"/>
        </w:rPr>
        <w:t>indicates</w:t>
      </w:r>
      <w:r w:rsidR="00B51F5F" w:rsidRPr="00A44574">
        <w:rPr>
          <w:rFonts w:asciiTheme="majorBidi" w:hAnsiTheme="majorBidi" w:cstheme="majorBidi"/>
        </w:rPr>
        <w:t xml:space="preserve"> </w:t>
      </w:r>
      <w:r w:rsidR="002C0E48" w:rsidRPr="00A44574">
        <w:rPr>
          <w:rFonts w:asciiTheme="majorBidi" w:hAnsiTheme="majorBidi" w:cstheme="majorBidi"/>
        </w:rPr>
        <w:t xml:space="preserve">using </w:t>
      </w:r>
      <w:r w:rsidR="00B51F5F" w:rsidRPr="00A44574">
        <w:rPr>
          <w:rFonts w:asciiTheme="majorBidi" w:hAnsiTheme="majorBidi" w:cstheme="majorBidi"/>
        </w:rPr>
        <w:t xml:space="preserve">a </w:t>
      </w:r>
      <w:r w:rsidR="00885A50" w:rsidRPr="00A44574">
        <w:rPr>
          <w:rFonts w:asciiTheme="majorBidi" w:hAnsiTheme="majorBidi" w:cstheme="majorBidi"/>
        </w:rPr>
        <w:t>steady-state visually evoked potentials (SSVEP)</w:t>
      </w:r>
      <w:r w:rsidR="002C0E48" w:rsidRPr="00A44574">
        <w:rPr>
          <w:rFonts w:asciiTheme="majorBidi" w:hAnsiTheme="majorBidi" w:cstheme="majorBidi"/>
        </w:rPr>
        <w:t xml:space="preserve"> paradigm in BCI </w:t>
      </w:r>
      <w:r w:rsidR="00B51F5F" w:rsidRPr="00A44574">
        <w:rPr>
          <w:rFonts w:asciiTheme="majorBidi" w:hAnsiTheme="majorBidi" w:cstheme="majorBidi"/>
        </w:rPr>
        <w:t xml:space="preserve">can </w:t>
      </w:r>
      <w:r w:rsidR="004E7ECB" w:rsidRPr="00A44574">
        <w:rPr>
          <w:rFonts w:asciiTheme="majorBidi" w:hAnsiTheme="majorBidi" w:cstheme="majorBidi"/>
        </w:rPr>
        <w:t xml:space="preserve">contribute to </w:t>
      </w:r>
      <w:r w:rsidR="00B51F5F" w:rsidRPr="00A44574">
        <w:rPr>
          <w:rFonts w:asciiTheme="majorBidi" w:hAnsiTheme="majorBidi" w:cstheme="majorBidi"/>
        </w:rPr>
        <w:t xml:space="preserve">efficient, accurate communication </w:t>
      </w:r>
      <w:r w:rsidR="00B51F5F"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EJPIUi61","properties":{"formattedCitation":"\\super 35\\nosupersub{}","plainCitation":"35","noteIndex":0},"citationItems":[{"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B51F5F"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5</w:t>
      </w:r>
      <w:r w:rsidR="00B51F5F" w:rsidRPr="00A44574">
        <w:rPr>
          <w:rFonts w:asciiTheme="majorBidi" w:hAnsiTheme="majorBidi" w:cstheme="majorBidi"/>
        </w:rPr>
        <w:fldChar w:fldCharType="end"/>
      </w:r>
      <w:r w:rsidR="00B51F5F" w:rsidRPr="00A44574">
        <w:rPr>
          <w:rFonts w:asciiTheme="majorBidi" w:hAnsiTheme="majorBidi" w:cstheme="majorBidi"/>
        </w:rPr>
        <w:t>. SSVEP</w:t>
      </w:r>
      <w:r w:rsidR="00885A50" w:rsidRPr="00A44574">
        <w:rPr>
          <w:rFonts w:asciiTheme="majorBidi" w:hAnsiTheme="majorBidi" w:cstheme="majorBidi"/>
        </w:rPr>
        <w:t xml:space="preserve"> can</w:t>
      </w:r>
      <w:r w:rsidR="00B51F5F" w:rsidRPr="00A44574">
        <w:rPr>
          <w:rFonts w:asciiTheme="majorBidi" w:hAnsiTheme="majorBidi" w:cstheme="majorBidi"/>
        </w:rPr>
        <w:t xml:space="preserve"> </w:t>
      </w:r>
      <w:r w:rsidR="00885A50" w:rsidRPr="00A44574">
        <w:rPr>
          <w:rFonts w:asciiTheme="majorBidi" w:hAnsiTheme="majorBidi" w:cstheme="majorBidi"/>
        </w:rPr>
        <w:t>be applied to a variety of populations</w:t>
      </w:r>
      <w:r w:rsidR="00E57A3E" w:rsidRPr="00A44574">
        <w:rPr>
          <w:rFonts w:asciiTheme="majorBidi" w:hAnsiTheme="majorBidi" w:cstheme="majorBidi"/>
        </w:rPr>
        <w:t xml:space="preserve"> and conducted in a short time</w:t>
      </w:r>
      <w:r w:rsidR="00885A50" w:rsidRPr="00A44574">
        <w:rPr>
          <w:rFonts w:asciiTheme="majorBidi" w:hAnsiTheme="majorBidi" w:cstheme="majorBidi"/>
        </w:rPr>
        <w:t xml:space="preserve">, </w:t>
      </w:r>
      <w:r w:rsidR="00E57A3E" w:rsidRPr="00A44574">
        <w:rPr>
          <w:rFonts w:asciiTheme="majorBidi" w:hAnsiTheme="majorBidi" w:cstheme="majorBidi"/>
        </w:rPr>
        <w:t xml:space="preserve">without </w:t>
      </w:r>
      <w:r w:rsidR="00885A50" w:rsidRPr="00A44574">
        <w:rPr>
          <w:rFonts w:asciiTheme="majorBidi" w:hAnsiTheme="majorBidi" w:cstheme="majorBidi"/>
        </w:rPr>
        <w:t>need</w:t>
      </w:r>
      <w:r w:rsidR="001A3178" w:rsidRPr="00A44574">
        <w:rPr>
          <w:rFonts w:asciiTheme="majorBidi" w:hAnsiTheme="majorBidi" w:cstheme="majorBidi"/>
        </w:rPr>
        <w:t>ing</w:t>
      </w:r>
      <w:r w:rsidR="00885A50" w:rsidRPr="00A44574">
        <w:rPr>
          <w:rFonts w:asciiTheme="majorBidi" w:hAnsiTheme="majorBidi" w:cstheme="majorBidi"/>
        </w:rPr>
        <w:t xml:space="preserve"> an overt response</w:t>
      </w:r>
      <w:r w:rsidR="00B51F5F" w:rsidRPr="00A44574">
        <w:rPr>
          <w:rFonts w:asciiTheme="majorBidi" w:hAnsiTheme="majorBidi" w:cstheme="majorBidi"/>
        </w:rPr>
        <w:t>, with a high signal-to-noise ratio (SNR) and high information transfer rate (ITR)</w:t>
      </w:r>
      <w:r w:rsidR="00885A50" w:rsidRPr="00A44574">
        <w:rPr>
          <w:rFonts w:asciiTheme="majorBidi" w:hAnsiTheme="majorBidi" w:cstheme="majorBidi"/>
        </w:rPr>
        <w:t xml:space="preserve"> </w:t>
      </w:r>
      <w:r w:rsidR="00885A50"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yVcgABew","properties":{"formattedCitation":"\\super 35,36\\nosupersub{}","plainCitation":"35,36","noteIndex":0},"citationItems":[{"id":17816,"uris":["http://zotero.org/users/8326170/items/NTG7TEKT"],"itemData":{"id":17816,"type":"article-journal","abstract":"Circuit level brain dysfunction has been suggested as a common mechanism through which diverse genetic risk factors and neurobiological sequelae lead to the core features of autism spectrum disorder (Geschwind 2009; Port et al. 2014). An important mediator of circuit level brain activity is lateral inhibition, and a number of authors have suggested that lateral inhibition may be atypical in ASD. However, evidence regarding putative atypical lateral connections in ASD is mixed. Here we employed a steady state visual evoked potential (SSVEP) paradigm to further investigate lateral connections within a group of high functioning adults with ASD. At a group level, we found no evidence of altered lateral interactions in ASD. Exploratory analyses reveal that greater ASD symptom severity (increased ADOS score) is associated with increased short range lateral inhibition. These results suggest that lateral interactions are not altered in ASD at a group-level, but that subtle alterations in such neurobiological processes may underlie the heterogeneity seen in the autism spectrum in terms of sensory perception and behavioral phenotype.","container-title":"Neuropsychologia","DOI":"10.1016/j.neuropsychologia.2018.02.018","ISSN":"1873-3514","journalAbbreviation":"Neuropsychologia","language":"eng","note":"PMID: 29458075","page":"369-376","source":"PubMed","title":"Lateral inhibition in the autism spectrum: An SSVEP study of visual cortical lateral interactions","title-short":"Lateral inhibition in the autism spectrum","volume":"111","author":[{"family":"Dickinson","given":"Abigail"},{"family":"Gomez","given":"Rosanna"},{"family":"Jones","given":"Myles"},{"family":"Zemon","given":"Vance"},{"family":"Milne","given":"Elizabeth"}],"issued":{"date-parts":[["2018",3]]}}},{"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885A50"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5,36</w:t>
      </w:r>
      <w:r w:rsidR="00885A50" w:rsidRPr="00A44574">
        <w:rPr>
          <w:rFonts w:asciiTheme="majorBidi" w:hAnsiTheme="majorBidi" w:cstheme="majorBidi"/>
        </w:rPr>
        <w:fldChar w:fldCharType="end"/>
      </w:r>
      <w:r w:rsidR="00885A50" w:rsidRPr="00A44574">
        <w:rPr>
          <w:rFonts w:asciiTheme="majorBidi" w:hAnsiTheme="majorBidi" w:cstheme="majorBidi"/>
        </w:rPr>
        <w:t>.</w:t>
      </w:r>
    </w:p>
    <w:p w14:paraId="5F93338B" w14:textId="6D9D444E" w:rsidR="00056F4B" w:rsidRPr="00A44574" w:rsidRDefault="00056F4B" w:rsidP="00D621B7">
      <w:pPr>
        <w:spacing w:line="240" w:lineRule="auto"/>
        <w:jc w:val="both"/>
        <w:rPr>
          <w:rFonts w:asciiTheme="majorBidi" w:hAnsiTheme="majorBidi" w:cstheme="majorBidi"/>
          <w:i/>
          <w:iCs/>
          <w:u w:val="single"/>
        </w:rPr>
      </w:pPr>
      <w:r w:rsidRPr="00A44574">
        <w:rPr>
          <w:rFonts w:asciiTheme="majorBidi" w:hAnsiTheme="majorBidi" w:cstheme="majorBidi"/>
        </w:rPr>
        <w:t xml:space="preserve">Based on </w:t>
      </w:r>
      <w:r w:rsidR="00EF5F4C" w:rsidRPr="00A44574">
        <w:rPr>
          <w:rFonts w:asciiTheme="majorBidi" w:hAnsiTheme="majorBidi" w:cstheme="majorBidi"/>
        </w:rPr>
        <w:t xml:space="preserve">a </w:t>
      </w:r>
      <w:r w:rsidRPr="00A44574">
        <w:rPr>
          <w:rFonts w:asciiTheme="majorBidi" w:hAnsiTheme="majorBidi" w:cstheme="majorBidi"/>
        </w:rPr>
        <w:t xml:space="preserve">brief literature review (from 2015 to 2022), BCI studies </w:t>
      </w:r>
      <w:r w:rsidR="00AA7B83" w:rsidRPr="00A44574">
        <w:rPr>
          <w:rFonts w:asciiTheme="majorBidi" w:hAnsiTheme="majorBidi" w:cstheme="majorBidi"/>
        </w:rPr>
        <w:t xml:space="preserve">were not found for </w:t>
      </w:r>
      <w:proofErr w:type="spellStart"/>
      <w:r w:rsidR="00AA7B83" w:rsidRPr="00A44574">
        <w:rPr>
          <w:rFonts w:asciiTheme="majorBidi" w:hAnsiTheme="majorBidi" w:cstheme="majorBidi"/>
        </w:rPr>
        <w:t>Rett</w:t>
      </w:r>
      <w:proofErr w:type="spellEnd"/>
      <w:r w:rsidR="00AA7B83" w:rsidRPr="00A44574">
        <w:rPr>
          <w:rFonts w:asciiTheme="majorBidi" w:hAnsiTheme="majorBidi" w:cstheme="majorBidi"/>
        </w:rPr>
        <w:t xml:space="preserve"> syndrome, however, </w:t>
      </w:r>
      <w:r w:rsidRPr="00A44574">
        <w:rPr>
          <w:rFonts w:asciiTheme="majorBidi" w:hAnsiTheme="majorBidi" w:cstheme="majorBidi"/>
        </w:rPr>
        <w:t xml:space="preserve">in the autism field can be classified into two main categories – for identification and training purposes. For example, BCI can be used to identify signal patterns related to sound/music preference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oT2M5NgH","properties":{"formattedCitation":"\\super 37\\nosupersub{}","plainCitation":"37","noteIndex":0},"citationItems":[{"id":17661,"uris":["http://zotero.org/users/8326170/items/A4RIQJZJ"],"itemData":{"id":17661,"type":"paper-conference","abstract":"Music-based therapies are increasingly being used to support children with autism with promising clinical results. However, we have a little understanding of which are the most appropriate sounds to be used in music-based interventions for children with autism. In this paper, we describe a pilot study to understand the attention and emotions of children with autism when listening to different sounds. We measured participants’ attention using a wearable brain-computer headband, and a psychologist scored their emotions through direct observation. We compared 15 sounds including three natural sounds, and a melody and a single note being played with cello, clarinet, and piano, in a low and high pitch. Our results show children with autism stay more focused when listening to a melody being played with a cello in a low pitch. Additionally, they were more distracted and felt more negative emotions when listening to natural sounds. We close discussing how our results could be a first step towards a potential understanding of what are the proper selection of sounds that could inform the design of pervasive healthcare applications for this population. © 2018 Association for Computing Machinery.","archive_location":"rayyan-811179831","title":"A step towards identifying the sound preferences of children with autism","URL":"https://www.scopus.com/inward/record.uri?eid=2-s2.0-85116318882&amp;doi=10.1145%2f3240925.3240958&amp;partnerID=40&amp;md5=73c035813215ef4dd52bbcc6b8d07f3b","author":[{"family":"Cibrian","given":"F.L."},{"family":"Mercado","given":"J."},{"family":"Escobedo","given":"L."},{"family":"Tentori","given":"M."}],"issued":{"date-parts":[["2018"]]}}}],"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7</w:t>
      </w:r>
      <w:r w:rsidRPr="00A44574">
        <w:rPr>
          <w:rFonts w:asciiTheme="majorBidi" w:hAnsiTheme="majorBidi" w:cstheme="majorBidi"/>
        </w:rPr>
        <w:fldChar w:fldCharType="end"/>
      </w:r>
      <w:r w:rsidRPr="00A44574">
        <w:rPr>
          <w:rFonts w:asciiTheme="majorBidi" w:hAnsiTheme="majorBidi" w:cstheme="majorBidi"/>
        </w:rPr>
        <w:t xml:space="preserve"> and the music consistent with autistic children’s moods </w:t>
      </w:r>
      <w:r w:rsidRPr="00A44574">
        <w:rPr>
          <w:rFonts w:asciiTheme="majorBidi" w:hAnsiTheme="majorBidi" w:cstheme="majorBidi"/>
        </w:rPr>
        <w:lastRenderedPageBreak/>
        <w:t xml:space="preserve">for therapy purpose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2OZpYdgh","properties":{"formattedCitation":"\\super 38\\nosupersub{}","plainCitation":"38","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8</w:t>
      </w:r>
      <w:r w:rsidRPr="00A44574">
        <w:rPr>
          <w:rFonts w:asciiTheme="majorBidi" w:hAnsiTheme="majorBidi" w:cstheme="majorBidi"/>
        </w:rPr>
        <w:fldChar w:fldCharType="end"/>
      </w:r>
      <w:r w:rsidRPr="00A44574">
        <w:rPr>
          <w:rFonts w:asciiTheme="majorBidi" w:hAnsiTheme="majorBidi" w:cstheme="majorBidi"/>
        </w:rPr>
        <w:t xml:space="preserve">. Further, the signal patterns related to mental stres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CzN2lhIN","properties":{"formattedCitation":"\\super 39,40\\nosupersub{}","plainCitation":"39,40","noteIndex":0},"citationItems":[{"id":17595,"uris":["http://zotero.org/users/8326170/items/HZP7FT2P"],"itemData":{"id":17595,"type":"article-journal","abstract":"Mental stress is a major individual and societal burden and one of the main contributing factors that lead to pathologies such as depression, anxiety disorders, heart attacks, and strokes. Given that anxiety disorders are one of the most common comorbidities in youth with autism spectrum disorder (ASD), this population is particularly vulnerable to mental stress, severely limiting overall quality of life. To prevent this, early stress quantification with machine learning (ML) and effective anxiety mitigation with non-pharmacological interventions are essential. This study aims to investigate the feasibility of exploiting electroencephalography (EEG) signals for stress assessment by comparing several ML classifiers, namely support vector machine (SVM) and deep learning methods. We trained a total of eleven subject-dependent models-four with conventional brain-computer interface (BCI) methods and seven with deep learning approaches-on the EEG of neurotypical (n=5) and ASD (n=8) participants performing alternating blocks of mental arithmetic stress induction, guided and unguided breathing. Our results show that a multiclass two-layer LSTM RNN deep learning classifier is capable of identifying mental stress from ongoing EEG with an overall accuracy of 93.27%. Our study is the first to successfully apply an LSTM RNN classifier to identify stress states from EEG in both ASD and neurotypical adolescents, and offers promise for an EEG-based BCI for the real-time assessment and mitigation of mental stress through a closed-loop adaptation of respiration entrainment.","archive_location":"rayyan-811178256","container-title":"Brain informatics","ISSN":"2198-4018 (Print)","issue":"1","journalAbbreviation":"Brain Inform","language":"eng","page":"13","title":"Evaluating deep learning EEG-based mental stress classification in adolescents with autism for breathing entrainment BCI.","volume":"8","author":[{"literal":"Sundaresan A"},{"literal":"Penchina B"},{"literal":"Cheong S"},{"literal":"Grace V"},{"literal":"Valero-Cabré A"},{"literal":"Martel A"}],"issued":{"date-parts":[["2021"]]}}},{"id":17639,"uris":["http://zotero.org/users/8326170/items/AXDIDLBA"],"itemData":{"id":17639,"type":"book","abstract":"Anxiety is common in youth with autism spectrum disorder (ASD), causing unique lifelong challenges that severely limit everyday opportunities and reduce quality of life. Given the detrimental consequences and long-term effects of pervasive anxiety for childhood development and the covert nature of mental states, brain-computer interfaces (BCIs) represent a promising method to identify maladaptive states and allow for individualized and real-time mitigatory action to alleviate anxiety. Here we investigated the effects of slow paced breathing entrainment during stress induction on the perceived levels of anxiety in neurotypical adolescents and adolescents with autism, and propose a multi-class long short-term recurrent neural net (LSTM RNN) deep learning classifier capable of identifying anxious states from ongoing electroencephalography (EEG) signals. The deep learning classifier used was able to discriminate between anxious and non-anxious classes with an accuracy of 90.82% and yielded an average accuracy of 93.27% across all classes. Our study is the first to successfully apply an LSTM RNN classifier to identify anxious states from EEG. This LSTM RNN classifier holds promise for the development of neuroadaptive systems and individualized intervention methods capable of detecting and alleviating anxious states in both neurotypical adolescents and adolescents with autism. © 2020, Springer Nature Switzerland AG.","archive_location":"rayyan-811179809","number-of-pages":"227-238","title":"Deep LSTM Recurrent Neural Network for Anxiety Classification from EEG in Adolescents with Autism","URL":"https://www.scopus.com/inward/record.uri?eid=2-s2.0-85092148309&amp;doi=10.1007%2f978-3-030-59277-6_21&amp;partnerID=40&amp;md5=3d52839b4b9b843f5c4cdb905d7c4c61","volume":"12241","author":[{"family":"Penchina","given":"B."},{"family":"Sundaresan","given":"A."},{"family":"Cheong","given":"S."},{"family":"Martel","given":"A."}],"issued":{"date-parts":[["202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9,40</w:t>
      </w:r>
      <w:r w:rsidRPr="00A44574">
        <w:rPr>
          <w:rFonts w:asciiTheme="majorBidi" w:hAnsiTheme="majorBidi" w:cstheme="majorBidi"/>
        </w:rPr>
        <w:fldChar w:fldCharType="end"/>
      </w:r>
      <w:r w:rsidRPr="00A44574">
        <w:rPr>
          <w:rFonts w:asciiTheme="majorBidi" w:hAnsiTheme="majorBidi" w:cstheme="majorBidi"/>
        </w:rPr>
        <w:t xml:space="preserve">, interest level in a task, and mental workload in autistic children can be detected using BCI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O5LZUsky","properties":{"formattedCitation":"\\super 41\\uc0\\u8211{}44\\nosupersub{}","plainCitation":"41–44","noteIndex":0},"citationItems":[{"id":17587,"uris":["http://zotero.org/users/8326170/items/DJSJI9L8"],"itemData":{"id":17587,"type":"article-journal","abstract":"Autism spectrum disorder (ASD) is a neurodevelopmental disorder that is often accompanied by impaired emotion regulation (ER). There has been increasing emphasis on developing evidence-based approaches to improve ER in ASD. Electroencephalography (EEG) has shown success in reducing ASD symptoms when used in neurofeedback-based interventions. Also, certain EEG components are associated with ER. Our overarching goal is to develop a technology that will use EEG to monitor real-time changes in ER and perform intervention based on these changes. As a first step, an EEG-based brain computer interface that is based on an Affective Posner task was developed to identify patterns associated with ER on a single trial basis, and EEG data collected from 21 individuals with ASD. Accordingly, our aim in this study is to investigate EEG features that could differentiate between distress and non-distress conditions. Specifically, we investigate if the EEG time-locked to the visual feedback presentation could be used to classify between WIN (non-distress) and LOSE (distress) conditions in a game with deception. Results showed that the extracted EEG features could differentiate between WIN and LOSE conditions (average accuracy of 81%), LOSE and rest-EEG conditions (average accuracy 94.8%), and WIN and rest-EEG conditions (average accuracy 94.9%).","archive_location":"rayyan-811178150","container-title":"SCIENTIFIC REPORTS","ISSN":"2045-2322","issue":"1","title":"Trial by trial EEG based BCI for distress versus non distress classification in individuals with ASD","volume":"11","author":[{"family":"Eldeeb","given":"S"},{"family":"Susam","given":"BT"},{"family":"Akcakaya","given":"M"},{"family":"Conner","given":"CM"},{"family":"White","given":"SW"},{"family":"Mazefsky","given":"CA"}],"issued":{"date-parts":[["2021"]]}}},{"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id":17547,"uris":["http://zotero.org/users/8326170/items/ZVTC5SNH"],"itemData":{"id":17547,"type":"book","abstract":"Emotional robots as therapist tools are the next frontier in care assistance, specially in the case of persons diagnosed with autism spectrum disorder (ASD). The current development in emotion estimation by robots is based mainly in face gestures, gaze attention, head position, etc., but that are exactly some areas where ASD patients have more difficulties to express their emotions. We consider that, in order to obtain a good interaction between robots and users, it is very important to have and accurate feedback of the emotional reaction detected during interaction, so we propose the merge between the emotional capabilities of actual robots and electroencephalogram tools to decrease the level of uncertainty of emotion state estimation. © Springer International Publishing AG 2017.","archive_location":"rayyan-810833448","number-of-pages":"274-285","title":"Exploring the physiological basis of emotional HRI using a BCI interface","URL":"https://www.scopus.com/inward/record.uri?eid=2-s2.0-85027040314&amp;doi=10.1007%2f978-3-319-59740-9_27&amp;partnerID=40&amp;md5=21596a983a1e827d770127cbb0a6ab41","volume":"10337","author":[{"family":"Val-Calvo","given":"M."},{"family":"Grima-Murcia","given":"M.D."},{"family":"Sorinas","given":"J."},{"family":"Álvarez-Sánchez","given":"J.R."},{"family":"Paz Lopez","given":"F.","non-dropping-particle":"de la"},{"family":"Ferrández-Vicente","given":"J.M."},{"family":"Fernandez-Jover","given":"E."}],"issued":{"date-parts":[["2017"]]}}},{"id":17631,"uris":["http://zotero.org/users/8326170/items/GVVVSAKA"],"itemData":{"id":17631,"type":"paper-conference","abstract":"Autism is a developmental disorder that impairs the ability of affected to communicate and interact. This disease impacts the nervous system, resulting in poor emotional, social, cognitive and physical health. Affected ones are however capable of excelling in some or other field of their interest. To identify their interest, they need to be exposed to wide range of activities on a daily basis. Manual interpretations can go wrong as a person can complete a task with interest, fear, etc. Brain Computer Interface (BCI), helps read and analyze the human brain activity using brain waves. Attention values and brain waves from samples are analyzed while performing activities as part of experiment. So in this study using BCI, manually interpreted sample's interest to a task is verified experimentally. It is learnt that, samples show an improved percentage attention during sessions of their favourite task. © 2020 IEEE.","archive_location":"rayyan-811179799","page":"658-661","title":"Experimental VALidation of findings using BCI in Autistic kids- (EVAL BCI)","URL":"https://www.scopus.com/inward/record.uri?eid=2-s2.0-85098932549&amp;doi=10.1109%2fTENCON50793.2020.9293905&amp;partnerID=40&amp;md5=bffc5b62b7e2de2fd4cd1d5c752a2f53","volume":"2020","author":[{"family":"Ravindranathan","given":"R."},{"family":"Tommy","given":"R."},{"family":"Athira Krishnan","given":"R."}],"issued":{"date-parts":[["202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41–44</w:t>
      </w:r>
      <w:r w:rsidRPr="00A44574">
        <w:rPr>
          <w:rFonts w:asciiTheme="majorBidi" w:hAnsiTheme="majorBidi" w:cstheme="majorBidi"/>
        </w:rPr>
        <w:fldChar w:fldCharType="end"/>
      </w:r>
      <w:r w:rsidRPr="00A44574">
        <w:rPr>
          <w:rFonts w:asciiTheme="majorBidi" w:hAnsiTheme="majorBidi" w:cstheme="majorBidi"/>
        </w:rPr>
        <w:t xml:space="preserve">. Social joint attention of autistic children also can be detectable using the BCI technique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0ksnJjJI","properties":{"formattedCitation":"\\super 34\\nosupersub{}","plainCitation":"34","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4</w:t>
      </w:r>
      <w:r w:rsidRPr="00A44574">
        <w:rPr>
          <w:rFonts w:asciiTheme="majorBidi" w:hAnsiTheme="majorBidi" w:cstheme="majorBidi"/>
        </w:rPr>
        <w:fldChar w:fldCharType="end"/>
      </w:r>
      <w:r w:rsidRPr="00A44574">
        <w:rPr>
          <w:rFonts w:asciiTheme="majorBidi" w:hAnsiTheme="majorBidi" w:cstheme="majorBidi"/>
        </w:rPr>
        <w:t xml:space="preserve">. Among autistic children, training-purposed BCIs have been shown to improve attention using a BCI-based video game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P46AHWdG","properties":{"formattedCitation":"\\super 45\\nosupersub{}","plainCitation":"45","noteIndex":0},"citationItems":[{"id":17613,"uris":["http://zotero.org/users/8326170/items/6DXWMBVH"],"itemData":{"id":17613,"type":"article-journal","abstract":"Major usability and technical challenges have created mistrust of the potential of brain computer interfaces used to control video games in challenging environments like healthcare. Despite several studies showing low cost commercial headsets can read the brainwave patterns of its users with great potential for long term adoption; there are limited studies showing its efficacy in concrete healthcare scenarios. In our past work, we developed FarmerKeeper, a BCI using users’ attention to control a runner videogame to support neurofeedback therapies with great usability and user experience. In this paper, beyond usability, we describe the results of a 10-week deployment study with 26 children with severe autism using FarmerKeeper as a tool to support the neurofeedback therapies of children with autism. Pre- and post-assessment evaluation indicate all children with autism improve their attention, attentional control and sustained attention. Two children with autism no longer showed attention impairments in the post-assessment evaluation. We closed discussing directions for future work and the potential benefits of this new generation of BCI videogames in healthcare scenarios. © 2020, Springer Nature Switzerland AG.","archive_location":"rayyan-811179787","container-title":"Journal on Multimodal User Interfaces","issue":"3","page":"273-281","title":"A BCI video game using neurofeedback improves the attention of children with autism","volume":"15","author":[{"family":"Mercado","given":"J."},{"family":"Escobedo","given":"L."},{"family":"Tentori","given":"M."}],"issued":{"date-parts":[["202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45</w:t>
      </w:r>
      <w:r w:rsidRPr="00A44574">
        <w:rPr>
          <w:rFonts w:asciiTheme="majorBidi" w:hAnsiTheme="majorBidi" w:cstheme="majorBidi"/>
        </w:rPr>
        <w:fldChar w:fldCharType="end"/>
      </w:r>
      <w:r w:rsidRPr="00A44574">
        <w:rPr>
          <w:rFonts w:asciiTheme="majorBidi" w:hAnsiTheme="majorBidi" w:cstheme="majorBidi"/>
        </w:rPr>
        <w:t>, social skil</w:t>
      </w:r>
      <w:r w:rsidR="00EF5F4C" w:rsidRPr="00A44574">
        <w:rPr>
          <w:rFonts w:asciiTheme="majorBidi" w:hAnsiTheme="majorBidi" w:cstheme="majorBidi"/>
        </w:rPr>
        <w:t>ls using neurofeedback training</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NvQbqHP5","properties":{"formattedCitation":"\\super 46\\nosupersub{}","plainCitation":"46","noteIndex":0},"citationItems":[{"id":17523,"uris":["http://zotero.org/users/8326170/items/9URZMWKR"],"itemData":{"id":17523,"type":"article-journal","abstract":"Background: Current treatment practices for comorbid conditions of autism spectrum disorder (ASD) and attention deficit hyperactivity disorder (ADHD) remain limited. This study examined the feasibility of an EEG brain-computer interface (BCI) programme for children with ASD and co-occurring ADHD. Method: Twenty children were randomised to the intervention or waitlist-control group. Intervention consisted of thrice-weekly sessions of BCI-based training over 8 weeks. Both groups were followed up 4 weeks later. The BCI-based programme comprised of a series of attention and gaze-modulated games aimed to train social cognitive skills. Results: All participants completed at least 20 training sessions and none dropped out of the study. No severe adverse events were reported. Side effects included mild headaches, fatigue, irritability and self-injurious behaviours. All were addressed within the same session. Feedback from therapists indicated that participants’ interest and motivation could be sustained with appropriate supports. Change scores indicated greater improvement in the intervention group compared to the waitlist-control on ADHD symptoms as measured on the ADHD rating scale; no significant differences were observed on social deficits on the Social Responsiveness Scale (SRS). Pooled data suggests that pre-post improvements could be maintained. Conclusions: Findings indicate the BCI-based program is tolerable for most participants. Positive effects were also reported for ADHD symptoms. A future large clinical trial will incorporate appropriate controls to ascertain the efficacy of our training programme. © 2021","archive_location":"rayyan-810833392","container-title":"Research in Autism Spectrum Disorders","title":"Brain-computer interface based attention and social cognition training programme for children with ASD and co-occurring ADHD: A feasibility trial","URL":"https://www.scopus.com/inward/record.uri?eid=2-s2.0-85119291464&amp;doi=10.1016%2fj.rasd.2021.101882&amp;partnerID=40&amp;md5=4ecc58434964bc9320129a2b88f4edab","volume":"89","author":[{"family":"Teo","given":"S.-H.J."},{"family":"Poh","given":"X.W.W."},{"family":"Lee","given":"T.S."},{"family":"Guan","given":"C."},{"family":"Cheung","given":"Y.B."},{"family":"Fung","given":"D.S.S."},{"family":"Zhang","given":"H.H."},{"family":"Chin","given":"Z.Y."},{"family":"Wang","given":"C.C."},{"family":"Sung","given":"M."},{"family":"Goh","given":"T.J."},{"family":"Weng","given":"S.J."},{"family":"Tng","given":"X.J.J."},{"family":"Lim","given":"C.G."}],"issued":{"date-parts":[["2021"]]}}}],"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46</w:t>
      </w:r>
      <w:r w:rsidRPr="00A44574">
        <w:rPr>
          <w:rFonts w:asciiTheme="majorBidi" w:hAnsiTheme="majorBidi" w:cstheme="majorBidi"/>
        </w:rPr>
        <w:fldChar w:fldCharType="end"/>
      </w:r>
      <w:r w:rsidRPr="00A44574">
        <w:rPr>
          <w:rFonts w:asciiTheme="majorBidi" w:hAnsiTheme="majorBidi" w:cstheme="majorBidi"/>
        </w:rPr>
        <w:t xml:space="preserve">, social joint attention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gPEjO6HI","properties":{"formattedCitation":"\\super 47\\uc0\\u8211{}51\\nosupersub{}","plainCitation":"47–51","noteIndex":0},"citationItems":[{"id":17529,"uris":["http://zotero.org/users/8326170/items/W6NYQUTW"],"itemData":{"id":17529,"type":"paper-conference","abstract":"VR P300-based BCI has proven to be a suitable method for training social attention skills in youngsters with autism spectrum disorder (ASD). In this study, we present a method that could be used in such an application to identify which object the user is paying attention to in a virtual environment by means of EEG recordings only. Temporal and time-frequency features were explored. Furthermore, the prediction accuracy of linear and nonlinear classification methods was assessed and compared, along with their computational times and complexity, and linear discriminant analysis (LDA) yielded the best overall performance (82%). The successful predictions and low computational times demonstrate the feasibility of the proposed solution for a VR-BCI neurorehabilitation tool. © 2020, Springer Nature Switzerland AG.","archive_location":"rayyan-810833417","page":"1869-1874","title":"Linear vs Nonlinear Classification of Social Joint Attention in Autism Using VR P300-Based Brain Computer Interfaces","URL":"https://www.scopus.com/inward/record.uri?eid=2-s2.0-85075887000&amp;doi=10.1007%2f978-3-030-31635-8_227&amp;partnerID=40&amp;md5=92f92349d48d4b9af10a9f5d2c1c58af","volume":"76","author":[{"family":"Arancibia","given":"L.","non-dropping-particle":"de"},{"family":"Sánchez-González","given":"P."},{"family":"Gómez","given":"E.J."},{"family":"Hernando","given":"M.E."},{"family":"Oropesa","given":"I."}],"issued":{"date-parts":[["2020"]]}}},{"id":17667,"uris":["http://zotero.org/users/8326170/items/CCE72ACP"],"itemData":{"id":17667,"type":"article-journal","abstract":"Background We present a novel virtual-reality P300-based Brain Computer Interface (BCI) paradigm using social cues to direct the focus of attention. We combined interactive immersive virtual-reality (VR) technology with the properties of P300 signals in a training tool which can be used in social attention disorders such as autism spectrum disorder (ASD). New method We tested the novel social attention training paradigm (P300-based BCI paradigm for rehabilitation of joint-attention skills) in 13 healthy participants, in 3 EEG systems. The more suitable setup was tested online with 4 ASD subjects. Statistical accuracy was assessed based on the detection of P300, using spatial filtering and a Naïve-Bayes classifier. Results We compared: 1 – g.Mobilab+ (active dry-electrodes, wireless transmission); 2 – g.Nautilus (active electrodes, wireless transmission); 3 – V-Amp with actiCAP Xpress dry-electrodes. Significant statistical classification was achieved in all systems. g.Nautilus proved to be the best performing system in terms of accuracy in the detection of P300, preparation time, speed and reported comfort. Proof of concept tests in ASD participants proved that this setup is feasible for training joint attention skills in ASD. Comparison with existing methods This work provides a unique combination of ‘easy-to-use’ BCI systems with new technologies such as VR to train joint-attention skills in autism. Conclusions Our P300 BCI paradigm is feasible for future Phase I/II clinical trials to train joint-attention skills, with successful classification within few trials, online in ASD participants. The g.Nautilus system is the best performing one to use with the developed BCI setup. © 2017 Elsevier B.V.","archive_location":"rayyan-811179837","container-title":"Journal of Neuroscience Methods","page":"105-115","title":"A novel Brain Computer Interface for classification of social joint attention in autism and comparison of 3 experimental setups: A feasibility study","volume":"290","author":[{"family":"Amaral","given":"C.P."},{"family":"Simões","given":"M.A."},{"family":"Mouga","given":"S."},{"family":"Andrade","given":"J."},{"family":"Castelo-Branco","given":"M."}],"issued":{"date-parts":[["2017"]]}}},{"id":17591,"uris":["http://zotero.org/users/8326170/items/ZC75QFQB"],"itemData":{"id":17591,"type":"paper-conference","abstract":"Machine-learning algorithms can be used for data classification on EEG-based Brain-computer interfaces (BCIs). Here, we used an algorithm based on linear support vector machine (SVM) to identify the presence of the P300 component in datasets from 15 young adult participants with autism spectrum disorder that were provided for the IFMBE Scientific Challenge 2019. We optimized the parameters and inputs for a linear SVM model throughout the ten attempts of the challenge and compared them in terms of accuracy. The highest score (mean accuracy) of 82% was achieved by a procedure that was customized per session per participant. When using a similar procedure for classification model generation and configuration of parameters for all sessions and participants, the highest score achieved was 77%. The results showed that adding data from targets from different calibration sessions from the same participants to the training dataset resulted in a significant increase in accuracy. In all attempts, the mean accuracy was above 70%, which is considered the minimum classification level for the controllability of a BCI. These are promising results for future use of BCIs as a tool for attention training in ASD participants.","archive_location":"rayyan-811178156","event":"XV MEDITERRANEAN CONFERENCE ON MEDICAL AND BIOLOGICAL ENGINEERING AND COMPUTING - MEDICON 2019","ISBN":"[\"1680-0737\", \"978-3-030-31635-8\", \"978-3-030-31634-1\"]","page":"1875-1884","title":"Linear SVM Algorithm Optimization for an EEG-Based Brain-Computer Interface Used by High Functioning Autism Spectrum Disorder Participants","volume":"76","author":[{"family":"Bittencourt-Villalpando","given":"M"},{"family":"Maurits","given":"NM"}],"issued":{"date-parts":[["2020"]]}}},{"id":17707,"uris":["http://zotero.org/users/8326170/items/4ULMR9Q4"],"itemData":{"id":17707,"type":"report","abstract":"This study aims to demonstrate that improvements in identification of social clues (and improvement of overall social behaviour) in subjects with ASD can be achieved using social games together with a BCI setup.\n\nThe primary goal is to ensure increased rate of responses to joint attention cues.\n\nIntervention Type is a Device (brain computer interface using EEG). Structure: (1) initial eligibility screening (within 1 week after admission), (2) pre-intervention (first week of study, baseline outcome measures and additional evaluations), (3) intervention process (16 weeks), (4) post-intervention (outcome measures and additional evaluations), and (5) follow-up (outcome measures at 6 months).","genre":"Clinical trial registration","note":"submitted: April 24, 2015","number":"study/NCT02445625","publisher":"clinicaltrials.gov","source":"clinicaltrials.gov","title":"An Interventional Study to Improve Social Attention in Autistic Spectrum Disorder (ASD): A Brain Computer Interface (BCI) Approach","title-short":"BCI (Brain Computer Interface) Intervention in Autism","URL":"https://clinicaltrials.gov/ct2/show/study/NCT02445625","author":[{"family":"Castelo-Branco","given":"Miguel"}],"accessed":{"date-parts":[["2022",4,24]]},"issued":{"date-parts":[["2019",2,13]]}}},{"id":17599,"uris":["http://zotero.org/users/8326170/items/9EGB6HSY"],"itemData":{"id":17599,"type":"article-journal","abstract":"There is a lack of multi-session P300 datasets for Brain-Computer Interfaces (BCI). Publicly available datasets are usually limited by small number of participants with few BCI sessions. In this sense, the lack of large, comprehensive datasets with various individuals and multiple sessions has limited advances in the development of more effective data processing and analysis methods for BCI systems. This is particularly evident to explore the feasibility of deep learning methods that require large datasets. Here we present the BCIAUT-P300 dataset, containing 15 autism spectrum disorder individuals undergoing 7 sessions of P300-based BCI joint-attention training, for a total of 105 sessions. The dataset was used for the 2019 IFMBE Scientific Challenge organized during MEDICON 2019 where, in two phases, teams from all over the world tried to achieve the best possible object-detection accuracy based on the P300 signals. This paper presents the characteristics of the dataset and the approaches followed by the 9 finalist teams during the competition. The winner obtained an average accuracy of 92.3% with a convolutional neural network based on EEGNet. The dataset is now publicly released and stands as a benchmark for future P300-based BCI algorithms based on multiple session data. Copyright © 2020 Simoes, Borra, Santamaria-Vazquez, GBT-UPM, Bittencourt-Villalpando, Krzeminski, Miladinovic, Neural_Engineering_Group, Schmid, Zhao, Amaral, Direito, Henriques, Carvalho and Castelo-Branco.","archive_location":"rayyan-811179694","container-title":"Frontiers in neuroscience","ISSN":"[\"1662-4548\", \"1662-453X\"]","issue":"101478481","journalAbbreviation":"Front. neurosci.","note":"publisher-place: Switzerland","page":"568104","title":"BCIAUT-P300: A Multi-Session and Multi-Subject Benchmark Dataset on Autism for P300-Based Brain-Computer-Interfaces.","volume":"14","author":[{"family":"Simoes","given":"Marco"},{"family":"Borra","given":"Davide"},{"family":"Santamaria-Vazquez","given":"Eduardo"},{"literal":"GBT-UPM"},{"family":"Bittencourt-Villalpando","given":"Mayra"},{"family":"Krzeminski","given":"Dominik"},{"family":"Miladinovic","given":"Aleksandar"},{"literal":"Neural_Engineering_Group"},{"family":"Schmid","given":"Thomas"},{"family":"Zhao","given":"Haifeng"},{"family":"Amaral","given":"Carlos"},{"family":"Direito","given":"Bruno"},{"family":"Henriques","given":"Jorge"},{"family":"Carvalho","given":"Paulo"},{"family":"Castelo-Branco","given":"Miguel"}],"issued":{"date-parts":[["202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47–51</w:t>
      </w:r>
      <w:r w:rsidRPr="00A44574">
        <w:rPr>
          <w:rFonts w:asciiTheme="majorBidi" w:hAnsiTheme="majorBidi" w:cstheme="majorBidi"/>
        </w:rPr>
        <w:fldChar w:fldCharType="end"/>
      </w:r>
      <w:r w:rsidRPr="00A44574">
        <w:rPr>
          <w:rFonts w:asciiTheme="majorBidi" w:hAnsiTheme="majorBidi" w:cstheme="majorBidi"/>
        </w:rPr>
        <w:t>, and learning to interpret emotional facia</w:t>
      </w:r>
      <w:r w:rsidR="00EF5F4C" w:rsidRPr="00A44574">
        <w:rPr>
          <w:rFonts w:asciiTheme="majorBidi" w:hAnsiTheme="majorBidi" w:cstheme="majorBidi"/>
        </w:rPr>
        <w:t>l expressions and social skills</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AQPjioe1","properties":{"formattedCitation":"\\super 52\\nosupersub{}","plainCitation":"52","noteIndex":0},"citationItems":[{"id":17583,"uris":["http://zotero.org/users/8326170/items/J8N9NL23"],"itemData":{"id":17583,"type":"article-journal","abstract":"The number of young adults with Autism Spectrum Disorders (ASD) enrolled in higher education institutions has steadily increased over the last decade. Despite this, there has been little research on how to most effectively support this growing population. The current study presents data from a pilot trial of two novel intervention programs developed for college students with ASD. In this small randomized controlled trial, college students with ASD (n = 8) were assigned to one of two new programs -- either an intervention based on a virtual reality--Brain-Computer Interface for ASD (BCI-ASD) or a psychosocial intervention, the College and Living Success (CLS) program. Preliminary evidence supports the feasibility and acceptability of both programs, although behavioral outcomes were inconsistent across participants and interventions. Results indicate that expanded research on psychosocial and computer-assisted intervention approaches for this population is warranted, given the preliminary support found in this pilot study.","archive_location":"rayyan-810833511","container-title":"Education and Training in Autism and Developmental Disabilities","ISSN":"2154-1647","issue":"3","note":"publisher: Education and Training in Autism and Developmental Disabilities","page":"307-317","title":"Psychosocial and Computer-Assisted Intervention for College Students with Autism Spectrum Disorder: Preliminary Support for Feasibility","volume":"51","author":[{"family":"White","given":"Susan W."},{"family":"Richey","given":"John A."},{"family":"Gracanin","given":"Denis"},{"family":"Coffman","given":"Marika"},{"family":"Elias","given":"Rebecca"},{"family":"LaConte","given":"Stephen"},{"family":"Ollendick","given":"Thomas H."}],"issued":{"date-parts":[["2016"]]}}}],"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52</w:t>
      </w:r>
      <w:r w:rsidRPr="00A44574">
        <w:rPr>
          <w:rFonts w:asciiTheme="majorBidi" w:hAnsiTheme="majorBidi" w:cstheme="majorBidi"/>
        </w:rPr>
        <w:fldChar w:fldCharType="end"/>
      </w:r>
      <w:r w:rsidRPr="00A44574">
        <w:rPr>
          <w:rFonts w:asciiTheme="majorBidi" w:hAnsiTheme="majorBidi" w:cstheme="majorBidi"/>
        </w:rPr>
        <w:t xml:space="preserve"> and learning to drive for autistic adolescents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XUQUYjIp","properties":{"formattedCitation":"\\super 42\\nosupersub{}","plainCitation":"42","noteIndex":0},"citationItems":[{"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42</w:t>
      </w:r>
      <w:r w:rsidRPr="00A44574">
        <w:rPr>
          <w:rFonts w:asciiTheme="majorBidi" w:hAnsiTheme="majorBidi" w:cstheme="majorBidi"/>
        </w:rPr>
        <w:fldChar w:fldCharType="end"/>
      </w:r>
      <w:r w:rsidRPr="00A44574">
        <w:rPr>
          <w:rFonts w:asciiTheme="majorBidi" w:hAnsiTheme="majorBidi" w:cstheme="majorBidi"/>
        </w:rPr>
        <w:t xml:space="preserve">. </w:t>
      </w:r>
    </w:p>
    <w:p w14:paraId="528F201D" w14:textId="76D21DA3" w:rsidR="00273340" w:rsidRPr="00A44574" w:rsidRDefault="00111FD7" w:rsidP="00D621B7">
      <w:pPr>
        <w:spacing w:line="240" w:lineRule="auto"/>
        <w:jc w:val="both"/>
        <w:rPr>
          <w:rFonts w:asciiTheme="majorBidi" w:hAnsiTheme="majorBidi" w:cstheme="majorBidi"/>
          <w:i/>
          <w:iCs/>
          <w:u w:val="single"/>
        </w:rPr>
      </w:pPr>
      <w:r w:rsidRPr="00A44574">
        <w:rPr>
          <w:rFonts w:asciiTheme="majorBidi" w:hAnsiTheme="majorBidi" w:cstheme="majorBidi"/>
        </w:rPr>
        <w:t>Current studies indicate that using BCI can be useful and feasible in the autism population to improve social skills and teach specific tasks. However, there is no evidence of using BCI to expand AAC or improve co</w:t>
      </w:r>
      <w:r w:rsidR="00DA6013" w:rsidRPr="00A44574">
        <w:rPr>
          <w:rFonts w:asciiTheme="majorBidi" w:hAnsiTheme="majorBidi" w:cstheme="majorBidi"/>
        </w:rPr>
        <w:t>mmunication for autistic people</w:t>
      </w:r>
      <w:r w:rsidR="00B91373"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0oRxupod","properties":{"formattedCitation":"\\super 53\\nosupersub{}","plainCitation":"53","noteIndex":0},"citationItems":[{"id":17633,"uris":["http://zotero.org/users/8326170/items/M9EULNEI"],"itemData":{"id":17633,"type":"article-journal","abstract":"The Combating Autism Act of 2006 and its reauthorization in 2014 produced unprecedented interest in autism research. Computer Science researchers have devoted considerable attention to applying wearable technologies to existing autism interventions, as well as producing new forms of intervention. Many of these applications base their approach in popular conceptions of autism, leading the work to focus predominantly on social skills training. This survey reviews existing research inquiries and produces alternative research directions informed by emerging research in the fields of psychology, neurology, education, and critical disability studies. Wearable technologies may be uniquely suited to support and empower autistic people in sensorimotor integration, emotional regulation, executive function, communication, and other underrepresented domains of this misunderstood disability. © 2020 Elsevier Ltd","archive_location":"rayyan-811179801","container-title":"International Journal of Human Computer Studies","title":"Perseverations of the academy: A survey of wearable technologies applied to autism intervention","URL":"https://www.scopus.com/inward/record.uri?eid=2-s2.0-85086141303&amp;doi=10.1016%2fj.ijhcs.2020.102485&amp;partnerID=40&amp;md5=9556eba3ca3de0996c01ee6ceceab92e","volume":"143","author":[{"family":"Williams","given":"R.M."},{"family":"Gilbert","given":"J.E."}],"issued":{"date-parts":[["2020"]]}}}],"schema":"https://github.com/citation-style-language/schema/raw/master/csl-citation.json"} </w:instrText>
      </w:r>
      <w:r w:rsidR="00B91373"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53</w:t>
      </w:r>
      <w:r w:rsidR="00B91373" w:rsidRPr="00A44574">
        <w:rPr>
          <w:rFonts w:asciiTheme="majorBidi" w:hAnsiTheme="majorBidi" w:cstheme="majorBidi"/>
        </w:rPr>
        <w:fldChar w:fldCharType="end"/>
      </w:r>
      <w:r w:rsidR="00F438AB" w:rsidRPr="00A44574">
        <w:rPr>
          <w:rFonts w:asciiTheme="majorBidi" w:hAnsiTheme="majorBidi" w:cstheme="majorBidi"/>
        </w:rPr>
        <w:t>.</w:t>
      </w:r>
      <w:r w:rsidR="00054DA0" w:rsidRPr="00A44574">
        <w:rPr>
          <w:rFonts w:asciiTheme="majorBidi" w:hAnsiTheme="majorBidi" w:cstheme="majorBidi"/>
        </w:rPr>
        <w:t xml:space="preserve"> </w:t>
      </w:r>
      <w:r w:rsidR="00214F33" w:rsidRPr="00A44574">
        <w:rPr>
          <w:rFonts w:asciiTheme="majorBidi" w:hAnsiTheme="majorBidi" w:cstheme="majorBidi"/>
        </w:rPr>
        <w:t>Th</w:t>
      </w:r>
      <w:r w:rsidR="00B91373" w:rsidRPr="00A44574">
        <w:rPr>
          <w:rFonts w:asciiTheme="majorBidi" w:hAnsiTheme="majorBidi" w:cstheme="majorBidi"/>
        </w:rPr>
        <w:t xml:space="preserve">ere </w:t>
      </w:r>
      <w:r w:rsidR="004245CB" w:rsidRPr="00A44574">
        <w:rPr>
          <w:rFonts w:asciiTheme="majorBidi" w:hAnsiTheme="majorBidi" w:cstheme="majorBidi"/>
        </w:rPr>
        <w:t>is</w:t>
      </w:r>
      <w:r w:rsidR="00B91373" w:rsidRPr="00A44574">
        <w:rPr>
          <w:rFonts w:asciiTheme="majorBidi" w:hAnsiTheme="majorBidi" w:cstheme="majorBidi"/>
        </w:rPr>
        <w:t xml:space="preserve"> </w:t>
      </w:r>
      <w:r w:rsidR="00273340" w:rsidRPr="00A44574">
        <w:rPr>
          <w:rFonts w:asciiTheme="majorBidi" w:hAnsiTheme="majorBidi" w:cstheme="majorBidi"/>
        </w:rPr>
        <w:t>a variety of</w:t>
      </w:r>
      <w:r w:rsidR="00B91373" w:rsidRPr="00A44574">
        <w:rPr>
          <w:rFonts w:asciiTheme="majorBidi" w:hAnsiTheme="majorBidi" w:cstheme="majorBidi"/>
        </w:rPr>
        <w:t xml:space="preserve"> </w:t>
      </w:r>
      <w:r w:rsidR="00273340" w:rsidRPr="00A44574">
        <w:rPr>
          <w:rFonts w:asciiTheme="majorBidi" w:hAnsiTheme="majorBidi" w:cstheme="majorBidi"/>
        </w:rPr>
        <w:t>AAC-BCI</w:t>
      </w:r>
      <w:r w:rsidR="00785D1A" w:rsidRPr="00A44574">
        <w:rPr>
          <w:rFonts w:asciiTheme="majorBidi" w:hAnsiTheme="majorBidi" w:cstheme="majorBidi"/>
        </w:rPr>
        <w:t xml:space="preserve"> used</w:t>
      </w:r>
      <w:r w:rsidR="00273340" w:rsidRPr="00A44574">
        <w:rPr>
          <w:rFonts w:asciiTheme="majorBidi" w:hAnsiTheme="majorBidi" w:cstheme="majorBidi"/>
        </w:rPr>
        <w:t xml:space="preserve"> </w:t>
      </w:r>
      <w:r w:rsidR="00785D1A" w:rsidRPr="00A44574">
        <w:rPr>
          <w:rFonts w:asciiTheme="majorBidi" w:hAnsiTheme="majorBidi" w:cstheme="majorBidi"/>
        </w:rPr>
        <w:t xml:space="preserve">with </w:t>
      </w:r>
      <w:r w:rsidR="00B91373" w:rsidRPr="00A44574">
        <w:rPr>
          <w:rFonts w:asciiTheme="majorBidi" w:hAnsiTheme="majorBidi" w:cstheme="majorBidi"/>
        </w:rPr>
        <w:t>other population</w:t>
      </w:r>
      <w:r w:rsidR="00676B0C" w:rsidRPr="00A44574">
        <w:rPr>
          <w:rFonts w:asciiTheme="majorBidi" w:hAnsiTheme="majorBidi" w:cstheme="majorBidi"/>
        </w:rPr>
        <w:t>s</w:t>
      </w:r>
      <w:r w:rsidR="00B91373" w:rsidRPr="00A44574">
        <w:rPr>
          <w:rFonts w:asciiTheme="majorBidi" w:hAnsiTheme="majorBidi" w:cstheme="majorBidi"/>
        </w:rPr>
        <w:t xml:space="preserve"> </w:t>
      </w:r>
      <w:r w:rsidR="00B91373"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Cl0tTAiH","properties":{"formattedCitation":"\\super 26,54\\uc0\\u8211{}60\\nosupersub{}","plainCitation":"26,54–60","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571,"uris":["http://zotero.org/users/8326170/items/3J8XPMTD"],"itemData":{"id":17571,"type":"paper-conference","abstract":"A new service-oriented information architecture is presented that can help the communication-disabled to socialize in their private and public environment. The service is designed for physically handicapped people who cannot communicate without expensive custom-made tools. Statistics show that, e.g., in Belgium 1:500 persons suffer from some form of motor or speech disability, mostly due to stroke (aphasia patients). Patients with severe motor or speech disabilities need expensive tailor-made made devices and individualized protocols to communicate. About 1:6000 do have problems with information exchange in their daily practice, such as patients with severe autistic disorders, and Amyotrophic Lateral Sclerosis (ALS), Locked-in Syndrome (LIS) and Speech and Language Impaired (SLI) patients, and their communication is often limited to care takers and family, because the interaction with other people through electronic systems often fails. In fact, all these disabled yearn to basically participate in our society. Enhancing the amount of adapted devices and personal care takers has huge consequences and is mostly unfeasible by firm limits in specialists, infrastructure and budget. The quality of life can be graded up by a service-oriented information architecture that supports an on-line Mind Speller&lt;sup&gt;®&lt;/sup&gt;, i.e., a Brain-Computer Interface (BCI) that enables subjects to spell text on a computer screen, and potentially have it voiced, without muscular activity, to assist or enable patients to communicate, but also to provide speech revalidation, as in autism spectrum disorder patients. The Mind Speller&lt;sup&gt;®&lt;/sup&gt; operates non-invasively by detecting P300 signals in their EEG. With the support of predictive text algorithms, the mind spelled characters will be words and sentences, and even stories (story telling), enabling the communication-disabled to participate in either the physical environment as - by the Internet - the global digital world.","archive_location":"rayyan-810833478","container-title":"4th International Conference on New Trends in Information Science and Service Science","event":"4th International Conference on New Trends in Information Science and Service Science","ISBN":"VO  -","note":"journalAbbreviation: 4th International Conference on New Trends in Information Science and Service Science","page":"264-269","title":"Self adaptive BCI as service-oriented information system for patients with communication disabilities","author":[{"literal":"J. van Kokswijk"},{"literal":"M. Van Hulle"}],"issued":{"date-parts":[["2010"]]}}},{"id":17720,"uris":["http://zotero.org/users/8326170/items/ED3TVTPC"],"itemData":{"id":17720,"type":"article-journal","abstract":"© 2015, Yerevan State Medical University. All Rights Reserved. Electroencephalography is a method for the record of brain’s spontaneous electrical activity. During electroencephalography recording an additional signal not related to brain activity can also be captured. This signal, so-called artifact, is considered as a noise and it should be avoided or removed from the recorded signal afterwards. Furthermore, during the exception of the signal contaminated with artifact from further analysis, there are number of methods for the removal of artifact with the preservation of signal recorded from brain. Among those methods independent component analysis, second-order blind identification and others can be singled out. Cognitive evoked potentials present the electrical activity of brain in response to external stimulus and reflect its cognitive activity. Unlike electroencephalography, which is widely used in clinic, the technique of cognitive evoked potentials is currently used only for research purposes. Despite this, its potential is already proved in the early detection, confirmation of diagnosis and prognosis of a number of neurological (aphasia, mild cognitive decline, dementia) and psychiatric (schizophrenia, depression) disorders. Due to its optimal temporal resolution, the technique of cognitive evoked potentials is widely used in investigation of language comprehension’s separate aspects, since those processes evolve within milliseconds. The most studied cognitive evoked potentials that are elicited in response to linguistic stimuli are early left anterior negativity, left anterior negativity, P600 and N400. First three is believed to reflect the syntactic processing and the last one – the processing of semantics by brain. Early left anterior negativity peaks around 150-200 ms after the presentation of interest stimulus (post - onset) and reflects the parsing of word-category and its prediction in the sentence context. Left anterior negativity can be elicited in response to subject – verb disagreement and gender of nouns. It peaks about 400 ms post – onset and has more left and anterior location on the scalp. P600 reaches its highest amplitude about 600 ms post – onset and represents syntactic re-analysis of sentence. It can be elicited in response to both syntax violation and so called “garden path phenomenon”. Unlike previous cognitive evoked potentials, N400 reflects the processing of semantics (potentially meaningful stimulus). It is elicited in response to both linguistic and non-linguistic specific (pictures, natural sounds, videos) stimulus.","container-title":"New Armenian Medical Journal","ISSN":"1829-0825","issue":"4","language":"eng","note":"publisher: Yerevan State Medical University","page":"32-37","source":"lirias.kuleuven.be","title":"Cognitive evoked potentials: A method for investigation of language processing in brain","title-short":"Cognitive evoked potentials","volume":"9","author":[{"family":"Khachatryan","given":"Elvira"},{"family":"Van Hulle","given":"Marc"},{"family":"Manvelyan","given":"Hovhannes"}],"issued":{"date-parts":[["2015",1]]}}},{"id":17724,"uris":["http://zotero.org/users/8326170/items/8CQHKB9Q"],"itemData":{"id":17724,"type":"article-journal","abstract":"There is increasing evidence that a bilingual person should not be considered as two monolinguals in a single body, a view that has gradually been adopted in the diagnosis and treatment of bilingual aphasia. However, its investigation is complicated due to the large variety in possible language combinations, pre- and postmorbid language proficiencies, and age of second language acquisition. Furthermore, the tests and tasks used to assess linguistic capabilities differ in almost every study, hindering a direct comparison of their outcomes. Behavioral, electrophysiological, and neuroimaging data from healthy population show that the processing of second language domains (semantics, syntax, morphology) depends on factors such as age and method of acquisition, proficiency level and environment in which the second language was acquired. A number of single and multiple case reports that rely on behavioral testing of bilingual aphasics replicate these results. Additionally, they show that the patient's performance depends on the size and location of the lesion, as well as language typology and morphological characteristics. Furthermore, the impairment and recovery patterns and recovery generalization from treated to untreated language depend on the lexical and orthographic distances between the two languages. For healthy bilinguals, language processing is usually studied in comparison to monolinguals. We advocate that a good starting point for identifying patterns specific for bilingual aphasia is to compare patient studies of bilinguals and monolinguals. WIREs Cogn Sci 2016, 7:180–196. doi: 10.1002/wcs.1384 This article is categorized under: Psychology &gt; Language Neuroscience &gt; Cognition","container-title":"WIREs Cognitive Science","DOI":"10.1002/wcs.1384","ISSN":"1939-5086","issue":"3","language":"en","note":"_eprint: https://onlinelibrary.wiley.com/doi/pdf/10.1002/wcs.1384","page":"180-196","source":"Wiley Online Library","title":"Language processing in bilingual aphasia: a new insight into the problem","title-short":"Language processing in bilingual aphasia","volume":"7","author":[{"family":"Khachatryan","given":"Elvira"},{"family":"Vanhoof","given":"Gertie"},{"family":"Beyens","given":"Hilde"},{"family":"Goeleven","given":"Ann"},{"family":"Thijs","given":"Vincent"},{"family":"Van Hulle","given":"Marc M."}],"issued":{"date-parts":[["2016"]]}}},{"id":17722,"uris":["http://zotero.org/users/8326170/items/JGHNWQIT"],"itemData":{"id":17722,"type":"article-journal","abstract":"Half of the global population can be considered bilingual. Nevertheless when faced with patients with aphasia, clinicians and therapists usually ignore the patient’s second language (L2) albeit its interference in first language (L1) processing has been shown. The excellent temporal resolution by which each individual linguistic component can be gaged during word-processing, promoted the event-related potential (ERP) technique for studying language processing in healthy bilinguals and monolingual aphasia patients. However, this technique has not yet been applied in the context of bilingual aphasia. In the current study, we report on L2 interference in L1 processing using the ERP technique in bilingual aphasia. We tested four bilingual- and one trilingual patients with aphasia, as well as several young and older (age-matched with patients) healthy subjects as controls. We recorded ERPs when subjects were engaged in a semantic association judgment task on 122 related and 122 unrelated Dutch word-pairs (prime and target words). In 61 related and 61 unrelated word-pairs, an inter-lingual homograph was used as prime. In these word-pairs, when the target was unrelated to the prime in Dutch (L1), it was associated to the English (L2) meaning of the homograph. Results showed a significant effect of homograph use as a prime on early and/or late ERPs in response to word-pairs related in Dutch or English. Each patient presented a unique pattern of L2 interference in L1 processing as reflected by his/her ERP image. These interferences depended on the patient’s pre- and post-morbid L2 proficiency. When the proficiency was high, the L2 interference in L1 processing was higher. Furthermore, the mechanism of interference in patients that were pre-morbidly highly proficient in L2 additionally depended on the frequency of pre-morbid L2 exposure. In summary, we showed that the mechanism behind L2 interference in L1 processing in bilingual patients with aphasia depends on a complex interaction between pre- and post-morbid L2 proficiency, pre- and post-morbid L2 exposure, impairment and the presented stimulus (inter-lingual homographs). Our ERP study complements the usually adopted behavioral approach by providing new insights into language interactions on the level of individual linguistic components in bilingual patients with aphasia.","container-title":"Frontiers in Human Neuroscience","ISSN":"1662-5161","source":"Frontiers","title":"Event Related Potential Study of Language Interaction in Bilingual Aphasia Patients","URL":"https://www.frontiersin.org/article/10.3389/fnhum.2018.00081","volume":"12","author":[{"family":"Khachatryan","given":"Elvira"},{"family":"Wittevrongel","given":"Benjamin"},{"family":"De Keyser","given":"Kim"},{"family":"De Letter","given":"Miet"},{"family":"Hulle","given":"Marc M. Van"}],"accessed":{"date-parts":[["2022",4,30]]},"issued":{"date-parts":[["2018"]]}}},{"id":17713,"uris":["http://zotero.org/users/8326170/items/TDX4UVXP"],"itemData":{"id":17713,"type":"article-journal","abstract":"Within the Ambient Assisted Living (AAL) community, Brain-Computer Interfaces (BCIs) have raised great hopes as they provide alternative communication means for persons with disabilities bypassing the need for speech and other motor activities. Although significant advancements have been realized in the last decade, applications of language models (e.g., word prediction, completion) have only recently started to appear in BCI systems. The main goal of this article is to review the language model applications that supplement non-invasive BCI-based communication systems by discussing their potential and limitations, and to discern future trends. First, a brief overview of the most prominent BCI spelling systems is given, followed by an in-depth discussion of the language models applied to them. These language models are classified according to their functionality in the context of BCI-based spelling: the static/dynamic nature of the user interface, the use of error correction and predictive spelling, and the potential to improve their classification performance by using language models. To conclude, the review offers an overview of  the advantages and challenges when implementing language models in BCI-based communication systems when implemented in conjunction with other AAL technologies.","container-title":"Sensors","DOI":"10.3390/s140405967","ISSN":"1424-8220","issue":"4","language":"en","note":"number: 4\npublisher: Multidisciplinary Digital Publishing Institute","page":"5967-5993","source":"www.mdpi.com","title":"Language Model Applications to Spelling with Brain-Computer Interfaces","volume":"14","author":[{"family":"Mora-Cortes","given":"Anderson"},{"family":"Manyakov","given":"Nikolay V."},{"family":"Chumerin","given":"Nikolay"},{"family":"Van Hulle","given":"Marc M."}],"issued":{"date-parts":[["2014",4]]}}},{"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id":17731,"uris":["http://zotero.org/users/8326170/items/JIEYBJ2M"],"itemData":{"id":17731,"type":"article-journal","container-title":"Frontiers in Neuroscience","DOI":"10.3389/conf.fnins.2018.95.00085","journalAbbreviation":"Frontiers in Neuroscience","source":"ResearchGate","title":"Towards asynchronous speech decoding","volume":"12","author":[{"family":"Wittevrongel","given":"Benjamin"},{"family":"Khachatryan","given":"Elvira"},{"family":"Fahimi Hnazaee","given":"Mansoureh"},{"family":"Carrette","given":"Evelien"},{"family":"Dauwe","given":"Ine"},{"family":"Gadeyne","given":"Stefanie"},{"family":"Meurs","given":"Alfred"},{"family":"Boon","given":"Paul"},{"family":"Van Roost","given":"Dirk"},{"family":"Van Hulle","given":"Marc"}],"issued":{"date-parts":[["2018",1,1]]}}}],"schema":"https://github.com/citation-style-language/schema/raw/master/csl-citation.json"} </w:instrText>
      </w:r>
      <w:r w:rsidR="00B91373"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26,54–60</w:t>
      </w:r>
      <w:r w:rsidR="00B91373" w:rsidRPr="00A44574">
        <w:rPr>
          <w:rFonts w:asciiTheme="majorBidi" w:hAnsiTheme="majorBidi" w:cstheme="majorBidi"/>
        </w:rPr>
        <w:fldChar w:fldCharType="end"/>
      </w:r>
      <w:r w:rsidR="00B91373" w:rsidRPr="00A44574">
        <w:rPr>
          <w:rFonts w:asciiTheme="majorBidi" w:hAnsiTheme="majorBidi" w:cstheme="majorBidi"/>
        </w:rPr>
        <w:t xml:space="preserve"> </w:t>
      </w:r>
      <w:r w:rsidR="00273340" w:rsidRPr="00A44574">
        <w:rPr>
          <w:rFonts w:asciiTheme="majorBidi" w:hAnsiTheme="majorBidi" w:cstheme="majorBidi"/>
        </w:rPr>
        <w:t xml:space="preserve">and </w:t>
      </w:r>
      <w:r w:rsidR="001E05A3" w:rsidRPr="00A44574">
        <w:rPr>
          <w:rFonts w:asciiTheme="majorBidi" w:hAnsiTheme="majorBidi" w:cstheme="majorBidi"/>
        </w:rPr>
        <w:t>e</w:t>
      </w:r>
      <w:r w:rsidR="00273340" w:rsidRPr="00A44574">
        <w:rPr>
          <w:rFonts w:asciiTheme="majorBidi" w:hAnsiTheme="majorBidi" w:cstheme="majorBidi"/>
        </w:rPr>
        <w:t>stablished literature on AAC for those with cognitive and literacy problems</w:t>
      </w:r>
      <w:r w:rsidR="00273340"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JP2n8Nlh","properties":{"formattedCitation":"\\super 59\\nosupersub{}","plainCitation":"59","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59</w:t>
      </w:r>
      <w:r w:rsidR="00273340" w:rsidRPr="00A44574">
        <w:rPr>
          <w:rFonts w:asciiTheme="majorBidi" w:hAnsiTheme="majorBidi" w:cstheme="majorBidi"/>
        </w:rPr>
        <w:fldChar w:fldCharType="end"/>
      </w:r>
      <w:r w:rsidR="00273340" w:rsidRPr="00A44574">
        <w:rPr>
          <w:rFonts w:asciiTheme="majorBidi" w:hAnsiTheme="majorBidi" w:cstheme="majorBidi"/>
        </w:rPr>
        <w:t xml:space="preserve"> </w:t>
      </w:r>
      <w:r w:rsidR="00B91373" w:rsidRPr="00A44574">
        <w:rPr>
          <w:rFonts w:asciiTheme="majorBidi" w:hAnsiTheme="majorBidi" w:cstheme="majorBidi"/>
        </w:rPr>
        <w:t xml:space="preserve">that could be enlightening for our </w:t>
      </w:r>
      <w:r w:rsidR="00785D1A" w:rsidRPr="00A44574">
        <w:rPr>
          <w:rFonts w:asciiTheme="majorBidi" w:hAnsiTheme="majorBidi" w:cstheme="majorBidi"/>
        </w:rPr>
        <w:t>project</w:t>
      </w:r>
      <w:r w:rsidR="00B91373" w:rsidRPr="00A44574">
        <w:rPr>
          <w:rFonts w:asciiTheme="majorBidi" w:hAnsiTheme="majorBidi" w:cstheme="majorBidi"/>
        </w:rPr>
        <w:t xml:space="preserve"> by </w:t>
      </w:r>
      <w:r w:rsidR="00273340" w:rsidRPr="00A44574">
        <w:rPr>
          <w:rFonts w:asciiTheme="majorBidi" w:hAnsiTheme="majorBidi" w:cstheme="majorBidi"/>
        </w:rPr>
        <w:t>adapting</w:t>
      </w:r>
      <w:r w:rsidR="00B91373" w:rsidRPr="00A44574">
        <w:rPr>
          <w:rFonts w:asciiTheme="majorBidi" w:hAnsiTheme="majorBidi" w:cstheme="majorBidi"/>
        </w:rPr>
        <w:t xml:space="preserve"> their principles</w:t>
      </w:r>
      <w:r w:rsidR="004E4303" w:rsidRPr="00A44574">
        <w:rPr>
          <w:rFonts w:asciiTheme="majorBidi" w:hAnsiTheme="majorBidi" w:cstheme="majorBidi"/>
        </w:rPr>
        <w:t xml:space="preserve"> </w:t>
      </w:r>
      <w:r w:rsidR="00FB09EC" w:rsidRPr="00A44574">
        <w:rPr>
          <w:rFonts w:asciiTheme="majorBidi" w:hAnsiTheme="majorBidi" w:cstheme="majorBidi"/>
        </w:rPr>
        <w:t xml:space="preserve">and knowledge </w:t>
      </w:r>
      <w:r w:rsidR="00273340"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kjBkWtYR","properties":{"formattedCitation":"\\super 59\\nosupersub{}","plainCitation":"59","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59</w:t>
      </w:r>
      <w:r w:rsidR="00273340" w:rsidRPr="00A44574">
        <w:rPr>
          <w:rFonts w:asciiTheme="majorBidi" w:hAnsiTheme="majorBidi" w:cstheme="majorBidi"/>
        </w:rPr>
        <w:fldChar w:fldCharType="end"/>
      </w:r>
      <w:r w:rsidR="00273340" w:rsidRPr="00A44574">
        <w:rPr>
          <w:rFonts w:asciiTheme="majorBidi" w:hAnsiTheme="majorBidi" w:cstheme="majorBidi"/>
        </w:rPr>
        <w:t xml:space="preserve"> </w:t>
      </w:r>
      <w:r w:rsidR="00DF5FB1" w:rsidRPr="00A44574">
        <w:rPr>
          <w:rFonts w:asciiTheme="majorBidi" w:hAnsiTheme="majorBidi" w:cstheme="majorBidi"/>
        </w:rPr>
        <w:t xml:space="preserve">for us with </w:t>
      </w:r>
      <w:r w:rsidR="00054DA0" w:rsidRPr="00A44574">
        <w:rPr>
          <w:rFonts w:asciiTheme="majorBidi" w:hAnsiTheme="majorBidi" w:cstheme="majorBidi"/>
        </w:rPr>
        <w:t xml:space="preserve">the </w:t>
      </w:r>
      <w:r w:rsidR="00785D1A" w:rsidRPr="00A44574">
        <w:rPr>
          <w:rFonts w:asciiTheme="majorBidi" w:hAnsiTheme="majorBidi" w:cstheme="majorBidi"/>
        </w:rPr>
        <w:t>autistic</w:t>
      </w:r>
      <w:r w:rsidR="00B91373" w:rsidRPr="00A44574">
        <w:rPr>
          <w:rFonts w:asciiTheme="majorBidi" w:hAnsiTheme="majorBidi" w:cstheme="majorBidi"/>
        </w:rPr>
        <w:t xml:space="preserve"> population.</w:t>
      </w:r>
      <w:r w:rsidR="000F1EE1" w:rsidRPr="00A44574">
        <w:rPr>
          <w:rFonts w:asciiTheme="majorBidi" w:hAnsiTheme="majorBidi" w:cstheme="majorBidi"/>
        </w:rPr>
        <w:t xml:space="preserve"> </w:t>
      </w:r>
    </w:p>
    <w:p w14:paraId="6481B38D" w14:textId="4A31F48B" w:rsidR="007B38AD" w:rsidRPr="00A44574" w:rsidRDefault="00056F4B" w:rsidP="00B826B2">
      <w:pPr>
        <w:spacing w:line="240" w:lineRule="auto"/>
        <w:jc w:val="both"/>
        <w:rPr>
          <w:rFonts w:asciiTheme="majorBidi" w:hAnsiTheme="majorBidi" w:cstheme="majorBidi"/>
        </w:rPr>
      </w:pPr>
      <w:r w:rsidRPr="00A44574">
        <w:rPr>
          <w:rFonts w:asciiTheme="majorBidi" w:hAnsiTheme="majorBidi" w:cstheme="majorBidi"/>
        </w:rPr>
        <w:t>An EEG-based BCI is popular to use because it is a non-invasive, safe, and more affordable technique compared to other devices and can fa</w:t>
      </w:r>
      <w:r w:rsidR="00ED114D" w:rsidRPr="00A44574">
        <w:rPr>
          <w:rFonts w:asciiTheme="majorBidi" w:hAnsiTheme="majorBidi" w:cstheme="majorBidi"/>
        </w:rPr>
        <w:t>cilitate accurate communication</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RtDdbJbT","properties":{"formattedCitation":"\\super 30\\nosupersub{}","plainCitation":"30","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30</w:t>
      </w:r>
      <w:r w:rsidRPr="00A44574">
        <w:rPr>
          <w:rFonts w:asciiTheme="majorBidi" w:hAnsiTheme="majorBidi" w:cstheme="majorBidi"/>
        </w:rPr>
        <w:fldChar w:fldCharType="end"/>
      </w:r>
      <w:r w:rsidRPr="00A44574">
        <w:rPr>
          <w:rFonts w:asciiTheme="majorBidi" w:hAnsiTheme="majorBidi" w:cstheme="majorBidi"/>
        </w:rPr>
        <w:t xml:space="preserve">. </w:t>
      </w:r>
      <w:r w:rsidRPr="00A44574">
        <w:rPr>
          <w:rFonts w:asciiTheme="majorBidi" w:hAnsiTheme="majorBidi" w:cstheme="majorBidi"/>
          <w:i/>
          <w:iCs/>
        </w:rPr>
        <w:t>We aim to explore the use of an EEG-based BCI in AAC (12 pictures in this study) for the Non-Speaking population</w:t>
      </w:r>
      <w:r w:rsidR="007B38AD" w:rsidRPr="00A44574">
        <w:rPr>
          <w:rFonts w:asciiTheme="majorBidi" w:hAnsiTheme="majorBidi" w:cstheme="majorBidi"/>
          <w:i/>
          <w:iCs/>
        </w:rPr>
        <w:t xml:space="preserve"> with neurodevelopmental disabilities</w:t>
      </w:r>
      <w:r w:rsidRPr="00A44574">
        <w:rPr>
          <w:rFonts w:asciiTheme="majorBidi" w:hAnsiTheme="majorBidi" w:cstheme="majorBidi"/>
          <w:i/>
          <w:iCs/>
        </w:rPr>
        <w:t xml:space="preserve">. </w:t>
      </w:r>
      <w:r w:rsidRPr="00A44574">
        <w:rPr>
          <w:rFonts w:asciiTheme="majorBidi" w:hAnsiTheme="majorBidi" w:cstheme="majorBidi"/>
        </w:rPr>
        <w:t xml:space="preserve">We will study the feasibility of BCI+AAC </w:t>
      </w:r>
      <w:r w:rsidR="00B826B2" w:rsidRPr="00A44574">
        <w:rPr>
          <w:rFonts w:asciiTheme="majorBidi" w:hAnsiTheme="majorBidi" w:cstheme="majorBidi"/>
        </w:rPr>
        <w:t>for</w:t>
      </w:r>
      <w:r w:rsidRPr="00A44574">
        <w:rPr>
          <w:rFonts w:asciiTheme="majorBidi" w:hAnsiTheme="majorBidi" w:cstheme="majorBidi"/>
        </w:rPr>
        <w:t xml:space="preserve"> </w:t>
      </w:r>
      <w:r w:rsidR="00E65043" w:rsidRPr="00A44574">
        <w:rPr>
          <w:rFonts w:asciiTheme="majorBidi" w:hAnsiTheme="majorBidi" w:cstheme="majorBidi"/>
        </w:rPr>
        <w:t xml:space="preserve">non-speaking </w:t>
      </w:r>
      <w:r w:rsidR="00B826B2" w:rsidRPr="00A44574">
        <w:rPr>
          <w:rFonts w:asciiTheme="majorBidi" w:hAnsiTheme="majorBidi" w:cstheme="majorBidi"/>
        </w:rPr>
        <w:t>adolescents</w:t>
      </w:r>
      <w:r w:rsidR="007B38AD" w:rsidRPr="00A44574">
        <w:rPr>
          <w:rFonts w:asciiTheme="majorBidi" w:hAnsiTheme="majorBidi" w:cstheme="majorBidi"/>
        </w:rPr>
        <w:t xml:space="preserve"> with neurodevelopmental disabilities</w:t>
      </w:r>
      <w:r w:rsidR="00B826B2" w:rsidRPr="00A44574">
        <w:rPr>
          <w:rFonts w:asciiTheme="majorBidi" w:hAnsiTheme="majorBidi" w:cstheme="majorBidi"/>
        </w:rPr>
        <w:t xml:space="preserve"> who</w:t>
      </w:r>
      <w:r w:rsidR="007B38AD" w:rsidRPr="00A44574">
        <w:rPr>
          <w:rFonts w:asciiTheme="majorBidi" w:hAnsiTheme="majorBidi" w:cstheme="majorBidi"/>
        </w:rPr>
        <w:t>:</w:t>
      </w:r>
      <w:r w:rsidRPr="00A44574">
        <w:rPr>
          <w:rFonts w:asciiTheme="majorBidi" w:hAnsiTheme="majorBidi" w:cstheme="majorBidi"/>
        </w:rPr>
        <w:t xml:space="preserve"> </w:t>
      </w:r>
      <w:r w:rsidR="007B38AD" w:rsidRPr="00A44574">
        <w:rPr>
          <w:rFonts w:asciiTheme="majorBidi" w:hAnsiTheme="majorBidi" w:cstheme="majorBidi"/>
        </w:rPr>
        <w:t xml:space="preserve">(1) </w:t>
      </w:r>
      <w:r w:rsidR="00B826B2" w:rsidRPr="00A44574">
        <w:rPr>
          <w:rFonts w:asciiTheme="majorBidi" w:hAnsiTheme="majorBidi" w:cstheme="majorBidi"/>
        </w:rPr>
        <w:t xml:space="preserve">never have </w:t>
      </w:r>
      <w:r w:rsidR="007B38AD" w:rsidRPr="00A44574">
        <w:rPr>
          <w:rFonts w:asciiTheme="majorBidi" w:hAnsiTheme="majorBidi" w:cstheme="majorBidi"/>
        </w:rPr>
        <w:t>use</w:t>
      </w:r>
      <w:r w:rsidR="00B826B2" w:rsidRPr="00A44574">
        <w:rPr>
          <w:rFonts w:asciiTheme="majorBidi" w:hAnsiTheme="majorBidi" w:cstheme="majorBidi"/>
        </w:rPr>
        <w:t>d</w:t>
      </w:r>
      <w:r w:rsidR="007B38AD" w:rsidRPr="00A44574">
        <w:rPr>
          <w:rFonts w:asciiTheme="majorBidi" w:hAnsiTheme="majorBidi" w:cstheme="majorBidi"/>
        </w:rPr>
        <w:t xml:space="preserve"> AAC application</w:t>
      </w:r>
      <w:r w:rsidR="001D7FCC" w:rsidRPr="00A44574">
        <w:rPr>
          <w:rFonts w:asciiTheme="majorBidi" w:hAnsiTheme="majorBidi" w:cstheme="majorBidi"/>
        </w:rPr>
        <w:t>;</w:t>
      </w:r>
      <w:r w:rsidR="007B38AD" w:rsidRPr="00A44574">
        <w:rPr>
          <w:rFonts w:asciiTheme="majorBidi" w:hAnsiTheme="majorBidi" w:cstheme="majorBidi"/>
        </w:rPr>
        <w:t xml:space="preserve"> (2) previously could</w:t>
      </w:r>
      <w:r w:rsidRPr="00A44574">
        <w:rPr>
          <w:rFonts w:asciiTheme="majorBidi" w:hAnsiTheme="majorBidi" w:cstheme="majorBidi"/>
        </w:rPr>
        <w:t xml:space="preserve"> use AAC successfully </w:t>
      </w:r>
      <w:r w:rsidR="007B38AD" w:rsidRPr="00A44574">
        <w:rPr>
          <w:rFonts w:asciiTheme="majorBidi" w:hAnsiTheme="majorBidi" w:cstheme="majorBidi"/>
        </w:rPr>
        <w:t xml:space="preserve">but </w:t>
      </w:r>
      <w:r w:rsidR="00B826B2" w:rsidRPr="00A44574">
        <w:rPr>
          <w:rFonts w:asciiTheme="majorBidi" w:hAnsiTheme="majorBidi" w:cstheme="majorBidi"/>
        </w:rPr>
        <w:t>currently</w:t>
      </w:r>
      <w:r w:rsidR="007B38AD" w:rsidRPr="00A44574">
        <w:rPr>
          <w:rFonts w:asciiTheme="majorBidi" w:hAnsiTheme="majorBidi" w:cstheme="majorBidi"/>
        </w:rPr>
        <w:t xml:space="preserve"> are not able to use it</w:t>
      </w:r>
      <w:r w:rsidR="001D7FCC" w:rsidRPr="00A44574">
        <w:rPr>
          <w:rFonts w:asciiTheme="majorBidi" w:hAnsiTheme="majorBidi" w:cstheme="majorBidi"/>
        </w:rPr>
        <w:t xml:space="preserve"> (e.g., </w:t>
      </w:r>
      <w:proofErr w:type="spellStart"/>
      <w:r w:rsidR="001D7FCC" w:rsidRPr="00A44574">
        <w:rPr>
          <w:rFonts w:asciiTheme="majorBidi" w:hAnsiTheme="majorBidi" w:cstheme="majorBidi"/>
        </w:rPr>
        <w:t>Rett</w:t>
      </w:r>
      <w:proofErr w:type="spellEnd"/>
      <w:r w:rsidR="001D7FCC" w:rsidRPr="00A44574">
        <w:rPr>
          <w:rFonts w:asciiTheme="majorBidi" w:hAnsiTheme="majorBidi" w:cstheme="majorBidi"/>
        </w:rPr>
        <w:t xml:space="preserve"> syndrome)</w:t>
      </w:r>
      <w:r w:rsidR="007B38AD" w:rsidRPr="00A44574">
        <w:rPr>
          <w:rFonts w:asciiTheme="majorBidi" w:hAnsiTheme="majorBidi" w:cstheme="majorBidi"/>
        </w:rPr>
        <w:t xml:space="preserve"> </w:t>
      </w:r>
      <w:r w:rsidR="00E65043" w:rsidRPr="00A44574">
        <w:rPr>
          <w:rFonts w:asciiTheme="majorBidi" w:hAnsiTheme="majorBidi" w:cstheme="majorBidi"/>
        </w:rPr>
        <w:t>due to</w:t>
      </w:r>
      <w:r w:rsidR="007B38AD" w:rsidRPr="00A44574">
        <w:rPr>
          <w:rFonts w:asciiTheme="majorBidi" w:hAnsiTheme="majorBidi" w:cstheme="majorBidi"/>
        </w:rPr>
        <w:t xml:space="preserve"> losing their </w:t>
      </w:r>
      <w:r w:rsidR="00B826B2" w:rsidRPr="00A44574">
        <w:rPr>
          <w:rFonts w:asciiTheme="majorBidi" w:hAnsiTheme="majorBidi" w:cstheme="majorBidi"/>
        </w:rPr>
        <w:t>motor</w:t>
      </w:r>
      <w:r w:rsidR="007B38AD" w:rsidRPr="00A44574">
        <w:rPr>
          <w:rFonts w:asciiTheme="majorBidi" w:hAnsiTheme="majorBidi" w:cstheme="majorBidi"/>
        </w:rPr>
        <w:t xml:space="preserve"> </w:t>
      </w:r>
      <w:r w:rsidR="00B826B2" w:rsidRPr="00A44574">
        <w:rPr>
          <w:rFonts w:asciiTheme="majorBidi" w:hAnsiTheme="majorBidi" w:cstheme="majorBidi"/>
        </w:rPr>
        <w:t>skills</w:t>
      </w:r>
      <w:r w:rsidR="001D7FCC" w:rsidRPr="00A44574">
        <w:rPr>
          <w:rFonts w:asciiTheme="majorBidi" w:hAnsiTheme="majorBidi" w:cstheme="majorBidi"/>
        </w:rPr>
        <w:t xml:space="preserve">; (3) </w:t>
      </w:r>
      <w:r w:rsidR="00B826B2" w:rsidRPr="00A44574">
        <w:rPr>
          <w:rFonts w:asciiTheme="majorBidi" w:hAnsiTheme="majorBidi" w:cstheme="majorBidi"/>
        </w:rPr>
        <w:t xml:space="preserve">have </w:t>
      </w:r>
      <w:r w:rsidR="00BB5720" w:rsidRPr="00A44574">
        <w:rPr>
          <w:rFonts w:asciiTheme="majorBidi" w:hAnsiTheme="majorBidi" w:cstheme="majorBidi"/>
        </w:rPr>
        <w:t>significant and</w:t>
      </w:r>
      <w:r w:rsidR="00B826B2" w:rsidRPr="00A44574">
        <w:rPr>
          <w:rFonts w:asciiTheme="majorBidi" w:hAnsiTheme="majorBidi" w:cstheme="majorBidi"/>
        </w:rPr>
        <w:t>/or</w:t>
      </w:r>
      <w:r w:rsidR="001D7FCC" w:rsidRPr="00A44574">
        <w:rPr>
          <w:rFonts w:asciiTheme="majorBidi" w:hAnsiTheme="majorBidi" w:cstheme="majorBidi"/>
        </w:rPr>
        <w:t xml:space="preserve"> multiple disabilities</w:t>
      </w:r>
      <w:r w:rsidR="00BB5720" w:rsidRPr="00A44574">
        <w:rPr>
          <w:rFonts w:asciiTheme="majorBidi" w:hAnsiTheme="majorBidi" w:cstheme="majorBidi"/>
        </w:rPr>
        <w:t xml:space="preserve"> (e.g., autism with significant intellectual disabilities).</w:t>
      </w:r>
    </w:p>
    <w:p w14:paraId="49D61146" w14:textId="77777777" w:rsidR="003D459D" w:rsidRPr="00A44574" w:rsidRDefault="003D459D" w:rsidP="00283A4D">
      <w:pPr>
        <w:spacing w:line="240" w:lineRule="auto"/>
        <w:jc w:val="both"/>
        <w:rPr>
          <w:rFonts w:asciiTheme="majorBidi" w:hAnsiTheme="majorBidi" w:cstheme="majorBidi"/>
          <w:b/>
          <w:bCs/>
        </w:rPr>
      </w:pPr>
      <w:r w:rsidRPr="00A44574">
        <w:rPr>
          <w:rFonts w:asciiTheme="majorBidi" w:hAnsiTheme="majorBidi" w:cstheme="majorBidi"/>
          <w:b/>
          <w:bCs/>
        </w:rPr>
        <w:t xml:space="preserve">Aim </w:t>
      </w:r>
    </w:p>
    <w:p w14:paraId="1D057118" w14:textId="2AD44108" w:rsidR="00056F4B" w:rsidRPr="00A44574" w:rsidRDefault="00056F4B" w:rsidP="001D7FCC">
      <w:pPr>
        <w:spacing w:line="240" w:lineRule="auto"/>
        <w:jc w:val="both"/>
        <w:rPr>
          <w:rFonts w:asciiTheme="majorBidi" w:hAnsiTheme="majorBidi" w:cstheme="majorBidi"/>
        </w:rPr>
      </w:pPr>
      <w:r w:rsidRPr="00A44574">
        <w:rPr>
          <w:rFonts w:asciiTheme="majorBidi" w:hAnsiTheme="majorBidi" w:cstheme="majorBidi"/>
        </w:rPr>
        <w:t xml:space="preserve">The proposed study aims to explore the application of BCI-AAC with autistic youth and young adults. Brain signal patterns will be detected using an SSVEP-based BCI in response to visual stimuli (12 pictures) in the non-speaking autistic population. Recognized brain signal patterns from participants will subsequently be translated into audio output presented via a phone app or computer. </w:t>
      </w:r>
    </w:p>
    <w:p w14:paraId="1C35FB94" w14:textId="77777777" w:rsidR="009C4D37" w:rsidRPr="00A44574" w:rsidRDefault="009C4D37" w:rsidP="00283A4D">
      <w:pPr>
        <w:spacing w:line="240" w:lineRule="auto"/>
        <w:jc w:val="both"/>
        <w:rPr>
          <w:rFonts w:asciiTheme="majorBidi" w:hAnsiTheme="majorBidi" w:cstheme="majorBidi"/>
          <w:b/>
          <w:bCs/>
          <w:noProof/>
        </w:rPr>
      </w:pPr>
      <w:r w:rsidRPr="00A44574">
        <w:rPr>
          <w:rFonts w:asciiTheme="majorBidi" w:hAnsiTheme="majorBidi" w:cstheme="majorBidi"/>
          <w:b/>
          <w:bCs/>
          <w:noProof/>
        </w:rPr>
        <w:t>Method</w:t>
      </w:r>
    </w:p>
    <w:p w14:paraId="43D42B15" w14:textId="53A2AD69" w:rsidR="00056F4B" w:rsidRPr="00A44574" w:rsidRDefault="00056F4B" w:rsidP="005E7B05">
      <w:pPr>
        <w:spacing w:line="240" w:lineRule="auto"/>
        <w:jc w:val="both"/>
        <w:rPr>
          <w:rFonts w:asciiTheme="majorBidi" w:hAnsiTheme="majorBidi" w:cstheme="majorBidi"/>
        </w:rPr>
      </w:pPr>
      <w:r w:rsidRPr="00A44574">
        <w:rPr>
          <w:rFonts w:asciiTheme="majorBidi" w:hAnsiTheme="majorBidi" w:cstheme="majorBidi"/>
          <w:i/>
          <w:iCs/>
          <w:u w:val="single"/>
        </w:rPr>
        <w:t>Participants</w:t>
      </w:r>
      <w:r w:rsidRPr="00A44574">
        <w:rPr>
          <w:rFonts w:asciiTheme="majorBidi" w:hAnsiTheme="majorBidi" w:cstheme="majorBidi"/>
        </w:rPr>
        <w:t xml:space="preserve">. We will recruit participants (N= 15, age = 12 -18) from </w:t>
      </w:r>
      <w:r w:rsidR="00E5176A" w:rsidRPr="00A44574">
        <w:rPr>
          <w:rFonts w:asciiTheme="majorBidi" w:hAnsiTheme="majorBidi" w:cstheme="majorBidi"/>
        </w:rPr>
        <w:t>disabilities related</w:t>
      </w:r>
      <w:r w:rsidRPr="00A44574">
        <w:rPr>
          <w:rFonts w:asciiTheme="majorBidi" w:hAnsiTheme="majorBidi" w:cstheme="majorBidi"/>
        </w:rPr>
        <w:t xml:space="preserve"> communities and organizations in MN. They may speak minimally or not be able to speak. For minimally speaking participants, word counts will be assessed based on a guideline to define the level of speech </w:t>
      </w:r>
      <w:r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zjAuVMLz","properties":{"formattedCitation":"\\super 13\\nosupersub{}","plainCitation":"13","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3</w:t>
      </w:r>
      <w:r w:rsidRPr="00A44574">
        <w:rPr>
          <w:rFonts w:asciiTheme="majorBidi" w:hAnsiTheme="majorBidi" w:cstheme="majorBidi"/>
        </w:rPr>
        <w:fldChar w:fldCharType="end"/>
      </w:r>
      <w:r w:rsidRPr="00A44574">
        <w:rPr>
          <w:rFonts w:asciiTheme="majorBidi" w:hAnsiTheme="majorBidi" w:cstheme="majorBidi"/>
        </w:rPr>
        <w:t>. Inclusion criteria: participants should have a formal diagnosis of either autism or neurodevelopmental disability. Those with secondary conditions of mild</w:t>
      </w:r>
      <w:r w:rsidR="00E5176A" w:rsidRPr="00A44574">
        <w:rPr>
          <w:rFonts w:asciiTheme="majorBidi" w:hAnsiTheme="majorBidi" w:cstheme="majorBidi"/>
        </w:rPr>
        <w:t xml:space="preserve"> and moderate</w:t>
      </w:r>
      <w:r w:rsidRPr="00A44574">
        <w:rPr>
          <w:rFonts w:asciiTheme="majorBidi" w:hAnsiTheme="majorBidi" w:cstheme="majorBidi"/>
        </w:rPr>
        <w:t xml:space="preserve"> intellectual disabilities (ID) as well as those without ID will be included. Participants should already </w:t>
      </w:r>
      <w:r w:rsidR="005E7B05">
        <w:rPr>
          <w:rFonts w:asciiTheme="majorBidi" w:hAnsiTheme="majorBidi" w:cstheme="majorBidi"/>
        </w:rPr>
        <w:t xml:space="preserve">or previously </w:t>
      </w:r>
      <w:r w:rsidRPr="00A44574">
        <w:rPr>
          <w:rFonts w:asciiTheme="majorBidi" w:hAnsiTheme="majorBidi" w:cstheme="majorBidi"/>
        </w:rPr>
        <w:t xml:space="preserve">have demonstrated an ability to use AAC as well as have normal vision or corrected normal vision (not less than 20/100 on a Snellen test). Photosensitivity assessment will be checked before enrolment in the study with visual light sensitivity questionnaire-8 (VLSQ-8). Exclusion criteria: participants who do not have the mentioned formal diagnoses, those with epilepsy history, those who have metallic cranial implants, and those with most significant ID will be excluded. Before starting recruitment, the IRB application will be submitted and once it is confirmed, the recruitment will be started. The consent (parent) and assent (youth with </w:t>
      </w:r>
      <w:r w:rsidR="00F56AAA" w:rsidRPr="00A44574">
        <w:rPr>
          <w:rFonts w:asciiTheme="majorBidi" w:hAnsiTheme="majorBidi" w:cstheme="majorBidi"/>
        </w:rPr>
        <w:t>NDD</w:t>
      </w:r>
      <w:r w:rsidRPr="00A44574">
        <w:rPr>
          <w:rFonts w:asciiTheme="majorBidi" w:hAnsiTheme="majorBidi" w:cstheme="majorBidi"/>
        </w:rPr>
        <w:t>) letters will be provided for those who declare their interest in the study voluntarily.</w:t>
      </w:r>
    </w:p>
    <w:p w14:paraId="54CF5DD2" w14:textId="257252E1" w:rsidR="004A5EBB" w:rsidRPr="00A44574" w:rsidRDefault="00283A4D" w:rsidP="005E7B05">
      <w:pPr>
        <w:spacing w:line="240" w:lineRule="auto"/>
        <w:jc w:val="both"/>
        <w:rPr>
          <w:rFonts w:asciiTheme="majorBidi" w:hAnsiTheme="majorBidi" w:cstheme="majorBidi"/>
        </w:rPr>
      </w:pPr>
      <w:r w:rsidRPr="00A44574">
        <w:rPr>
          <w:rFonts w:asciiTheme="majorBidi" w:hAnsiTheme="majorBidi" w:cstheme="majorBidi"/>
          <w:i/>
          <w:iCs/>
          <w:u w:val="single"/>
        </w:rPr>
        <w:t xml:space="preserve">Measures. </w:t>
      </w:r>
      <w:r w:rsidR="003E5652" w:rsidRPr="00A44574">
        <w:rPr>
          <w:rFonts w:asciiTheme="majorBidi" w:hAnsiTheme="majorBidi" w:cstheme="majorBidi"/>
          <w:i/>
          <w:iCs/>
        </w:rPr>
        <w:t>The Peabody Picture Vocabulary Test, 5th Edition (PPVT-5)</w:t>
      </w:r>
      <w:r w:rsidR="003E5652"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myLK3Cti","properties":{"formattedCitation":"\\super 61,62\\nosupersub{}","plainCitation":"61,62","noteIndex":0},"citationItems":[{"id":17889,"uris":["http://zotero.org/users/8326170/items/AV9MB8MI"],"itemData":{"id":17889,"type":"post-weblog","language":"en-US","title":"Peabody Picture Vocabulary Test, Fifth Edition (PPVT-5) – Forms A &amp; B | Psychology Resource Centre","URL":"https://psycentre.apps01.yorku.ca/wp/peabody-picture-vocabulary-test-fifth-edition-ppvt-5-forms-a-b/","author":[{"family":"Shah","given":"Mahrukh"}],"accessed":{"date-parts":[["2022",6,1]]}}},{"id":17891,"uris":["http://zotero.org/users/8326170/items/UDYIXB5P"],"itemData":{"id":17891,"type":"webpage","abstract":"&lt;p&gt;Peabody Picture Vocabulary Test&amp;trade; Fifth Edition (PPVT&amp;trade;-5) is a norm-referenced and individually administered measure of receptive vocabulary based on words in Standard American English. &lt;a href=\"/content/school/global/clinical/us/en/professional-assessments/digital-solutions/telepractice/telepractice-and-the-ppvt-5.html\"&gt;&lt;strong&gt;Guidance on using this test in your telepractice.&lt;/strong&gt;&lt;/a&gt;&lt;/p&gt;","language":"en","title":"Peabody Picture Vocabulary Test | Fifth Edition","URL":"https://www.pearsonassessments.com/store/usassessments/en/Store/Professional-Assessments/Academic-Learning/Brief/Peabody-Picture-Vocabulary-Test-%7C-Fifth-Edition/p/100001984.html","accessed":{"date-parts":[["2022",6,1]]}}}],"schema":"https://github.com/citation-style-language/schema/raw/master/csl-citation.json"} </w:instrText>
      </w:r>
      <w:r w:rsidR="003E5652"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61,62</w:t>
      </w:r>
      <w:r w:rsidR="003E5652" w:rsidRPr="00A44574">
        <w:rPr>
          <w:rFonts w:asciiTheme="majorBidi" w:hAnsiTheme="majorBidi" w:cstheme="majorBidi"/>
        </w:rPr>
        <w:fldChar w:fldCharType="end"/>
      </w:r>
      <w:r w:rsidRPr="00A44574">
        <w:rPr>
          <w:rFonts w:asciiTheme="majorBidi" w:hAnsiTheme="majorBidi" w:cstheme="majorBidi"/>
        </w:rPr>
        <w:t xml:space="preserve">. This standardized </w:t>
      </w:r>
      <w:r w:rsidR="003E5652" w:rsidRPr="00A44574">
        <w:rPr>
          <w:rFonts w:asciiTheme="majorBidi" w:hAnsiTheme="majorBidi" w:cstheme="majorBidi"/>
        </w:rPr>
        <w:t xml:space="preserve">norm-referenced instrument </w:t>
      </w:r>
      <w:r w:rsidR="00A44574">
        <w:rPr>
          <w:rFonts w:asciiTheme="majorBidi" w:hAnsiTheme="majorBidi" w:cstheme="majorBidi"/>
        </w:rPr>
        <w:t xml:space="preserve">will be administered before experiment to measure </w:t>
      </w:r>
      <w:r w:rsidR="003E5652" w:rsidRPr="00A44574">
        <w:rPr>
          <w:rFonts w:asciiTheme="majorBidi" w:hAnsiTheme="majorBidi" w:cstheme="majorBidi"/>
        </w:rPr>
        <w:t>receptive language</w:t>
      </w:r>
      <w:r w:rsidR="00A44574">
        <w:rPr>
          <w:rFonts w:asciiTheme="majorBidi" w:hAnsiTheme="majorBidi" w:cstheme="majorBidi"/>
        </w:rPr>
        <w:t xml:space="preserve"> of participants</w:t>
      </w:r>
      <w:r w:rsidRPr="00A44574">
        <w:rPr>
          <w:rFonts w:asciiTheme="majorBidi" w:hAnsiTheme="majorBidi" w:cstheme="majorBidi"/>
        </w:rPr>
        <w:t xml:space="preserve">. </w:t>
      </w:r>
      <w:r w:rsidR="004835A4" w:rsidRPr="00A44574">
        <w:rPr>
          <w:rFonts w:asciiTheme="majorBidi" w:hAnsiTheme="majorBidi" w:cstheme="majorBidi"/>
        </w:rPr>
        <w:t xml:space="preserve">Further, before each </w:t>
      </w:r>
      <w:r w:rsidR="00A44574">
        <w:rPr>
          <w:rFonts w:asciiTheme="majorBidi" w:hAnsiTheme="majorBidi" w:cstheme="majorBidi"/>
        </w:rPr>
        <w:t>experiment</w:t>
      </w:r>
      <w:r w:rsidR="004835A4" w:rsidRPr="00A44574">
        <w:rPr>
          <w:rFonts w:asciiTheme="majorBidi" w:hAnsiTheme="majorBidi" w:cstheme="majorBidi"/>
        </w:rPr>
        <w:t>, the comprehension of participants</w:t>
      </w:r>
      <w:r w:rsidR="003E5652" w:rsidRPr="00A44574">
        <w:rPr>
          <w:rFonts w:asciiTheme="majorBidi" w:hAnsiTheme="majorBidi" w:cstheme="majorBidi"/>
        </w:rPr>
        <w:t>, or receptive attention,</w:t>
      </w:r>
      <w:r w:rsidR="004835A4" w:rsidRPr="00A44574">
        <w:rPr>
          <w:rFonts w:asciiTheme="majorBidi" w:hAnsiTheme="majorBidi" w:cstheme="majorBidi"/>
        </w:rPr>
        <w:t xml:space="preserve"> </w:t>
      </w:r>
      <w:r w:rsidR="00E65043" w:rsidRPr="00A44574">
        <w:rPr>
          <w:rFonts w:asciiTheme="majorBidi" w:hAnsiTheme="majorBidi" w:cstheme="majorBidi"/>
        </w:rPr>
        <w:t>to</w:t>
      </w:r>
      <w:r w:rsidR="004835A4" w:rsidRPr="00A44574">
        <w:rPr>
          <w:rFonts w:asciiTheme="majorBidi" w:hAnsiTheme="majorBidi" w:cstheme="majorBidi"/>
        </w:rPr>
        <w:t xml:space="preserve"> each experiment picture will be checked by asking them to point out each picture by telling the name of the picture.</w:t>
      </w:r>
      <w:r w:rsidR="00F40A9A" w:rsidRPr="00A44574">
        <w:rPr>
          <w:rFonts w:asciiTheme="majorBidi" w:hAnsiTheme="majorBidi" w:cstheme="majorBidi"/>
        </w:rPr>
        <w:t xml:space="preserve"> The number of distinct words for minimally-speaking participants will be reported, which was recommended for a clear language phenotype of participants</w:t>
      </w:r>
      <w:r w:rsidR="00F40A9A" w:rsidRPr="00A44574">
        <w:rPr>
          <w:rFonts w:asciiTheme="majorBidi" w:hAnsiTheme="majorBidi" w:cstheme="majorBidi"/>
        </w:rPr>
        <w:fldChar w:fldCharType="begin"/>
      </w:r>
      <w:r w:rsidR="00D621B7" w:rsidRPr="00A44574">
        <w:rPr>
          <w:rFonts w:asciiTheme="majorBidi" w:hAnsiTheme="majorBidi" w:cstheme="majorBidi"/>
        </w:rPr>
        <w:instrText xml:space="preserve"> ADDIN ZOTERO_ITEM CSL_CITATION {"citationID":"k7khixhf","properties":{"formattedCitation":"\\super 13\\nosupersub{}","plainCitation":"13","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F40A9A" w:rsidRPr="00A44574">
        <w:rPr>
          <w:rFonts w:asciiTheme="majorBidi" w:hAnsiTheme="majorBidi" w:cstheme="majorBidi"/>
        </w:rPr>
        <w:fldChar w:fldCharType="separate"/>
      </w:r>
      <w:r w:rsidR="00D621B7" w:rsidRPr="00A44574">
        <w:rPr>
          <w:rFonts w:ascii="Times New Roman" w:hAnsi="Times New Roman" w:cs="Times New Roman"/>
          <w:szCs w:val="24"/>
          <w:vertAlign w:val="superscript"/>
        </w:rPr>
        <w:t>13</w:t>
      </w:r>
      <w:r w:rsidR="00F40A9A" w:rsidRPr="00A44574">
        <w:rPr>
          <w:rFonts w:asciiTheme="majorBidi" w:hAnsiTheme="majorBidi" w:cstheme="majorBidi"/>
        </w:rPr>
        <w:fldChar w:fldCharType="end"/>
      </w:r>
      <w:r w:rsidR="00F40A9A" w:rsidRPr="00A44574">
        <w:rPr>
          <w:rFonts w:asciiTheme="majorBidi" w:hAnsiTheme="majorBidi" w:cstheme="majorBidi"/>
        </w:rPr>
        <w:t>.</w:t>
      </w:r>
      <w:r w:rsidR="004835A4" w:rsidRPr="00A44574">
        <w:rPr>
          <w:rFonts w:asciiTheme="majorBidi" w:hAnsiTheme="majorBidi" w:cstheme="majorBidi"/>
        </w:rPr>
        <w:t xml:space="preserve"> </w:t>
      </w:r>
      <w:r w:rsidR="003E5652" w:rsidRPr="00A44574">
        <w:rPr>
          <w:rFonts w:asciiTheme="majorBidi" w:hAnsiTheme="majorBidi" w:cstheme="majorBidi"/>
        </w:rPr>
        <w:t>Overall, we will be able to have a phenotype of participants regarding the current levels of</w:t>
      </w:r>
      <w:r w:rsidR="00A44574">
        <w:rPr>
          <w:rFonts w:asciiTheme="majorBidi" w:hAnsiTheme="majorBidi" w:cstheme="majorBidi"/>
        </w:rPr>
        <w:t xml:space="preserve"> </w:t>
      </w:r>
      <w:r w:rsidR="003E5652" w:rsidRPr="00A44574">
        <w:rPr>
          <w:rFonts w:asciiTheme="majorBidi" w:hAnsiTheme="majorBidi" w:cstheme="majorBidi"/>
        </w:rPr>
        <w:t xml:space="preserve">receptive language </w:t>
      </w:r>
      <w:r w:rsidR="000B2D0B" w:rsidRPr="00A44574">
        <w:rPr>
          <w:rFonts w:asciiTheme="majorBidi" w:hAnsiTheme="majorBidi" w:cstheme="majorBidi"/>
        </w:rPr>
        <w:t>scores</w:t>
      </w:r>
      <w:r w:rsidR="003E5652" w:rsidRPr="00A44574">
        <w:rPr>
          <w:rFonts w:asciiTheme="majorBidi" w:hAnsiTheme="majorBidi" w:cstheme="majorBidi"/>
        </w:rPr>
        <w:t>.</w:t>
      </w:r>
    </w:p>
    <w:p w14:paraId="460D1C78" w14:textId="5D5C4E54" w:rsidR="002D5FEB" w:rsidRPr="00A44574" w:rsidRDefault="00B9107E" w:rsidP="007611B8">
      <w:pPr>
        <w:spacing w:line="240" w:lineRule="auto"/>
        <w:jc w:val="both"/>
        <w:rPr>
          <w:rFonts w:asciiTheme="majorBidi" w:hAnsiTheme="majorBidi" w:cstheme="majorBidi"/>
        </w:rPr>
      </w:pPr>
      <w:r w:rsidRPr="00A44574">
        <w:rPr>
          <w:rFonts w:asciiTheme="majorBidi" w:hAnsiTheme="majorBidi" w:cstheme="majorBidi"/>
          <w:i/>
          <w:iCs/>
          <w:u w:val="single"/>
        </w:rPr>
        <w:t>Study Protocol</w:t>
      </w:r>
      <w:r w:rsidRPr="00A44574">
        <w:rPr>
          <w:rFonts w:asciiTheme="majorBidi" w:hAnsiTheme="majorBidi" w:cstheme="majorBidi"/>
        </w:rPr>
        <w:t>.</w:t>
      </w:r>
      <w:r w:rsidR="00A1721A" w:rsidRPr="00A44574">
        <w:rPr>
          <w:rFonts w:asciiTheme="majorBidi" w:hAnsiTheme="majorBidi" w:cstheme="majorBidi"/>
        </w:rPr>
        <w:t xml:space="preserve"> </w:t>
      </w:r>
      <w:r w:rsidR="002D5FEB" w:rsidRPr="00A44574">
        <w:rPr>
          <w:rFonts w:asciiTheme="majorBidi" w:eastAsia="Times New Roman" w:hAnsiTheme="majorBidi" w:cstheme="majorBidi"/>
          <w:i/>
          <w:iCs/>
        </w:rPr>
        <w:t xml:space="preserve">Task design and BCI modality: </w:t>
      </w:r>
      <w:r w:rsidR="002D5FEB" w:rsidRPr="00A44574">
        <w:rPr>
          <w:rFonts w:asciiTheme="majorBidi" w:eastAsia="Times New Roman" w:hAnsiTheme="majorBidi" w:cstheme="majorBidi"/>
        </w:rPr>
        <w:t xml:space="preserve">A total of 12 pictures (i.e., AAC) </w:t>
      </w:r>
      <w:r w:rsidR="00DB5970" w:rsidRPr="00A44574">
        <w:rPr>
          <w:rFonts w:asciiTheme="majorBidi" w:eastAsia="Times New Roman" w:hAnsiTheme="majorBidi" w:cstheme="majorBidi"/>
        </w:rPr>
        <w:t>will be</w:t>
      </w:r>
      <w:r w:rsidR="002D5FEB" w:rsidRPr="00A44574">
        <w:rPr>
          <w:rFonts w:asciiTheme="majorBidi" w:eastAsia="Times New Roman" w:hAnsiTheme="majorBidi" w:cstheme="majorBidi"/>
        </w:rPr>
        <w:t xml:space="preserve"> selected for the task. In each trial, 4 pictures will randomly be presented on an LCD </w:t>
      </w:r>
      <w:r w:rsidR="00DB5970" w:rsidRPr="00A44574">
        <w:rPr>
          <w:rFonts w:asciiTheme="majorBidi" w:eastAsia="Times New Roman" w:hAnsiTheme="majorBidi" w:cstheme="majorBidi"/>
        </w:rPr>
        <w:t xml:space="preserve">monitor </w:t>
      </w:r>
      <w:r w:rsidR="002D5FEB" w:rsidRPr="00A44574">
        <w:rPr>
          <w:rFonts w:asciiTheme="majorBidi" w:eastAsia="Times New Roman" w:hAnsiTheme="majorBidi" w:cstheme="majorBidi"/>
        </w:rPr>
        <w:t xml:space="preserve">in front of the subject and 4 LEDs placed in the top left (1), top right (2), </w:t>
      </w:r>
      <w:r w:rsidR="00DB5970" w:rsidRPr="00A44574">
        <w:rPr>
          <w:rFonts w:asciiTheme="majorBidi" w:eastAsia="Times New Roman" w:hAnsiTheme="majorBidi" w:cstheme="majorBidi"/>
        </w:rPr>
        <w:t>down lef</w:t>
      </w:r>
      <w:r w:rsidR="002D5FEB" w:rsidRPr="00A44574">
        <w:rPr>
          <w:rFonts w:asciiTheme="majorBidi" w:eastAsia="Times New Roman" w:hAnsiTheme="majorBidi" w:cstheme="majorBidi"/>
        </w:rPr>
        <w:t xml:space="preserve">t (3), and down right (4), of the monitor. LEDs flicker with 8, 10, 12, and 15 Hz respectively. </w:t>
      </w:r>
      <w:r w:rsidR="003205A1" w:rsidRPr="00A44574">
        <w:rPr>
          <w:rFonts w:asciiTheme="majorBidi" w:eastAsia="Times New Roman" w:hAnsiTheme="majorBidi" w:cstheme="majorBidi"/>
        </w:rPr>
        <w:t xml:space="preserve">Subjects </w:t>
      </w:r>
      <w:r w:rsidR="007611B8" w:rsidRPr="00A44574">
        <w:rPr>
          <w:rFonts w:asciiTheme="majorBidi" w:eastAsia="Times New Roman" w:hAnsiTheme="majorBidi" w:cstheme="majorBidi"/>
        </w:rPr>
        <w:t>will be requested</w:t>
      </w:r>
      <w:r w:rsidR="002D5FEB" w:rsidRPr="00A44574">
        <w:rPr>
          <w:rFonts w:asciiTheme="majorBidi" w:eastAsia="Times New Roman" w:hAnsiTheme="majorBidi" w:cstheme="majorBidi"/>
        </w:rPr>
        <w:t xml:space="preserve"> to select the output command (i.e., one of 4 pictures on the monitor) by paying attention to a sound that defines the number of the picture</w:t>
      </w:r>
      <w:r w:rsidR="00232069" w:rsidRPr="00A44574">
        <w:rPr>
          <w:rFonts w:asciiTheme="majorBidi" w:eastAsia="Times New Roman" w:hAnsiTheme="majorBidi" w:cstheme="majorBidi"/>
        </w:rPr>
        <w:t xml:space="preserve"> </w:t>
      </w:r>
      <w:r w:rsidR="00232069" w:rsidRPr="00A44574">
        <w:rPr>
          <w:rFonts w:asciiTheme="majorBidi" w:hAnsiTheme="majorBidi" w:cstheme="majorBidi"/>
        </w:rPr>
        <w:t>along with a visual cue (i.e., an arrow pointing at the picture)</w:t>
      </w:r>
      <w:r w:rsidR="002D5FEB" w:rsidRPr="00A44574">
        <w:rPr>
          <w:rFonts w:asciiTheme="majorBidi" w:eastAsia="Times New Roman" w:hAnsiTheme="majorBidi" w:cstheme="majorBidi"/>
        </w:rPr>
        <w:t xml:space="preserve">. Each session </w:t>
      </w:r>
      <w:r w:rsidR="007611B8" w:rsidRPr="00A44574">
        <w:rPr>
          <w:rFonts w:asciiTheme="majorBidi" w:eastAsia="Times New Roman" w:hAnsiTheme="majorBidi" w:cstheme="majorBidi"/>
        </w:rPr>
        <w:t>will include</w:t>
      </w:r>
      <w:r w:rsidR="002D5FEB" w:rsidRPr="00A44574">
        <w:rPr>
          <w:rFonts w:asciiTheme="majorBidi" w:eastAsia="Times New Roman" w:hAnsiTheme="majorBidi" w:cstheme="majorBidi"/>
        </w:rPr>
        <w:t xml:space="preserve"> 120 trials and each picture will be presented 10 times. Each trial time is equal to 7 seconds including 5 seconds picture presentation followed by a 2-second rest black/white screen</w:t>
      </w:r>
      <w:r w:rsidR="00903C88" w:rsidRPr="00A44574">
        <w:rPr>
          <w:rFonts w:asciiTheme="majorBidi" w:eastAsia="Times New Roman" w:hAnsiTheme="majorBidi" w:cstheme="majorBidi"/>
        </w:rPr>
        <w:t xml:space="preserve"> </w:t>
      </w:r>
      <w:r w:rsidR="00903C88" w:rsidRPr="00A44574">
        <w:rPr>
          <w:rFonts w:asciiTheme="majorBidi" w:hAnsiTheme="majorBidi" w:cstheme="majorBidi"/>
        </w:rPr>
        <w:t>(the total duration of each session will be 14 minutes)</w:t>
      </w:r>
      <w:r w:rsidR="002D5FEB" w:rsidRPr="00A44574">
        <w:rPr>
          <w:rFonts w:asciiTheme="majorBidi" w:eastAsia="Times New Roman" w:hAnsiTheme="majorBidi" w:cstheme="majorBidi"/>
        </w:rPr>
        <w:t xml:space="preserve">. Overall, 3 sessions will be presented by inserting about </w:t>
      </w:r>
      <w:r w:rsidR="008A6327" w:rsidRPr="00A44574">
        <w:rPr>
          <w:rFonts w:asciiTheme="majorBidi" w:eastAsia="Times New Roman" w:hAnsiTheme="majorBidi" w:cstheme="majorBidi"/>
        </w:rPr>
        <w:t>a 5-minute</w:t>
      </w:r>
      <w:r w:rsidR="002D5FEB" w:rsidRPr="00A44574">
        <w:rPr>
          <w:rFonts w:asciiTheme="majorBidi" w:eastAsia="Times New Roman" w:hAnsiTheme="majorBidi" w:cstheme="majorBidi"/>
        </w:rPr>
        <w:t xml:space="preserve"> break between sessions. The schematic task design and presentation are shown in Figure 1. </w:t>
      </w:r>
    </w:p>
    <w:p w14:paraId="000A0B54" w14:textId="4FA7A4E2" w:rsidR="002D5FEB" w:rsidRPr="00A44574" w:rsidRDefault="007A6F4B" w:rsidP="00B479E7">
      <w:pPr>
        <w:keepNext/>
        <w:spacing w:after="0" w:line="240" w:lineRule="auto"/>
        <w:jc w:val="center"/>
        <w:rPr>
          <w:rFonts w:asciiTheme="majorBidi" w:hAnsiTheme="majorBidi" w:cstheme="majorBidi"/>
        </w:rPr>
      </w:pPr>
      <w:r w:rsidRPr="00A44574">
        <w:rPr>
          <w:rFonts w:asciiTheme="majorBidi" w:hAnsiTheme="majorBidi" w:cstheme="majorBidi"/>
          <w:noProof/>
        </w:rPr>
        <w:lastRenderedPageBreak/>
        <w:drawing>
          <wp:inline distT="0" distB="0" distL="0" distR="0" wp14:anchorId="17AF9251" wp14:editId="7D9987F2">
            <wp:extent cx="4268153" cy="149581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2956" cy="1508007"/>
                    </a:xfrm>
                    <a:prstGeom prst="rect">
                      <a:avLst/>
                    </a:prstGeom>
                    <a:noFill/>
                    <a:ln>
                      <a:noFill/>
                    </a:ln>
                  </pic:spPr>
                </pic:pic>
              </a:graphicData>
            </a:graphic>
          </wp:inline>
        </w:drawing>
      </w:r>
    </w:p>
    <w:p w14:paraId="1C613FED" w14:textId="0562460E" w:rsidR="002D5FEB" w:rsidRPr="00A44574" w:rsidRDefault="002D5FEB" w:rsidP="007A6F4B">
      <w:pPr>
        <w:pStyle w:val="Caption"/>
        <w:bidi w:val="0"/>
        <w:rPr>
          <w:rFonts w:asciiTheme="majorBidi" w:eastAsia="Times New Roman" w:hAnsiTheme="majorBidi" w:cstheme="majorBidi"/>
          <w:color w:val="auto"/>
          <w:sz w:val="18"/>
          <w:szCs w:val="18"/>
        </w:rPr>
      </w:pPr>
      <w:r w:rsidRPr="00A44574">
        <w:rPr>
          <w:rFonts w:asciiTheme="majorBidi" w:hAnsiTheme="majorBidi" w:cstheme="majorBidi"/>
          <w:color w:val="auto"/>
          <w:sz w:val="18"/>
          <w:szCs w:val="18"/>
        </w:rPr>
        <w:t xml:space="preserve">Figure </w:t>
      </w:r>
      <w:r w:rsidRPr="00A44574">
        <w:rPr>
          <w:rFonts w:asciiTheme="majorBidi" w:hAnsiTheme="majorBidi" w:cstheme="majorBidi"/>
          <w:color w:val="auto"/>
          <w:sz w:val="18"/>
          <w:szCs w:val="18"/>
        </w:rPr>
        <w:fldChar w:fldCharType="begin"/>
      </w:r>
      <w:r w:rsidRPr="00A44574">
        <w:rPr>
          <w:rFonts w:asciiTheme="majorBidi" w:hAnsiTheme="majorBidi" w:cstheme="majorBidi"/>
          <w:color w:val="auto"/>
          <w:sz w:val="18"/>
          <w:szCs w:val="18"/>
        </w:rPr>
        <w:instrText xml:space="preserve"> SEQ Figure \* ARABIC </w:instrText>
      </w:r>
      <w:r w:rsidRPr="00A44574">
        <w:rPr>
          <w:rFonts w:asciiTheme="majorBidi" w:hAnsiTheme="majorBidi" w:cstheme="majorBidi"/>
          <w:color w:val="auto"/>
          <w:sz w:val="18"/>
          <w:szCs w:val="18"/>
        </w:rPr>
        <w:fldChar w:fldCharType="separate"/>
      </w:r>
      <w:r w:rsidR="009E7B35" w:rsidRPr="00A44574">
        <w:rPr>
          <w:rFonts w:asciiTheme="majorBidi" w:hAnsiTheme="majorBidi" w:cstheme="majorBidi"/>
          <w:noProof/>
          <w:color w:val="auto"/>
          <w:sz w:val="18"/>
          <w:szCs w:val="18"/>
        </w:rPr>
        <w:t>1</w:t>
      </w:r>
      <w:r w:rsidRPr="00A44574">
        <w:rPr>
          <w:rFonts w:asciiTheme="majorBidi" w:hAnsiTheme="majorBidi" w:cstheme="majorBidi"/>
          <w:noProof/>
          <w:color w:val="auto"/>
          <w:sz w:val="18"/>
          <w:szCs w:val="18"/>
        </w:rPr>
        <w:fldChar w:fldCharType="end"/>
      </w:r>
      <w:r w:rsidRPr="00A44574">
        <w:rPr>
          <w:rFonts w:asciiTheme="majorBidi" w:hAnsiTheme="majorBidi" w:cstheme="majorBidi"/>
          <w:noProof/>
          <w:color w:val="auto"/>
          <w:sz w:val="18"/>
          <w:szCs w:val="18"/>
        </w:rPr>
        <w:t>: Schematic presentation of task.</w:t>
      </w:r>
    </w:p>
    <w:p w14:paraId="59DE3998" w14:textId="497A9775" w:rsidR="002D5FEB" w:rsidRPr="00A44574" w:rsidRDefault="002D5FEB" w:rsidP="000B2D0B">
      <w:pPr>
        <w:spacing w:before="240" w:line="240" w:lineRule="auto"/>
        <w:jc w:val="both"/>
        <w:rPr>
          <w:rFonts w:asciiTheme="majorBidi" w:eastAsia="Times New Roman" w:hAnsiTheme="majorBidi" w:cstheme="majorBidi"/>
        </w:rPr>
      </w:pPr>
      <w:r w:rsidRPr="00A44574">
        <w:rPr>
          <w:rFonts w:asciiTheme="majorBidi" w:eastAsia="Times New Roman" w:hAnsiTheme="majorBidi" w:cstheme="majorBidi"/>
          <w:i/>
          <w:iCs/>
          <w:u w:val="single"/>
        </w:rPr>
        <w:t>Data acquisition</w:t>
      </w:r>
      <w:r w:rsidRPr="00A44574">
        <w:rPr>
          <w:rFonts w:asciiTheme="majorBidi" w:eastAsia="Times New Roman" w:hAnsiTheme="majorBidi" w:cstheme="majorBidi"/>
        </w:rPr>
        <w:t xml:space="preserve">: Eight channels of EEG signals will be acquired using </w:t>
      </w:r>
      <w:r w:rsidR="008A6327" w:rsidRPr="00A44574">
        <w:rPr>
          <w:rFonts w:asciiTheme="majorBidi" w:eastAsia="Times New Roman" w:hAnsiTheme="majorBidi" w:cstheme="majorBidi"/>
        </w:rPr>
        <w:t xml:space="preserve">a </w:t>
      </w:r>
      <w:r w:rsidRPr="00A44574">
        <w:rPr>
          <w:rFonts w:asciiTheme="majorBidi" w:eastAsia="Times New Roman" w:hAnsiTheme="majorBidi" w:cstheme="majorBidi"/>
        </w:rPr>
        <w:t xml:space="preserve">10-20 standard system. Electrodes will be placed in occipital and parietal areas. </w:t>
      </w:r>
      <w:r w:rsidR="008A6327" w:rsidRPr="00A44574">
        <w:rPr>
          <w:rFonts w:asciiTheme="majorBidi" w:eastAsia="Times New Roman" w:hAnsiTheme="majorBidi" w:cstheme="majorBidi"/>
        </w:rPr>
        <w:t>The r</w:t>
      </w:r>
      <w:r w:rsidRPr="00A44574">
        <w:rPr>
          <w:rFonts w:asciiTheme="majorBidi" w:eastAsia="Times New Roman" w:hAnsiTheme="majorBidi" w:cstheme="majorBidi"/>
        </w:rPr>
        <w:t xml:space="preserve">ight ear and </w:t>
      </w:r>
      <w:proofErr w:type="spellStart"/>
      <w:r w:rsidRPr="00A44574">
        <w:rPr>
          <w:rFonts w:asciiTheme="majorBidi" w:eastAsia="Times New Roman" w:hAnsiTheme="majorBidi" w:cstheme="majorBidi"/>
        </w:rPr>
        <w:t>Fpz</w:t>
      </w:r>
      <w:proofErr w:type="spellEnd"/>
      <w:r w:rsidRPr="00A44574">
        <w:rPr>
          <w:rFonts w:asciiTheme="majorBidi" w:eastAsia="Times New Roman" w:hAnsiTheme="majorBidi" w:cstheme="majorBidi"/>
        </w:rPr>
        <w:t xml:space="preserve"> are dedicated to reference and ground electrodes respectively. Online notch (50 Hz) and </w:t>
      </w:r>
      <w:proofErr w:type="spellStart"/>
      <w:r w:rsidRPr="00A44574">
        <w:rPr>
          <w:rFonts w:asciiTheme="majorBidi" w:eastAsia="Times New Roman" w:hAnsiTheme="majorBidi" w:cstheme="majorBidi"/>
        </w:rPr>
        <w:t>bandpass</w:t>
      </w:r>
      <w:proofErr w:type="spellEnd"/>
      <w:r w:rsidRPr="00A44574">
        <w:rPr>
          <w:rFonts w:asciiTheme="majorBidi" w:eastAsia="Times New Roman" w:hAnsiTheme="majorBidi" w:cstheme="majorBidi"/>
        </w:rPr>
        <w:t xml:space="preserve"> filters (2-100 Hz) will be used. The frequency sampling frequency in this study is 512 Hz. The location of EEG electrodes is depicted in Figure 2. Synchronization pulses/trigger signals </w:t>
      </w:r>
      <w:r w:rsidR="000B2D0B" w:rsidRPr="00A44574">
        <w:rPr>
          <w:rFonts w:asciiTheme="majorBidi" w:eastAsia="Times New Roman" w:hAnsiTheme="majorBidi" w:cstheme="majorBidi"/>
        </w:rPr>
        <w:t>will</w:t>
      </w:r>
      <w:r w:rsidRPr="00A44574">
        <w:rPr>
          <w:rFonts w:asciiTheme="majorBidi" w:eastAsia="Times New Roman" w:hAnsiTheme="majorBidi" w:cstheme="majorBidi"/>
        </w:rPr>
        <w:t xml:space="preserve"> be recorded simultaneously with EEG sig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6295"/>
      </w:tblGrid>
      <w:tr w:rsidR="00A44574" w:rsidRPr="00A44574" w14:paraId="3C5790C2" w14:textId="77777777" w:rsidTr="00283A4D">
        <w:tc>
          <w:tcPr>
            <w:tcW w:w="4495" w:type="dxa"/>
          </w:tcPr>
          <w:p w14:paraId="376675F3" w14:textId="3A258FD7" w:rsidR="00283A4D" w:rsidRPr="00A44574" w:rsidRDefault="00283A4D" w:rsidP="00283A4D">
            <w:pPr>
              <w:jc w:val="both"/>
              <w:rPr>
                <w:rFonts w:asciiTheme="majorBidi" w:eastAsia="Times New Roman" w:hAnsiTheme="majorBidi" w:cstheme="majorBidi"/>
              </w:rPr>
            </w:pPr>
            <w:r w:rsidRPr="00A44574">
              <w:rPr>
                <w:rFonts w:asciiTheme="majorBidi" w:hAnsiTheme="majorBidi" w:cstheme="majorBidi"/>
                <w:noProof/>
              </w:rPr>
              <w:drawing>
                <wp:inline distT="0" distB="0" distL="0" distR="0" wp14:anchorId="4E0BEBB1" wp14:editId="08D6CD07">
                  <wp:extent cx="2070641" cy="2019300"/>
                  <wp:effectExtent l="0" t="0" r="6350" b="0"/>
                  <wp:docPr id="47" name="Picture 47" descr="Frontiers | How Many People Could Use an SSVEP BCI? | Neuro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Frontiers | How Many People Could Use an SSVEP BCI? | Neurosci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16546" cy="2064067"/>
                          </a:xfrm>
                          <a:prstGeom prst="rect">
                            <a:avLst/>
                          </a:prstGeom>
                          <a:noFill/>
                          <a:ln>
                            <a:noFill/>
                          </a:ln>
                        </pic:spPr>
                      </pic:pic>
                    </a:graphicData>
                  </a:graphic>
                </wp:inline>
              </w:drawing>
            </w:r>
          </w:p>
        </w:tc>
        <w:tc>
          <w:tcPr>
            <w:tcW w:w="6295" w:type="dxa"/>
          </w:tcPr>
          <w:p w14:paraId="70C7CEDB" w14:textId="71A2EC22" w:rsidR="00283A4D" w:rsidRPr="00A44574" w:rsidRDefault="00A15D1E" w:rsidP="00283A4D">
            <w:pPr>
              <w:jc w:val="both"/>
              <w:rPr>
                <w:rFonts w:asciiTheme="majorBidi" w:eastAsia="Times New Roman" w:hAnsiTheme="majorBidi" w:cstheme="majorBidi"/>
              </w:rPr>
            </w:pPr>
            <w:r w:rsidRPr="00A44574">
              <w:rPr>
                <w:rFonts w:asciiTheme="majorBidi" w:hAnsiTheme="majorBidi" w:cstheme="majorBidi"/>
              </w:rPr>
              <w:object w:dxaOrig="5910" w:dyaOrig="3435" w14:anchorId="6081E108">
                <v:shape id="_x0000_i1026" type="#_x0000_t75" style="width:295.5pt;height:172.15pt" o:ole="">
                  <v:imagedata r:id="rId10" o:title=""/>
                </v:shape>
                <o:OLEObject Type="Embed" ProgID="PBrush" ShapeID="_x0000_i1026" DrawAspect="Content" ObjectID="_1716715036" r:id="rId11"/>
              </w:object>
            </w:r>
          </w:p>
        </w:tc>
      </w:tr>
      <w:tr w:rsidR="00A44574" w:rsidRPr="00A44574" w14:paraId="766D6CA4" w14:textId="77777777" w:rsidTr="00283A4D">
        <w:tc>
          <w:tcPr>
            <w:tcW w:w="4495" w:type="dxa"/>
          </w:tcPr>
          <w:p w14:paraId="470CEBC7" w14:textId="460F6609" w:rsidR="00283A4D" w:rsidRPr="00A44574" w:rsidRDefault="00283A4D" w:rsidP="00283A4D">
            <w:pPr>
              <w:pStyle w:val="Caption"/>
              <w:bidi w:val="0"/>
              <w:jc w:val="both"/>
              <w:rPr>
                <w:rFonts w:asciiTheme="majorBidi" w:eastAsia="Times New Roman" w:hAnsiTheme="majorBidi" w:cstheme="majorBidi"/>
                <w:color w:val="auto"/>
                <w:sz w:val="18"/>
                <w:szCs w:val="18"/>
              </w:rPr>
            </w:pPr>
            <w:r w:rsidRPr="00A44574">
              <w:rPr>
                <w:rFonts w:asciiTheme="majorBidi" w:hAnsiTheme="majorBidi" w:cstheme="majorBidi"/>
                <w:color w:val="auto"/>
                <w:sz w:val="18"/>
                <w:szCs w:val="18"/>
              </w:rPr>
              <w:t xml:space="preserve">Figure </w:t>
            </w:r>
            <w:r w:rsidRPr="00A44574">
              <w:rPr>
                <w:rFonts w:asciiTheme="majorBidi" w:hAnsiTheme="majorBidi" w:cstheme="majorBidi"/>
                <w:color w:val="auto"/>
                <w:sz w:val="18"/>
                <w:szCs w:val="18"/>
              </w:rPr>
              <w:fldChar w:fldCharType="begin"/>
            </w:r>
            <w:r w:rsidRPr="00A44574">
              <w:rPr>
                <w:rFonts w:asciiTheme="majorBidi" w:hAnsiTheme="majorBidi" w:cstheme="majorBidi"/>
                <w:color w:val="auto"/>
                <w:sz w:val="18"/>
                <w:szCs w:val="18"/>
              </w:rPr>
              <w:instrText xml:space="preserve"> SEQ Figure \* ARABIC </w:instrText>
            </w:r>
            <w:r w:rsidRPr="00A44574">
              <w:rPr>
                <w:rFonts w:asciiTheme="majorBidi" w:hAnsiTheme="majorBidi" w:cstheme="majorBidi"/>
                <w:color w:val="auto"/>
                <w:sz w:val="18"/>
                <w:szCs w:val="18"/>
              </w:rPr>
              <w:fldChar w:fldCharType="separate"/>
            </w:r>
            <w:r w:rsidR="009E7B35" w:rsidRPr="00A44574">
              <w:rPr>
                <w:rFonts w:asciiTheme="majorBidi" w:hAnsiTheme="majorBidi" w:cstheme="majorBidi"/>
                <w:noProof/>
                <w:color w:val="auto"/>
                <w:sz w:val="18"/>
                <w:szCs w:val="18"/>
              </w:rPr>
              <w:t>2</w:t>
            </w:r>
            <w:r w:rsidRPr="00A44574">
              <w:rPr>
                <w:rFonts w:asciiTheme="majorBidi" w:hAnsiTheme="majorBidi" w:cstheme="majorBidi"/>
                <w:noProof/>
                <w:color w:val="auto"/>
                <w:sz w:val="18"/>
                <w:szCs w:val="18"/>
              </w:rPr>
              <w:fldChar w:fldCharType="end"/>
            </w:r>
            <w:r w:rsidRPr="00A44574">
              <w:rPr>
                <w:rFonts w:asciiTheme="majorBidi" w:hAnsiTheme="majorBidi" w:cstheme="majorBidi"/>
                <w:noProof/>
                <w:color w:val="auto"/>
                <w:sz w:val="18"/>
                <w:szCs w:val="18"/>
              </w:rPr>
              <w:t xml:space="preserve">: </w:t>
            </w:r>
            <w:r w:rsidRPr="00A44574">
              <w:rPr>
                <w:rFonts w:asciiTheme="majorBidi" w:eastAsia="Times New Roman" w:hAnsiTheme="majorBidi" w:cstheme="majorBidi"/>
                <w:color w:val="auto"/>
                <w:sz w:val="18"/>
                <w:szCs w:val="18"/>
              </w:rPr>
              <w:t>The location of EEG electrodes.</w:t>
            </w:r>
          </w:p>
        </w:tc>
        <w:tc>
          <w:tcPr>
            <w:tcW w:w="6295" w:type="dxa"/>
          </w:tcPr>
          <w:p w14:paraId="55BE0908" w14:textId="0A7CC865" w:rsidR="00283A4D" w:rsidRPr="00A44574" w:rsidRDefault="00283A4D" w:rsidP="00283A4D">
            <w:pPr>
              <w:pStyle w:val="Caption"/>
              <w:bidi w:val="0"/>
              <w:jc w:val="both"/>
              <w:rPr>
                <w:rFonts w:asciiTheme="majorBidi" w:eastAsia="Times New Roman" w:hAnsiTheme="majorBidi" w:cstheme="majorBidi"/>
                <w:i/>
                <w:iCs/>
                <w:color w:val="auto"/>
                <w:sz w:val="18"/>
                <w:szCs w:val="18"/>
                <w:u w:val="single"/>
              </w:rPr>
            </w:pPr>
            <w:r w:rsidRPr="00A44574">
              <w:rPr>
                <w:rFonts w:asciiTheme="majorBidi" w:hAnsiTheme="majorBidi" w:cstheme="majorBidi"/>
                <w:color w:val="auto"/>
                <w:sz w:val="18"/>
                <w:szCs w:val="18"/>
              </w:rPr>
              <w:t>Figure 3</w:t>
            </w:r>
            <w:r w:rsidRPr="00A44574">
              <w:rPr>
                <w:rFonts w:asciiTheme="majorBidi" w:hAnsiTheme="majorBidi" w:cstheme="majorBidi"/>
                <w:noProof/>
                <w:color w:val="auto"/>
                <w:sz w:val="18"/>
                <w:szCs w:val="18"/>
              </w:rPr>
              <w:t xml:space="preserve">: </w:t>
            </w:r>
            <w:r w:rsidRPr="00A44574">
              <w:rPr>
                <w:rFonts w:asciiTheme="majorBidi" w:eastAsia="Times New Roman" w:hAnsiTheme="majorBidi" w:cstheme="majorBidi"/>
                <w:color w:val="auto"/>
                <w:sz w:val="18"/>
                <w:szCs w:val="18"/>
              </w:rPr>
              <w:t>General block diagram of the experimental setup and data analysis.</w:t>
            </w:r>
          </w:p>
        </w:tc>
      </w:tr>
    </w:tbl>
    <w:p w14:paraId="09F7FDB9" w14:textId="1A8BBEB5" w:rsidR="006B61B3" w:rsidRPr="00A44574" w:rsidRDefault="002D5FEB" w:rsidP="00F7225B">
      <w:pPr>
        <w:spacing w:before="240" w:line="240" w:lineRule="auto"/>
        <w:jc w:val="both"/>
        <w:rPr>
          <w:rFonts w:asciiTheme="majorBidi" w:eastAsia="Times New Roman" w:hAnsiTheme="majorBidi" w:cstheme="majorBidi"/>
        </w:rPr>
      </w:pPr>
      <w:r w:rsidRPr="00A44574">
        <w:rPr>
          <w:rFonts w:asciiTheme="majorBidi" w:eastAsia="Times New Roman" w:hAnsiTheme="majorBidi" w:cstheme="majorBidi"/>
          <w:i/>
          <w:iCs/>
          <w:u w:val="single"/>
        </w:rPr>
        <w:t>Data analysis</w:t>
      </w:r>
      <w:r w:rsidR="00283A4D" w:rsidRPr="00A44574">
        <w:rPr>
          <w:rFonts w:asciiTheme="majorBidi" w:eastAsia="Times New Roman" w:hAnsiTheme="majorBidi" w:cstheme="majorBidi"/>
        </w:rPr>
        <w:t>.</w:t>
      </w:r>
      <w:r w:rsidRPr="00A44574">
        <w:rPr>
          <w:rFonts w:asciiTheme="majorBidi" w:eastAsia="Times New Roman" w:hAnsiTheme="majorBidi" w:cstheme="majorBidi"/>
        </w:rPr>
        <w:t xml:space="preserve"> Firstly, EEG data will be preprocessed with a baseline correction and offline appropriate </w:t>
      </w:r>
      <w:proofErr w:type="spellStart"/>
      <w:r w:rsidRPr="00A44574">
        <w:rPr>
          <w:rFonts w:asciiTheme="majorBidi" w:eastAsia="Times New Roman" w:hAnsiTheme="majorBidi" w:cstheme="majorBidi"/>
        </w:rPr>
        <w:t>bandpass</w:t>
      </w:r>
      <w:proofErr w:type="spellEnd"/>
      <w:r w:rsidRPr="00A44574">
        <w:rPr>
          <w:rFonts w:asciiTheme="majorBidi" w:eastAsia="Times New Roman" w:hAnsiTheme="majorBidi" w:cstheme="majorBidi"/>
        </w:rPr>
        <w:t xml:space="preserve"> filters. Then the data of each trial will be extracted using triggers/ synchronization pulses. After the preprocessing, extracted signals of each trial will be analyzed with time, frequency, and time-frequency analysis. Informative features for each analysis will be used in the input table of machine learning methods. Machine learning methods (e.g., SVM, Decision tree, etc.) classify the signals and determine the output command. A general block diagram of the experimental setup and data analysis is illustrated in Figure 3. </w:t>
      </w:r>
      <w:r w:rsidR="006B61B3" w:rsidRPr="00A44574">
        <w:rPr>
          <w:rFonts w:asciiTheme="majorBidi" w:eastAsia="Times New Roman" w:hAnsiTheme="majorBidi" w:cstheme="majorBidi"/>
        </w:rPr>
        <w:t xml:space="preserve">Further, the data from the </w:t>
      </w:r>
      <w:r w:rsidR="003E5652" w:rsidRPr="00A44574">
        <w:rPr>
          <w:rFonts w:asciiTheme="majorBidi" w:hAnsiTheme="majorBidi" w:cstheme="majorBidi"/>
        </w:rPr>
        <w:t>PPVT-5</w:t>
      </w:r>
      <w:r w:rsidR="006B61B3" w:rsidRPr="00A44574">
        <w:rPr>
          <w:rFonts w:asciiTheme="majorBidi" w:eastAsia="Times New Roman" w:hAnsiTheme="majorBidi" w:cstheme="majorBidi"/>
        </w:rPr>
        <w:t xml:space="preserve"> </w:t>
      </w:r>
      <w:r w:rsidR="00F7225B">
        <w:rPr>
          <w:rFonts w:asciiTheme="majorBidi" w:eastAsia="Times New Roman" w:hAnsiTheme="majorBidi" w:cstheme="majorBidi"/>
        </w:rPr>
        <w:t xml:space="preserve">and the number of words for minimally-speaking participants </w:t>
      </w:r>
      <w:r w:rsidR="006B61B3" w:rsidRPr="00A44574">
        <w:rPr>
          <w:rFonts w:asciiTheme="majorBidi" w:eastAsia="Times New Roman" w:hAnsiTheme="majorBidi" w:cstheme="majorBidi"/>
        </w:rPr>
        <w:t xml:space="preserve">will be reported and analyzed descriptively. </w:t>
      </w:r>
    </w:p>
    <w:p w14:paraId="26A1132E" w14:textId="0EFBDD6B" w:rsidR="002D5FEB" w:rsidRDefault="002D5FEB" w:rsidP="006B61B3">
      <w:pPr>
        <w:spacing w:after="0" w:line="240" w:lineRule="auto"/>
        <w:jc w:val="both"/>
        <w:rPr>
          <w:rFonts w:asciiTheme="majorBidi" w:eastAsia="Times New Roman" w:hAnsiTheme="majorBidi" w:cstheme="majorBidi"/>
        </w:rPr>
      </w:pPr>
      <w:r w:rsidRPr="00A44574">
        <w:rPr>
          <w:rFonts w:asciiTheme="majorBidi" w:eastAsia="Times New Roman" w:hAnsiTheme="majorBidi" w:cstheme="majorBidi"/>
          <w:i/>
          <w:iCs/>
          <w:u w:val="single"/>
        </w:rPr>
        <w:t>Performance analysis</w:t>
      </w:r>
      <w:r w:rsidR="00283A4D" w:rsidRPr="00A44574">
        <w:rPr>
          <w:rFonts w:asciiTheme="majorBidi" w:eastAsia="Times New Roman" w:hAnsiTheme="majorBidi" w:cstheme="majorBidi"/>
        </w:rPr>
        <w:t xml:space="preserve">. </w:t>
      </w:r>
      <w:r w:rsidRPr="00A44574">
        <w:rPr>
          <w:rFonts w:asciiTheme="majorBidi" w:eastAsia="Times New Roman" w:hAnsiTheme="majorBidi" w:cstheme="majorBidi"/>
        </w:rPr>
        <w:t>Two well-known criteria will be measured for validation of the analysis. Accuracy (</w:t>
      </w:r>
      <w:proofErr w:type="spellStart"/>
      <w:r w:rsidRPr="00A44574">
        <w:rPr>
          <w:rFonts w:asciiTheme="majorBidi" w:eastAsia="Times New Roman" w:hAnsiTheme="majorBidi" w:cstheme="majorBidi"/>
        </w:rPr>
        <w:t>Acc</w:t>
      </w:r>
      <w:proofErr w:type="spellEnd"/>
      <w:r w:rsidRPr="00A44574">
        <w:rPr>
          <w:rFonts w:asciiTheme="majorBidi" w:eastAsia="Times New Roman" w:hAnsiTheme="majorBidi" w:cstheme="majorBidi"/>
        </w:rPr>
        <w:t xml:space="preserve">) defines the fraction of corrected trials </w:t>
      </w:r>
      <w:r w:rsidR="008A6327" w:rsidRPr="00A44574">
        <w:rPr>
          <w:rFonts w:asciiTheme="majorBidi" w:eastAsia="Times New Roman" w:hAnsiTheme="majorBidi" w:cstheme="majorBidi"/>
        </w:rPr>
        <w:t>for</w:t>
      </w:r>
      <w:r w:rsidRPr="00A44574">
        <w:rPr>
          <w:rFonts w:asciiTheme="majorBidi" w:eastAsia="Times New Roman" w:hAnsiTheme="majorBidi" w:cstheme="majorBidi"/>
        </w:rPr>
        <w:t xml:space="preserve"> all trials</w:t>
      </w:r>
      <w:r w:rsidR="006B61B3" w:rsidRPr="00A44574">
        <w:rPr>
          <w:rFonts w:asciiTheme="majorBidi" w:eastAsia="Times New Roman" w:hAnsiTheme="majorBidi" w:cstheme="majorBidi"/>
        </w:rPr>
        <w:t xml:space="preserve"> (Eq.1)</w:t>
      </w:r>
      <w:r w:rsidRPr="00A44574">
        <w:rPr>
          <w:rFonts w:asciiTheme="majorBidi" w:eastAsia="Times New Roman" w:hAnsiTheme="majorBidi" w:cstheme="majorBidi"/>
        </w:rPr>
        <w:t>.</w:t>
      </w:r>
      <w:r w:rsidR="006B61B3" w:rsidRPr="00A44574">
        <w:rPr>
          <w:rFonts w:asciiTheme="majorBidi" w:eastAsia="Times New Roman" w:hAnsiTheme="majorBidi" w:cstheme="majorBidi"/>
        </w:rPr>
        <w:t xml:space="preserve"> Information transfer rate (ITR). </w:t>
      </w:r>
      <w:r w:rsidR="006B61B3" w:rsidRPr="00A44574">
        <w:rPr>
          <w:rFonts w:asciiTheme="majorBidi" w:hAnsiTheme="majorBidi" w:cstheme="majorBidi"/>
          <w:shd w:val="clear" w:color="auto" w:fill="FFFFFF"/>
        </w:rPr>
        <w:t> </w:t>
      </w:r>
      <w:r w:rsidR="006B61B3" w:rsidRPr="00A44574">
        <w:rPr>
          <w:rFonts w:asciiTheme="majorBidi" w:eastAsia="Times New Roman" w:hAnsiTheme="majorBidi" w:cstheme="majorBidi"/>
        </w:rPr>
        <w:t>A general evaluation metric devised for BCI systems determines the amount of information that is conveyed by a system's output. ITR is equal to information transferred in bits per trial, N= number of targets, and P is equal to the classification accuracy. It is calculated by dividing the number of correct command classifications by the total number of classified commands (Eq.2).</w:t>
      </w:r>
      <w:r w:rsidR="00F7225B">
        <w:rPr>
          <w:rFonts w:asciiTheme="majorBidi" w:eastAsia="Times New Roman" w:hAnsiTheme="majorBidi" w:cstheme="majorBidi"/>
        </w:rPr>
        <w:t xml:space="preserve"> Both </w:t>
      </w:r>
      <w:proofErr w:type="spellStart"/>
      <w:r w:rsidR="00F7225B">
        <w:rPr>
          <w:rFonts w:asciiTheme="majorBidi" w:eastAsia="Times New Roman" w:hAnsiTheme="majorBidi" w:cstheme="majorBidi"/>
        </w:rPr>
        <w:t>Acc</w:t>
      </w:r>
      <w:proofErr w:type="spellEnd"/>
      <w:r w:rsidR="00F7225B">
        <w:rPr>
          <w:rFonts w:asciiTheme="majorBidi" w:eastAsia="Times New Roman" w:hAnsiTheme="majorBidi" w:cstheme="majorBidi"/>
        </w:rPr>
        <w:t xml:space="preserve"> and ITR will be reported for each participants function and for whole group of participants.</w:t>
      </w:r>
    </w:p>
    <w:p w14:paraId="6F69FF5A" w14:textId="77777777" w:rsidR="00F7225B" w:rsidRPr="00A44574" w:rsidRDefault="00F7225B" w:rsidP="006B61B3">
      <w:pPr>
        <w:spacing w:after="0" w:line="240" w:lineRule="auto"/>
        <w:jc w:val="both"/>
        <w:rPr>
          <w:rFonts w:asciiTheme="majorBidi" w:eastAsia="Times New Roman"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5845"/>
      </w:tblGrid>
      <w:tr w:rsidR="006B61B3" w:rsidRPr="00A44574" w14:paraId="6B2ED3B4" w14:textId="77777777" w:rsidTr="006B61B3">
        <w:tc>
          <w:tcPr>
            <w:tcW w:w="4945" w:type="dxa"/>
          </w:tcPr>
          <w:p w14:paraId="785387BB" w14:textId="188C4766" w:rsidR="006B61B3" w:rsidRPr="00A44574" w:rsidRDefault="006B61B3" w:rsidP="006B61B3">
            <w:pPr>
              <w:jc w:val="both"/>
              <w:rPr>
                <w:rFonts w:asciiTheme="majorBidi" w:eastAsia="Times New Roman" w:hAnsiTheme="majorBidi" w:cstheme="majorBidi"/>
              </w:rPr>
            </w:pPr>
            <m:oMath>
              <m:r>
                <w:rPr>
                  <w:rFonts w:ascii="Cambria Math" w:eastAsia="Times New Roman" w:hAnsi="Cambria Math" w:cstheme="majorBidi"/>
                  <w:sz w:val="24"/>
                  <w:szCs w:val="24"/>
                </w:rPr>
                <m:t>Acc=</m:t>
              </m:r>
              <m:f>
                <m:fPr>
                  <m:ctrlPr>
                    <w:rPr>
                      <w:rFonts w:ascii="Cambria Math" w:eastAsia="Times New Roman" w:hAnsi="Cambria Math" w:cstheme="majorBidi"/>
                      <w:i/>
                      <w:sz w:val="24"/>
                      <w:szCs w:val="24"/>
                    </w:rPr>
                  </m:ctrlPr>
                </m:fPr>
                <m:num>
                  <m:r>
                    <w:rPr>
                      <w:rFonts w:ascii="Cambria Math" w:eastAsia="Times New Roman" w:hAnsi="Cambria Math" w:cstheme="majorBidi"/>
                      <w:sz w:val="24"/>
                      <w:szCs w:val="24"/>
                    </w:rPr>
                    <m:t># Correct selected trials</m:t>
                  </m:r>
                </m:num>
                <m:den>
                  <m:r>
                    <w:rPr>
                      <w:rFonts w:ascii="Cambria Math" w:eastAsia="Times New Roman" w:hAnsi="Cambria Math" w:cstheme="majorBidi"/>
                      <w:sz w:val="24"/>
                      <w:szCs w:val="24"/>
                    </w:rPr>
                    <m:t xml:space="preserve"> # All trials</m:t>
                  </m:r>
                </m:den>
              </m:f>
            </m:oMath>
            <w:r w:rsidRPr="00A44574">
              <w:rPr>
                <w:rFonts w:asciiTheme="majorBidi" w:eastAsia="Times New Roman" w:hAnsiTheme="majorBidi" w:cstheme="majorBidi"/>
              </w:rPr>
              <w:t xml:space="preserve">      </w:t>
            </w:r>
            <w:r w:rsidRPr="00A44574">
              <w:rPr>
                <w:rFonts w:asciiTheme="majorBidi" w:eastAsia="Times New Roman" w:hAnsiTheme="majorBidi" w:cstheme="majorBidi"/>
                <w:sz w:val="20"/>
                <w:szCs w:val="20"/>
              </w:rPr>
              <w:t>(Eq.1)</w:t>
            </w:r>
          </w:p>
        </w:tc>
        <w:tc>
          <w:tcPr>
            <w:tcW w:w="5845" w:type="dxa"/>
          </w:tcPr>
          <w:p w14:paraId="378B0440" w14:textId="09AEFBE6" w:rsidR="006B61B3" w:rsidRPr="00A44574" w:rsidRDefault="006B61B3" w:rsidP="008847D7">
            <w:pPr>
              <w:jc w:val="both"/>
              <w:rPr>
                <w:rFonts w:asciiTheme="majorBidi" w:eastAsia="Times New Roman" w:hAnsiTheme="majorBidi" w:cstheme="majorBidi"/>
              </w:rPr>
            </w:pPr>
            <m:oMathPara>
              <m:oMath>
                <m:r>
                  <w:rPr>
                    <w:rFonts w:ascii="Cambria Math" w:eastAsia="Times New Roman" w:hAnsi="Cambria Math" w:cstheme="majorBidi"/>
                    <w:sz w:val="18"/>
                    <w:szCs w:val="18"/>
                  </w:rPr>
                  <m:t>ITR=</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 xml:space="preserve">N+P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P+</m:t>
                </m:r>
                <m:d>
                  <m:dPr>
                    <m:ctrlPr>
                      <w:rPr>
                        <w:rFonts w:ascii="Cambria Math" w:eastAsia="Times New Roman" w:hAnsi="Cambria Math" w:cstheme="majorBidi"/>
                        <w:i/>
                        <w:sz w:val="18"/>
                        <w:szCs w:val="18"/>
                      </w:rPr>
                    </m:ctrlPr>
                  </m:dPr>
                  <m:e>
                    <m:r>
                      <w:rPr>
                        <w:rFonts w:ascii="Cambria Math" w:eastAsia="Times New Roman" w:hAnsi="Cambria Math" w:cstheme="majorBidi"/>
                        <w:sz w:val="18"/>
                        <w:szCs w:val="18"/>
                      </w:rPr>
                      <m:t>1-P</m:t>
                    </m:r>
                  </m:e>
                </m:d>
                <m:r>
                  <w:rPr>
                    <w:rFonts w:ascii="Cambria Math" w:eastAsia="Times New Roman" w:hAnsi="Cambria Math" w:cstheme="majorBidi"/>
                    <w:sz w:val="18"/>
                    <w:szCs w:val="18"/>
                  </w:rPr>
                  <m:t xml:space="preserve">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d>
                  <m:dPr>
                    <m:ctrlPr>
                      <w:rPr>
                        <w:rFonts w:ascii="Cambria Math" w:eastAsia="Times New Roman" w:hAnsi="Cambria Math" w:cstheme="majorBidi"/>
                        <w:i/>
                        <w:sz w:val="18"/>
                        <w:szCs w:val="18"/>
                      </w:rPr>
                    </m:ctrlPr>
                  </m:dPr>
                  <m:e>
                    <m:f>
                      <m:fPr>
                        <m:ctrlPr>
                          <w:rPr>
                            <w:rFonts w:ascii="Cambria Math" w:eastAsia="Times New Roman" w:hAnsi="Cambria Math" w:cstheme="majorBidi"/>
                            <w:i/>
                            <w:sz w:val="18"/>
                            <w:szCs w:val="18"/>
                          </w:rPr>
                        </m:ctrlPr>
                      </m:fPr>
                      <m:num>
                        <m:r>
                          <w:rPr>
                            <w:rFonts w:ascii="Cambria Math" w:eastAsia="Times New Roman" w:hAnsi="Cambria Math" w:cstheme="majorBidi"/>
                            <w:sz w:val="18"/>
                            <w:szCs w:val="18"/>
                          </w:rPr>
                          <m:t>1-P</m:t>
                        </m:r>
                      </m:num>
                      <m:den>
                        <m:r>
                          <w:rPr>
                            <w:rFonts w:ascii="Cambria Math" w:eastAsia="Times New Roman" w:hAnsi="Cambria Math" w:cstheme="majorBidi"/>
                            <w:sz w:val="18"/>
                            <w:szCs w:val="18"/>
                          </w:rPr>
                          <m:t>N-1</m:t>
                        </m:r>
                      </m:den>
                    </m:f>
                  </m:e>
                </m:d>
                <m:r>
                  <w:rPr>
                    <w:rFonts w:ascii="Cambria Math" w:eastAsia="Times New Roman" w:hAnsi="Cambria Math" w:cstheme="majorBidi"/>
                    <w:sz w:val="18"/>
                    <w:szCs w:val="18"/>
                  </w:rPr>
                  <m:t xml:space="preserve">                 </m:t>
                </m:r>
                <m:r>
                  <m:rPr>
                    <m:sty m:val="p"/>
                  </m:rPr>
                  <w:rPr>
                    <w:rFonts w:ascii="Cambria Math" w:eastAsia="Times New Roman" w:hAnsi="Cambria Math" w:cstheme="majorBidi"/>
                    <w:sz w:val="18"/>
                    <w:szCs w:val="18"/>
                  </w:rPr>
                  <m:t>(Eq.2)</m:t>
                </m:r>
              </m:oMath>
            </m:oMathPara>
          </w:p>
        </w:tc>
      </w:tr>
    </w:tbl>
    <w:p w14:paraId="5B12D463" w14:textId="77F76E08" w:rsidR="00BD747B" w:rsidRDefault="00BD747B" w:rsidP="00283A4D">
      <w:pPr>
        <w:tabs>
          <w:tab w:val="left" w:pos="1323"/>
        </w:tabs>
        <w:spacing w:line="240" w:lineRule="auto"/>
        <w:jc w:val="both"/>
        <w:rPr>
          <w:rFonts w:asciiTheme="majorBidi" w:hAnsiTheme="majorBidi" w:cstheme="majorBidi"/>
        </w:rPr>
      </w:pPr>
    </w:p>
    <w:p w14:paraId="6A451374" w14:textId="3A0528F9" w:rsidR="00F7225B" w:rsidRDefault="00F7225B" w:rsidP="00283A4D">
      <w:pPr>
        <w:tabs>
          <w:tab w:val="left" w:pos="1323"/>
        </w:tabs>
        <w:spacing w:line="240" w:lineRule="auto"/>
        <w:jc w:val="both"/>
        <w:rPr>
          <w:rFonts w:asciiTheme="majorBidi" w:hAnsiTheme="majorBidi" w:cstheme="majorBidi"/>
        </w:rPr>
      </w:pPr>
    </w:p>
    <w:p w14:paraId="7301B31E" w14:textId="2331B272" w:rsidR="00F7225B" w:rsidRDefault="00F7225B" w:rsidP="00283A4D">
      <w:pPr>
        <w:tabs>
          <w:tab w:val="left" w:pos="1323"/>
        </w:tabs>
        <w:spacing w:line="240" w:lineRule="auto"/>
        <w:jc w:val="both"/>
        <w:rPr>
          <w:rFonts w:asciiTheme="majorBidi" w:hAnsiTheme="majorBidi" w:cstheme="majorBidi"/>
        </w:rPr>
      </w:pPr>
    </w:p>
    <w:p w14:paraId="449779EF" w14:textId="77777777" w:rsidR="00F7225B" w:rsidRPr="00A44574" w:rsidRDefault="00F7225B" w:rsidP="00283A4D">
      <w:pPr>
        <w:tabs>
          <w:tab w:val="left" w:pos="1323"/>
        </w:tabs>
        <w:spacing w:line="240" w:lineRule="auto"/>
        <w:jc w:val="both"/>
        <w:rPr>
          <w:rFonts w:asciiTheme="majorBidi" w:hAnsiTheme="majorBidi" w:cstheme="majorBidi"/>
        </w:rPr>
      </w:pPr>
    </w:p>
    <w:p w14:paraId="1B6624C6" w14:textId="55627659" w:rsidR="00A7112D" w:rsidRPr="00A44574" w:rsidRDefault="00922492" w:rsidP="00922492">
      <w:pPr>
        <w:tabs>
          <w:tab w:val="left" w:pos="1323"/>
        </w:tabs>
        <w:spacing w:line="240" w:lineRule="auto"/>
        <w:jc w:val="both"/>
        <w:rPr>
          <w:rFonts w:asciiTheme="majorBidi" w:hAnsiTheme="majorBidi" w:cstheme="majorBidi"/>
          <w:i/>
          <w:iCs/>
        </w:rPr>
      </w:pPr>
      <w:r w:rsidRPr="00A44574">
        <w:rPr>
          <w:rFonts w:asciiTheme="majorBidi" w:hAnsiTheme="majorBidi" w:cstheme="majorBidi"/>
          <w:i/>
          <w:iCs/>
        </w:rPr>
        <w:lastRenderedPageBreak/>
        <w:t>T</w:t>
      </w:r>
      <w:r w:rsidR="00A7112D" w:rsidRPr="00A44574">
        <w:rPr>
          <w:rFonts w:asciiTheme="majorBidi" w:hAnsiTheme="majorBidi" w:cstheme="majorBidi"/>
          <w:i/>
          <w:iCs/>
        </w:rPr>
        <w:t>imeline</w:t>
      </w:r>
    </w:p>
    <w:p w14:paraId="779C179D" w14:textId="653E1632" w:rsidR="00482240" w:rsidRPr="00A44574" w:rsidRDefault="00D27058" w:rsidP="00283A4D">
      <w:pPr>
        <w:tabs>
          <w:tab w:val="left" w:pos="1323"/>
        </w:tabs>
        <w:spacing w:line="240" w:lineRule="auto"/>
        <w:jc w:val="both"/>
        <w:rPr>
          <w:rFonts w:asciiTheme="majorBidi" w:hAnsiTheme="majorBidi" w:cstheme="majorBidi"/>
        </w:rPr>
      </w:pPr>
      <w:r w:rsidRPr="00A44574">
        <w:rPr>
          <w:rFonts w:asciiTheme="majorBidi" w:hAnsiTheme="majorBidi" w:cstheme="majorBidi"/>
          <w:noProof/>
        </w:rPr>
        <w:drawing>
          <wp:inline distT="0" distB="0" distL="0" distR="0" wp14:anchorId="56EC4B22" wp14:editId="049DF7E2">
            <wp:extent cx="6858000" cy="2137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137110"/>
                    </a:xfrm>
                    <a:prstGeom prst="rect">
                      <a:avLst/>
                    </a:prstGeom>
                    <a:noFill/>
                    <a:ln>
                      <a:noFill/>
                    </a:ln>
                  </pic:spPr>
                </pic:pic>
              </a:graphicData>
            </a:graphic>
          </wp:inline>
        </w:drawing>
      </w:r>
    </w:p>
    <w:p w14:paraId="48DE3C99" w14:textId="3A6645DC" w:rsidR="00E553D8" w:rsidRPr="00A44574" w:rsidRDefault="00E553D8" w:rsidP="00283A4D">
      <w:pPr>
        <w:tabs>
          <w:tab w:val="left" w:pos="1323"/>
        </w:tabs>
        <w:spacing w:line="240" w:lineRule="auto"/>
        <w:jc w:val="both"/>
        <w:rPr>
          <w:rFonts w:asciiTheme="majorBidi" w:hAnsiTheme="majorBidi" w:cstheme="majorBidi"/>
        </w:rPr>
      </w:pPr>
    </w:p>
    <w:p w14:paraId="6B0610F1" w14:textId="77777777" w:rsidR="005812F4" w:rsidRPr="00A44574" w:rsidRDefault="005812F4" w:rsidP="00283A4D">
      <w:pPr>
        <w:pStyle w:val="Bibliography"/>
        <w:spacing w:line="240" w:lineRule="auto"/>
        <w:jc w:val="both"/>
        <w:rPr>
          <w:rFonts w:asciiTheme="majorBidi" w:hAnsiTheme="majorBidi" w:cstheme="majorBidi"/>
          <w:b/>
          <w:bCs/>
          <w:sz w:val="11"/>
          <w:szCs w:val="11"/>
        </w:rPr>
      </w:pPr>
      <w:r w:rsidRPr="00A44574">
        <w:rPr>
          <w:rFonts w:asciiTheme="majorBidi" w:hAnsiTheme="majorBidi" w:cstheme="majorBidi"/>
          <w:b/>
          <w:bCs/>
          <w:sz w:val="11"/>
          <w:szCs w:val="11"/>
        </w:rPr>
        <w:t>References</w:t>
      </w:r>
    </w:p>
    <w:p w14:paraId="580E4FF8" w14:textId="77777777" w:rsidR="00D621B7" w:rsidRPr="00A44574" w:rsidRDefault="005812F4"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fldChar w:fldCharType="begin"/>
      </w:r>
      <w:r w:rsidR="007C70FE" w:rsidRPr="00A44574">
        <w:rPr>
          <w:rFonts w:asciiTheme="majorBidi" w:hAnsiTheme="majorBidi" w:cstheme="majorBidi"/>
          <w:sz w:val="14"/>
          <w:szCs w:val="14"/>
        </w:rPr>
        <w:instrText xml:space="preserve"> ADDIN ZOTERO_BIBL {"uncited":[],"omitted":[],"custom":[]} CSL_BIBLIOGRAPHY </w:instrText>
      </w:r>
      <w:r w:rsidRPr="00A44574">
        <w:rPr>
          <w:rFonts w:asciiTheme="majorBidi" w:hAnsiTheme="majorBidi" w:cstheme="majorBidi"/>
          <w:sz w:val="14"/>
          <w:szCs w:val="14"/>
        </w:rPr>
        <w:fldChar w:fldCharType="separate"/>
      </w:r>
      <w:r w:rsidR="00D621B7" w:rsidRPr="00A44574">
        <w:rPr>
          <w:rFonts w:asciiTheme="majorBidi" w:hAnsiTheme="majorBidi" w:cstheme="majorBidi"/>
          <w:sz w:val="14"/>
          <w:szCs w:val="14"/>
        </w:rPr>
        <w:t>1.</w:t>
      </w:r>
      <w:r w:rsidR="00D621B7" w:rsidRPr="00A44574">
        <w:rPr>
          <w:rFonts w:asciiTheme="majorBidi" w:hAnsiTheme="majorBidi" w:cstheme="majorBidi"/>
          <w:sz w:val="14"/>
          <w:szCs w:val="14"/>
        </w:rPr>
        <w:tab/>
        <w:t xml:space="preserve">Association, A. P. DSM-5 Development : Neurodevelopmental disorders. </w:t>
      </w:r>
      <w:r w:rsidR="00D621B7" w:rsidRPr="00A44574">
        <w:rPr>
          <w:rFonts w:asciiTheme="majorBidi" w:hAnsiTheme="majorBidi" w:cstheme="majorBidi"/>
          <w:i/>
          <w:iCs/>
          <w:sz w:val="14"/>
          <w:szCs w:val="14"/>
        </w:rPr>
        <w:t>http://www.dsm5.org/ProposedRevision/Pages/NeurodevelopmentalDisorders.aspx</w:t>
      </w:r>
      <w:r w:rsidR="00D621B7" w:rsidRPr="00A44574">
        <w:rPr>
          <w:rFonts w:asciiTheme="majorBidi" w:hAnsiTheme="majorBidi" w:cstheme="majorBidi"/>
          <w:sz w:val="14"/>
          <w:szCs w:val="14"/>
        </w:rPr>
        <w:t xml:space="preserve"> (2012).</w:t>
      </w:r>
    </w:p>
    <w:p w14:paraId="381EBCEE"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w:t>
      </w:r>
      <w:r w:rsidRPr="00A44574">
        <w:rPr>
          <w:rFonts w:asciiTheme="majorBidi" w:hAnsiTheme="majorBidi" w:cstheme="majorBidi"/>
          <w:sz w:val="14"/>
          <w:szCs w:val="14"/>
        </w:rPr>
        <w:tab/>
      </w:r>
      <w:r w:rsidRPr="00A44574">
        <w:rPr>
          <w:rFonts w:asciiTheme="majorBidi" w:hAnsiTheme="majorBidi" w:cstheme="majorBidi"/>
          <w:i/>
          <w:iCs/>
          <w:sz w:val="14"/>
          <w:szCs w:val="14"/>
        </w:rPr>
        <w:t>Diagnostic and statistical manual of mental disorders: DSM-5</w:t>
      </w:r>
      <w:r w:rsidRPr="00A44574">
        <w:rPr>
          <w:rFonts w:asciiTheme="majorBidi" w:hAnsiTheme="majorBidi" w:cstheme="majorBidi"/>
          <w:i/>
          <w:iCs/>
          <w:sz w:val="14"/>
          <w:szCs w:val="14"/>
          <w:vertAlign w:val="superscript"/>
        </w:rPr>
        <w:t>TM</w:t>
      </w:r>
      <w:r w:rsidRPr="00A44574">
        <w:rPr>
          <w:rFonts w:asciiTheme="majorBidi" w:hAnsiTheme="majorBidi" w:cstheme="majorBidi"/>
          <w:i/>
          <w:iCs/>
          <w:sz w:val="14"/>
          <w:szCs w:val="14"/>
        </w:rPr>
        <w:t>, 5th ed</w:t>
      </w:r>
      <w:r w:rsidRPr="00A44574">
        <w:rPr>
          <w:rFonts w:asciiTheme="majorBidi" w:hAnsiTheme="majorBidi" w:cstheme="majorBidi"/>
          <w:sz w:val="14"/>
          <w:szCs w:val="14"/>
        </w:rPr>
        <w:t>. xliv, 947 (American Psychiatric Publishing, Inc., 2013). doi:10.1176/appi.books.9780890425596.</w:t>
      </w:r>
    </w:p>
    <w:p w14:paraId="0E42B62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w:t>
      </w:r>
      <w:r w:rsidRPr="00A44574">
        <w:rPr>
          <w:rFonts w:asciiTheme="majorBidi" w:hAnsiTheme="majorBidi" w:cstheme="majorBidi"/>
          <w:sz w:val="14"/>
          <w:szCs w:val="14"/>
        </w:rPr>
        <w:tab/>
        <w:t xml:space="preserve">Baghdadli, A.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Adaptive trajectories and early risk factors in the autism spectrum: A 15-year prospective study. </w:t>
      </w:r>
      <w:r w:rsidRPr="00A44574">
        <w:rPr>
          <w:rFonts w:asciiTheme="majorBidi" w:hAnsiTheme="majorBidi" w:cstheme="majorBidi"/>
          <w:i/>
          <w:iCs/>
          <w:sz w:val="14"/>
          <w:szCs w:val="14"/>
        </w:rPr>
        <w:t>Autism Re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1</w:t>
      </w:r>
      <w:r w:rsidRPr="00A44574">
        <w:rPr>
          <w:rFonts w:asciiTheme="majorBidi" w:hAnsiTheme="majorBidi" w:cstheme="majorBidi"/>
          <w:sz w:val="14"/>
          <w:szCs w:val="14"/>
        </w:rPr>
        <w:t>, 1455–1467 (2018).</w:t>
      </w:r>
    </w:p>
    <w:p w14:paraId="3052B8C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w:t>
      </w:r>
      <w:r w:rsidRPr="00A44574">
        <w:rPr>
          <w:rFonts w:asciiTheme="majorBidi" w:hAnsiTheme="majorBidi" w:cstheme="majorBidi"/>
          <w:sz w:val="14"/>
          <w:szCs w:val="14"/>
        </w:rPr>
        <w:tab/>
        <w:t xml:space="preserve">Rose, V., Trembath, D., Keen, D. &amp; Paynter, J. The proportion of minimally verbal children with autism spectrum disorder in a community-based early intervention programme. </w:t>
      </w:r>
      <w:r w:rsidRPr="00A44574">
        <w:rPr>
          <w:rFonts w:asciiTheme="majorBidi" w:hAnsiTheme="majorBidi" w:cstheme="majorBidi"/>
          <w:i/>
          <w:iCs/>
          <w:sz w:val="14"/>
          <w:szCs w:val="14"/>
        </w:rPr>
        <w:t>J. Intellect. Disabil. Res. JIDR</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60</w:t>
      </w:r>
      <w:r w:rsidRPr="00A44574">
        <w:rPr>
          <w:rFonts w:asciiTheme="majorBidi" w:hAnsiTheme="majorBidi" w:cstheme="majorBidi"/>
          <w:sz w:val="14"/>
          <w:szCs w:val="14"/>
        </w:rPr>
        <w:t>, 464–477 (2016).</w:t>
      </w:r>
    </w:p>
    <w:p w14:paraId="7087967D"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w:t>
      </w:r>
      <w:r w:rsidRPr="00A44574">
        <w:rPr>
          <w:rFonts w:asciiTheme="majorBidi" w:hAnsiTheme="majorBidi" w:cstheme="majorBidi"/>
          <w:sz w:val="14"/>
          <w:szCs w:val="14"/>
        </w:rPr>
        <w:tab/>
        <w:t xml:space="preserve">Wodka, E. L., Mathy, P. &amp; Kalb, L. Predictors of Phrase and Fluent Speech in Children With Autism and Severe Language Delay. </w:t>
      </w:r>
      <w:r w:rsidRPr="00A44574">
        <w:rPr>
          <w:rFonts w:asciiTheme="majorBidi" w:hAnsiTheme="majorBidi" w:cstheme="majorBidi"/>
          <w:i/>
          <w:iCs/>
          <w:sz w:val="14"/>
          <w:szCs w:val="14"/>
        </w:rPr>
        <w:t>Pediatric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31</w:t>
      </w:r>
      <w:r w:rsidRPr="00A44574">
        <w:rPr>
          <w:rFonts w:asciiTheme="majorBidi" w:hAnsiTheme="majorBidi" w:cstheme="majorBidi"/>
          <w:sz w:val="14"/>
          <w:szCs w:val="14"/>
        </w:rPr>
        <w:t>, e1128–e1134 (2013).</w:t>
      </w:r>
    </w:p>
    <w:p w14:paraId="1CA51E5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w:t>
      </w:r>
      <w:r w:rsidRPr="00A44574">
        <w:rPr>
          <w:rFonts w:asciiTheme="majorBidi" w:hAnsiTheme="majorBidi" w:cstheme="majorBidi"/>
          <w:sz w:val="14"/>
          <w:szCs w:val="14"/>
        </w:rPr>
        <w:tab/>
        <w:t xml:space="preserve">Grodin, E. &amp; McDonough, Y. Z. Autism and Her Writing: ‘Non-speaking doesn’t mean non-thinking’. </w:t>
      </w:r>
      <w:r w:rsidRPr="00A44574">
        <w:rPr>
          <w:rFonts w:asciiTheme="majorBidi" w:hAnsiTheme="majorBidi" w:cstheme="majorBidi"/>
          <w:i/>
          <w:iCs/>
          <w:sz w:val="14"/>
          <w:szCs w:val="14"/>
        </w:rPr>
        <w:t>Lilith</w:t>
      </w:r>
      <w:r w:rsidRPr="00A44574">
        <w:rPr>
          <w:rFonts w:asciiTheme="majorBidi" w:hAnsiTheme="majorBidi" w:cstheme="majorBidi"/>
          <w:sz w:val="14"/>
          <w:szCs w:val="14"/>
        </w:rPr>
        <w:t xml:space="preserve"> vol. 46 7 (2021).</w:t>
      </w:r>
    </w:p>
    <w:p w14:paraId="0589BCDC"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7.</w:t>
      </w:r>
      <w:r w:rsidRPr="00A44574">
        <w:rPr>
          <w:rFonts w:asciiTheme="majorBidi" w:hAnsiTheme="majorBidi" w:cstheme="majorBidi"/>
          <w:sz w:val="14"/>
          <w:szCs w:val="14"/>
        </w:rPr>
        <w:tab/>
        <w:t xml:space="preserve">Convention on the Rights of Persons with Disabilities. </w:t>
      </w:r>
      <w:r w:rsidRPr="00A44574">
        <w:rPr>
          <w:rFonts w:asciiTheme="majorBidi" w:hAnsiTheme="majorBidi" w:cstheme="majorBidi"/>
          <w:i/>
          <w:iCs/>
          <w:sz w:val="14"/>
          <w:szCs w:val="14"/>
        </w:rPr>
        <w:t>OHCHR</w:t>
      </w:r>
      <w:r w:rsidRPr="00A44574">
        <w:rPr>
          <w:rFonts w:asciiTheme="majorBidi" w:hAnsiTheme="majorBidi" w:cstheme="majorBidi"/>
          <w:sz w:val="14"/>
          <w:szCs w:val="14"/>
        </w:rPr>
        <w:t xml:space="preserve"> https://www.ohchr.org/en/instruments-mechanisms/instruments/convention-rights-persons-disabilities.</w:t>
      </w:r>
    </w:p>
    <w:p w14:paraId="101F01D1"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8.</w:t>
      </w:r>
      <w:r w:rsidRPr="00A44574">
        <w:rPr>
          <w:rFonts w:asciiTheme="majorBidi" w:hAnsiTheme="majorBidi" w:cstheme="majorBidi"/>
          <w:sz w:val="14"/>
          <w:szCs w:val="14"/>
        </w:rPr>
        <w:tab/>
        <w:t xml:space="preserve">Mitchell, P., Sheppard, E. &amp; Cassidy, S. Autism and the double empathy problem: Implications for development and mental health. </w:t>
      </w:r>
      <w:r w:rsidRPr="00A44574">
        <w:rPr>
          <w:rFonts w:asciiTheme="majorBidi" w:hAnsiTheme="majorBidi" w:cstheme="majorBidi"/>
          <w:i/>
          <w:iCs/>
          <w:sz w:val="14"/>
          <w:szCs w:val="14"/>
        </w:rPr>
        <w:t>Br. J. Dev. Psycho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9</w:t>
      </w:r>
      <w:r w:rsidRPr="00A44574">
        <w:rPr>
          <w:rFonts w:asciiTheme="majorBidi" w:hAnsiTheme="majorBidi" w:cstheme="majorBidi"/>
          <w:sz w:val="14"/>
          <w:szCs w:val="14"/>
        </w:rPr>
        <w:t>, 1–18 (2021).</w:t>
      </w:r>
    </w:p>
    <w:p w14:paraId="109563C1"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9.</w:t>
      </w:r>
      <w:r w:rsidRPr="00A44574">
        <w:rPr>
          <w:rFonts w:asciiTheme="majorBidi" w:hAnsiTheme="majorBidi" w:cstheme="majorBidi"/>
          <w:sz w:val="14"/>
          <w:szCs w:val="14"/>
        </w:rPr>
        <w:tab/>
        <w:t xml:space="preserve">Richards, C., Oliver, C., Nelson, L. &amp; Moss, J. Self-injurious behaviour in individuals with autism spectrum disorder and intellectual disability. </w:t>
      </w:r>
      <w:r w:rsidRPr="00A44574">
        <w:rPr>
          <w:rFonts w:asciiTheme="majorBidi" w:hAnsiTheme="majorBidi" w:cstheme="majorBidi"/>
          <w:i/>
          <w:iCs/>
          <w:sz w:val="14"/>
          <w:szCs w:val="14"/>
        </w:rPr>
        <w:t>J. Intellect. Disabil. Res. JIDR</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6</w:t>
      </w:r>
      <w:r w:rsidRPr="00A44574">
        <w:rPr>
          <w:rFonts w:asciiTheme="majorBidi" w:hAnsiTheme="majorBidi" w:cstheme="majorBidi"/>
          <w:sz w:val="14"/>
          <w:szCs w:val="14"/>
        </w:rPr>
        <w:t>, 476–489 (2012).</w:t>
      </w:r>
    </w:p>
    <w:p w14:paraId="4E2098C3"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0.</w:t>
      </w:r>
      <w:r w:rsidRPr="00A44574">
        <w:rPr>
          <w:rFonts w:asciiTheme="majorBidi" w:hAnsiTheme="majorBidi" w:cstheme="majorBidi"/>
          <w:sz w:val="14"/>
          <w:szCs w:val="14"/>
        </w:rPr>
        <w:tab/>
        <w:t xml:space="preserve">Summers, J.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Self-Injury in Autism Spectrum Disorder and Intellectual Disability: Exploring the Role of Reactivity to Pain and Sensory Input. </w:t>
      </w:r>
      <w:r w:rsidRPr="00A44574">
        <w:rPr>
          <w:rFonts w:asciiTheme="majorBidi" w:hAnsiTheme="majorBidi" w:cstheme="majorBidi"/>
          <w:i/>
          <w:iCs/>
          <w:sz w:val="14"/>
          <w:szCs w:val="14"/>
        </w:rPr>
        <w:t>Brain 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7</w:t>
      </w:r>
      <w:r w:rsidRPr="00A44574">
        <w:rPr>
          <w:rFonts w:asciiTheme="majorBidi" w:hAnsiTheme="majorBidi" w:cstheme="majorBidi"/>
          <w:sz w:val="14"/>
          <w:szCs w:val="14"/>
        </w:rPr>
        <w:t>, 140 (2017).</w:t>
      </w:r>
    </w:p>
    <w:p w14:paraId="53914CC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1.</w:t>
      </w:r>
      <w:r w:rsidRPr="00A44574">
        <w:rPr>
          <w:rFonts w:asciiTheme="majorBidi" w:hAnsiTheme="majorBidi" w:cstheme="majorBidi"/>
          <w:sz w:val="14"/>
          <w:szCs w:val="14"/>
        </w:rPr>
        <w:tab/>
        <w:t>McClelland, A. &amp; Clark, E. Comparisons of Pivotal Response Treatment ( PRT ) and Discrete Trial Training ( DTT ). https://www.semanticscholar.org/paper/Comparisons-of-Pivotal-Response-Treatment-(-PRT-)-(-McClelland-Clark/dfea25edb3457e3a31d67750917ae69948afb6b4 (2016).</w:t>
      </w:r>
    </w:p>
    <w:p w14:paraId="083B4344"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2.</w:t>
      </w:r>
      <w:r w:rsidRPr="00A44574">
        <w:rPr>
          <w:rFonts w:asciiTheme="majorBidi" w:hAnsiTheme="majorBidi" w:cstheme="majorBidi"/>
          <w:sz w:val="14"/>
          <w:szCs w:val="14"/>
        </w:rPr>
        <w:tab/>
        <w:t xml:space="preserve">Paul, R. Interventions to Improve Communication. </w:t>
      </w:r>
      <w:r w:rsidRPr="00A44574">
        <w:rPr>
          <w:rFonts w:asciiTheme="majorBidi" w:hAnsiTheme="majorBidi" w:cstheme="majorBidi"/>
          <w:i/>
          <w:iCs/>
          <w:sz w:val="14"/>
          <w:szCs w:val="14"/>
        </w:rPr>
        <w:t>Child Adolesc. Psychiatr. Clin. N. Am.</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7</w:t>
      </w:r>
      <w:r w:rsidRPr="00A44574">
        <w:rPr>
          <w:rFonts w:asciiTheme="majorBidi" w:hAnsiTheme="majorBidi" w:cstheme="majorBidi"/>
          <w:sz w:val="14"/>
          <w:szCs w:val="14"/>
        </w:rPr>
        <w:t>, 835–x (2008).</w:t>
      </w:r>
    </w:p>
    <w:p w14:paraId="64903A6D"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3.</w:t>
      </w:r>
      <w:r w:rsidRPr="00A44574">
        <w:rPr>
          <w:rFonts w:asciiTheme="majorBidi" w:hAnsiTheme="majorBidi" w:cstheme="majorBidi"/>
          <w:sz w:val="14"/>
          <w:szCs w:val="14"/>
        </w:rPr>
        <w:tab/>
        <w:t xml:space="preserve">Koegel, L. K., Bryan, K. M., Su, P. L., Vaidya, M. &amp; Camarata, S. Definitions of Nonverbal and Minimally Verbal in Research for Autism: A Systematic Review of the Literature. </w:t>
      </w:r>
      <w:r w:rsidRPr="00A44574">
        <w:rPr>
          <w:rFonts w:asciiTheme="majorBidi" w:hAnsiTheme="majorBidi" w:cstheme="majorBidi"/>
          <w:i/>
          <w:iCs/>
          <w:sz w:val="14"/>
          <w:szCs w:val="14"/>
        </w:rPr>
        <w:t>J. Autism Dev. Disor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0</w:t>
      </w:r>
      <w:r w:rsidRPr="00A44574">
        <w:rPr>
          <w:rFonts w:asciiTheme="majorBidi" w:hAnsiTheme="majorBidi" w:cstheme="majorBidi"/>
          <w:sz w:val="14"/>
          <w:szCs w:val="14"/>
        </w:rPr>
        <w:t>, 2957–2972 (2020).</w:t>
      </w:r>
    </w:p>
    <w:p w14:paraId="0C1E66AE"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4.</w:t>
      </w:r>
      <w:r w:rsidRPr="00A44574">
        <w:rPr>
          <w:rFonts w:asciiTheme="majorBidi" w:hAnsiTheme="majorBidi" w:cstheme="majorBidi"/>
          <w:sz w:val="14"/>
          <w:szCs w:val="14"/>
        </w:rPr>
        <w:tab/>
        <w:t xml:space="preserve">Rutter, M., Greenfeld, D. &amp; Lockyer, L. A Five to Fifteen Year Follow-Up Study of Infantile Psychosis: II. Social and Behavioural Outcome. </w:t>
      </w:r>
      <w:r w:rsidRPr="00A44574">
        <w:rPr>
          <w:rFonts w:asciiTheme="majorBidi" w:hAnsiTheme="majorBidi" w:cstheme="majorBidi"/>
          <w:i/>
          <w:iCs/>
          <w:sz w:val="14"/>
          <w:szCs w:val="14"/>
        </w:rPr>
        <w:t>Br. J. Psychiatry</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13</w:t>
      </w:r>
      <w:r w:rsidRPr="00A44574">
        <w:rPr>
          <w:rFonts w:asciiTheme="majorBidi" w:hAnsiTheme="majorBidi" w:cstheme="majorBidi"/>
          <w:sz w:val="14"/>
          <w:szCs w:val="14"/>
        </w:rPr>
        <w:t>, 1183–1199 (1967).</w:t>
      </w:r>
    </w:p>
    <w:p w14:paraId="0555D71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5.</w:t>
      </w:r>
      <w:r w:rsidRPr="00A44574">
        <w:rPr>
          <w:rFonts w:asciiTheme="majorBidi" w:hAnsiTheme="majorBidi" w:cstheme="majorBidi"/>
          <w:sz w:val="14"/>
          <w:szCs w:val="14"/>
        </w:rPr>
        <w:tab/>
        <w:t xml:space="preserve">Pickles, A., Anderson, D. K. &amp; Lord, C. Heterogeneity and plasticity in the development of language: a 17-year follow-up of children referred early for possible autism. </w:t>
      </w:r>
      <w:r w:rsidRPr="00A44574">
        <w:rPr>
          <w:rFonts w:asciiTheme="majorBidi" w:hAnsiTheme="majorBidi" w:cstheme="majorBidi"/>
          <w:i/>
          <w:iCs/>
          <w:sz w:val="14"/>
          <w:szCs w:val="14"/>
        </w:rPr>
        <w:t>J. Child Psychol. Psychiatry</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5</w:t>
      </w:r>
      <w:r w:rsidRPr="00A44574">
        <w:rPr>
          <w:rFonts w:asciiTheme="majorBidi" w:hAnsiTheme="majorBidi" w:cstheme="majorBidi"/>
          <w:sz w:val="14"/>
          <w:szCs w:val="14"/>
        </w:rPr>
        <w:t>, 1354–1362 (2014).</w:t>
      </w:r>
    </w:p>
    <w:p w14:paraId="4929317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6.</w:t>
      </w:r>
      <w:r w:rsidRPr="00A44574">
        <w:rPr>
          <w:rFonts w:asciiTheme="majorBidi" w:hAnsiTheme="majorBidi" w:cstheme="majorBidi"/>
          <w:sz w:val="14"/>
          <w:szCs w:val="14"/>
        </w:rPr>
        <w:tab/>
        <w:t xml:space="preserve">DeMyer, M. K.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Prognosis in autism: A follow-up study. </w:t>
      </w:r>
      <w:r w:rsidRPr="00A44574">
        <w:rPr>
          <w:rFonts w:asciiTheme="majorBidi" w:hAnsiTheme="majorBidi" w:cstheme="majorBidi"/>
          <w:i/>
          <w:iCs/>
          <w:sz w:val="14"/>
          <w:szCs w:val="14"/>
        </w:rPr>
        <w:t>J. Autism Child. Schizophr.</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w:t>
      </w:r>
      <w:r w:rsidRPr="00A44574">
        <w:rPr>
          <w:rFonts w:asciiTheme="majorBidi" w:hAnsiTheme="majorBidi" w:cstheme="majorBidi"/>
          <w:sz w:val="14"/>
          <w:szCs w:val="14"/>
        </w:rPr>
        <w:t>, 199–246 (1973).</w:t>
      </w:r>
    </w:p>
    <w:p w14:paraId="4C5BB790"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7.</w:t>
      </w:r>
      <w:r w:rsidRPr="00A44574">
        <w:rPr>
          <w:rFonts w:asciiTheme="majorBidi" w:hAnsiTheme="majorBidi" w:cstheme="majorBidi"/>
          <w:sz w:val="14"/>
          <w:szCs w:val="14"/>
        </w:rPr>
        <w:tab/>
        <w:t xml:space="preserve">Holyfield, C. &amp; Caron, J. Augmentative and Alternative Communication Technology Innovations to Build Skills and Compensate for Limitations in Adolescent Language. </w:t>
      </w:r>
      <w:r w:rsidRPr="00A44574">
        <w:rPr>
          <w:rFonts w:asciiTheme="majorBidi" w:hAnsiTheme="majorBidi" w:cstheme="majorBidi"/>
          <w:i/>
          <w:iCs/>
          <w:sz w:val="14"/>
          <w:szCs w:val="14"/>
        </w:rPr>
        <w:t>Top. Lang. Disor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9</w:t>
      </w:r>
      <w:r w:rsidRPr="00A44574">
        <w:rPr>
          <w:rFonts w:asciiTheme="majorBidi" w:hAnsiTheme="majorBidi" w:cstheme="majorBidi"/>
          <w:sz w:val="14"/>
          <w:szCs w:val="14"/>
        </w:rPr>
        <w:t>, 350–369 (2019).</w:t>
      </w:r>
    </w:p>
    <w:p w14:paraId="759DE986"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8.</w:t>
      </w:r>
      <w:r w:rsidRPr="00A44574">
        <w:rPr>
          <w:rFonts w:asciiTheme="majorBidi" w:hAnsiTheme="majorBidi" w:cstheme="majorBidi"/>
          <w:sz w:val="14"/>
          <w:szCs w:val="14"/>
        </w:rPr>
        <w:tab/>
        <w:t xml:space="preserve">Iacono, T., Trembath, D. &amp; Erickson, S. The role of augmentative and alternative communication for children with autism: current status and future trends. </w:t>
      </w:r>
      <w:r w:rsidRPr="00A44574">
        <w:rPr>
          <w:rFonts w:asciiTheme="majorBidi" w:hAnsiTheme="majorBidi" w:cstheme="majorBidi"/>
          <w:i/>
          <w:iCs/>
          <w:sz w:val="14"/>
          <w:szCs w:val="14"/>
        </w:rPr>
        <w:t>Neuropsychiatr. Dis. Treat.</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2</w:t>
      </w:r>
      <w:r w:rsidRPr="00A44574">
        <w:rPr>
          <w:rFonts w:asciiTheme="majorBidi" w:hAnsiTheme="majorBidi" w:cstheme="majorBidi"/>
          <w:sz w:val="14"/>
          <w:szCs w:val="14"/>
        </w:rPr>
        <w:t>, 2349–2361 (2016).</w:t>
      </w:r>
    </w:p>
    <w:p w14:paraId="4614AE31"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19.</w:t>
      </w:r>
      <w:r w:rsidRPr="00A44574">
        <w:rPr>
          <w:rFonts w:asciiTheme="majorBidi" w:hAnsiTheme="majorBidi" w:cstheme="majorBidi"/>
          <w:sz w:val="14"/>
          <w:szCs w:val="14"/>
        </w:rPr>
        <w:tab/>
        <w:t xml:space="preserve">Aydin, O. &amp; Diken, I. H. Studies Comparing Augmentative and Alternative Communication Systems (AAC) Applications for Individuals with Autism Spectrum Disorder: A Systematic Review and Meta-Analysis. </w:t>
      </w:r>
      <w:r w:rsidRPr="00A44574">
        <w:rPr>
          <w:rFonts w:asciiTheme="majorBidi" w:hAnsiTheme="majorBidi" w:cstheme="majorBidi"/>
          <w:i/>
          <w:iCs/>
          <w:sz w:val="14"/>
          <w:szCs w:val="14"/>
        </w:rPr>
        <w:t>Educ. Train. Autism Dev. Disabi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5</w:t>
      </w:r>
      <w:r w:rsidRPr="00A44574">
        <w:rPr>
          <w:rFonts w:asciiTheme="majorBidi" w:hAnsiTheme="majorBidi" w:cstheme="majorBidi"/>
          <w:sz w:val="14"/>
          <w:szCs w:val="14"/>
        </w:rPr>
        <w:t>, 119–141 (2020).</w:t>
      </w:r>
    </w:p>
    <w:p w14:paraId="226B7906"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0.</w:t>
      </w:r>
      <w:r w:rsidRPr="00A44574">
        <w:rPr>
          <w:rFonts w:asciiTheme="majorBidi" w:hAnsiTheme="majorBidi" w:cstheme="majorBidi"/>
          <w:sz w:val="14"/>
          <w:szCs w:val="14"/>
        </w:rPr>
        <w:tab/>
        <w:t xml:space="preserve">Ganz, J. B. AAC Interventions for Individuals with Autism Spectrum Disorders: State of the Science and Future Research Directions. </w:t>
      </w:r>
      <w:r w:rsidRPr="00A44574">
        <w:rPr>
          <w:rFonts w:asciiTheme="majorBidi" w:hAnsiTheme="majorBidi" w:cstheme="majorBidi"/>
          <w:i/>
          <w:iCs/>
          <w:sz w:val="14"/>
          <w:szCs w:val="14"/>
        </w:rPr>
        <w:t>Augment. Altern. Commun.</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1</w:t>
      </w:r>
      <w:r w:rsidRPr="00A44574">
        <w:rPr>
          <w:rFonts w:asciiTheme="majorBidi" w:hAnsiTheme="majorBidi" w:cstheme="majorBidi"/>
          <w:sz w:val="14"/>
          <w:szCs w:val="14"/>
        </w:rPr>
        <w:t>, 203–214 (2015).</w:t>
      </w:r>
    </w:p>
    <w:p w14:paraId="100EB240"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1.</w:t>
      </w:r>
      <w:r w:rsidRPr="00A44574">
        <w:rPr>
          <w:rFonts w:asciiTheme="majorBidi" w:hAnsiTheme="majorBidi" w:cstheme="majorBidi"/>
          <w:sz w:val="14"/>
          <w:szCs w:val="14"/>
        </w:rPr>
        <w:tab/>
        <w:t xml:space="preserve">Lorah, E. R., Holyfield, C., Miller, J., Griffen, B. &amp; Lindbloom, C. A Systematic Review of Research Comparing Mobile Technology Speech-Generating Devices to Other AAC Modes with Individuals with Autism Spectrum Disorder. </w:t>
      </w:r>
      <w:r w:rsidRPr="00A44574">
        <w:rPr>
          <w:rFonts w:asciiTheme="majorBidi" w:hAnsiTheme="majorBidi" w:cstheme="majorBidi"/>
          <w:i/>
          <w:iCs/>
          <w:sz w:val="14"/>
          <w:szCs w:val="14"/>
        </w:rPr>
        <w:t>J. Dev. Phys. Disabi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4</w:t>
      </w:r>
      <w:r w:rsidRPr="00A44574">
        <w:rPr>
          <w:rFonts w:asciiTheme="majorBidi" w:hAnsiTheme="majorBidi" w:cstheme="majorBidi"/>
          <w:sz w:val="14"/>
          <w:szCs w:val="14"/>
        </w:rPr>
        <w:t>, 187–210 (2022).</w:t>
      </w:r>
    </w:p>
    <w:p w14:paraId="1ED8F74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2.</w:t>
      </w:r>
      <w:r w:rsidRPr="00A44574">
        <w:rPr>
          <w:rFonts w:asciiTheme="majorBidi" w:hAnsiTheme="majorBidi" w:cstheme="majorBidi"/>
          <w:sz w:val="14"/>
          <w:szCs w:val="14"/>
        </w:rPr>
        <w:tab/>
        <w:t xml:space="preserve">Holyfield, C., Drager, K. D. R., Kremkow, J. M. D. &amp; Light, J. Systematic review of AAC intervention research for adolescents and adults with autism spectrum disorder. </w:t>
      </w:r>
      <w:r w:rsidRPr="00A44574">
        <w:rPr>
          <w:rFonts w:asciiTheme="majorBidi" w:hAnsiTheme="majorBidi" w:cstheme="majorBidi"/>
          <w:i/>
          <w:iCs/>
          <w:sz w:val="14"/>
          <w:szCs w:val="14"/>
        </w:rPr>
        <w:t>Augment. Altern. Commun. Baltim. Md 1985</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3</w:t>
      </w:r>
      <w:r w:rsidRPr="00A44574">
        <w:rPr>
          <w:rFonts w:asciiTheme="majorBidi" w:hAnsiTheme="majorBidi" w:cstheme="majorBidi"/>
          <w:sz w:val="14"/>
          <w:szCs w:val="14"/>
        </w:rPr>
        <w:t>, 201–212 (2017).</w:t>
      </w:r>
    </w:p>
    <w:p w14:paraId="049310D9"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3.</w:t>
      </w:r>
      <w:r w:rsidRPr="00A44574">
        <w:rPr>
          <w:rFonts w:asciiTheme="majorBidi" w:hAnsiTheme="majorBidi" w:cstheme="majorBidi"/>
          <w:sz w:val="14"/>
          <w:szCs w:val="14"/>
        </w:rPr>
        <w:tab/>
        <w:t xml:space="preserve">Ganz, J. B.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Interaction of Participant Characteristics and Type of AAC With Individuals With ASD: A Meta-Analysis. </w:t>
      </w:r>
      <w:r w:rsidRPr="00A44574">
        <w:rPr>
          <w:rFonts w:asciiTheme="majorBidi" w:hAnsiTheme="majorBidi" w:cstheme="majorBidi"/>
          <w:i/>
          <w:iCs/>
          <w:sz w:val="14"/>
          <w:szCs w:val="14"/>
        </w:rPr>
        <w:t>Am. J. Intellect. Dev. Disabi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19</w:t>
      </w:r>
      <w:r w:rsidRPr="00A44574">
        <w:rPr>
          <w:rFonts w:asciiTheme="majorBidi" w:hAnsiTheme="majorBidi" w:cstheme="majorBidi"/>
          <w:sz w:val="14"/>
          <w:szCs w:val="14"/>
        </w:rPr>
        <w:t>, 516–535 (2014).</w:t>
      </w:r>
    </w:p>
    <w:p w14:paraId="18FA1533"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4.</w:t>
      </w:r>
      <w:r w:rsidRPr="00A44574">
        <w:rPr>
          <w:rFonts w:asciiTheme="majorBidi" w:hAnsiTheme="majorBidi" w:cstheme="majorBidi"/>
          <w:sz w:val="14"/>
          <w:szCs w:val="14"/>
        </w:rPr>
        <w:tab/>
        <w:t xml:space="preserve">Ganz, J. B.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An aggregate study of single-case research involving aided AAC: Participant characteristics of individuals with autism spectrum disorders. </w:t>
      </w:r>
      <w:r w:rsidRPr="00A44574">
        <w:rPr>
          <w:rFonts w:asciiTheme="majorBidi" w:hAnsiTheme="majorBidi" w:cstheme="majorBidi"/>
          <w:i/>
          <w:iCs/>
          <w:sz w:val="14"/>
          <w:szCs w:val="14"/>
        </w:rPr>
        <w:t>Res. Autism Spectr. Disor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w:t>
      </w:r>
      <w:r w:rsidRPr="00A44574">
        <w:rPr>
          <w:rFonts w:asciiTheme="majorBidi" w:hAnsiTheme="majorBidi" w:cstheme="majorBidi"/>
          <w:sz w:val="14"/>
          <w:szCs w:val="14"/>
        </w:rPr>
        <w:t>, 1500–1509 (2011).</w:t>
      </w:r>
    </w:p>
    <w:p w14:paraId="4D0BFA20"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5.</w:t>
      </w:r>
      <w:r w:rsidRPr="00A44574">
        <w:rPr>
          <w:rFonts w:asciiTheme="majorBidi" w:hAnsiTheme="majorBidi" w:cstheme="majorBidi"/>
          <w:sz w:val="14"/>
          <w:szCs w:val="14"/>
        </w:rPr>
        <w:tab/>
        <w:t xml:space="preserve">Baxter, S., Enderby, P., Evans, P. &amp; Judge, S. Interventions using high-technology communication devices: a state of the art review. </w:t>
      </w:r>
      <w:r w:rsidRPr="00A44574">
        <w:rPr>
          <w:rFonts w:asciiTheme="majorBidi" w:hAnsiTheme="majorBidi" w:cstheme="majorBidi"/>
          <w:i/>
          <w:iCs/>
          <w:sz w:val="14"/>
          <w:szCs w:val="14"/>
        </w:rPr>
        <w:t>Folia Phoniatr. Logop. Off. Organ Int. Assoc. Logop. Phoniatr. IALP</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64</w:t>
      </w:r>
      <w:r w:rsidRPr="00A44574">
        <w:rPr>
          <w:rFonts w:asciiTheme="majorBidi" w:hAnsiTheme="majorBidi" w:cstheme="majorBidi"/>
          <w:sz w:val="14"/>
          <w:szCs w:val="14"/>
        </w:rPr>
        <w:t>, 137–144 (2012).</w:t>
      </w:r>
    </w:p>
    <w:p w14:paraId="5F878B1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6.</w:t>
      </w:r>
      <w:r w:rsidRPr="00A44574">
        <w:rPr>
          <w:rFonts w:asciiTheme="majorBidi" w:hAnsiTheme="majorBidi" w:cstheme="majorBidi"/>
          <w:sz w:val="14"/>
          <w:szCs w:val="14"/>
        </w:rPr>
        <w:tab/>
        <w:t xml:space="preserve">Elsahar, Y., Hu, S., Bouazza-Marouf, K., Kerr, D. &amp; Mansor, A. Augmentative and Alternative Communication (AAC) Advances: A Review of Configurations for Individuals with a Speech Disability. </w:t>
      </w:r>
      <w:r w:rsidRPr="00A44574">
        <w:rPr>
          <w:rFonts w:asciiTheme="majorBidi" w:hAnsiTheme="majorBidi" w:cstheme="majorBidi"/>
          <w:i/>
          <w:iCs/>
          <w:sz w:val="14"/>
          <w:szCs w:val="14"/>
        </w:rPr>
        <w:t>Sensor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9</w:t>
      </w:r>
      <w:r w:rsidRPr="00A44574">
        <w:rPr>
          <w:rFonts w:asciiTheme="majorBidi" w:hAnsiTheme="majorBidi" w:cstheme="majorBidi"/>
          <w:sz w:val="14"/>
          <w:szCs w:val="14"/>
        </w:rPr>
        <w:t>, 1911 (2019).</w:t>
      </w:r>
    </w:p>
    <w:p w14:paraId="6DF00004"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7.</w:t>
      </w:r>
      <w:r w:rsidRPr="00A44574">
        <w:rPr>
          <w:rFonts w:asciiTheme="majorBidi" w:hAnsiTheme="majorBidi" w:cstheme="majorBidi"/>
          <w:sz w:val="14"/>
          <w:szCs w:val="14"/>
        </w:rPr>
        <w:tab/>
        <w:t xml:space="preserve">Moorcroft, A., Scarinci, N. &amp; Meyer, C. A systematic review of the barriers and facilitators to the provision and use of low-tech and unaided AAC systems for people with complex communication needs and their families. </w:t>
      </w:r>
      <w:r w:rsidRPr="00A44574">
        <w:rPr>
          <w:rFonts w:asciiTheme="majorBidi" w:hAnsiTheme="majorBidi" w:cstheme="majorBidi"/>
          <w:i/>
          <w:iCs/>
          <w:sz w:val="14"/>
          <w:szCs w:val="14"/>
        </w:rPr>
        <w:t>Disabil. Rehabil. Assist. Techno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4</w:t>
      </w:r>
      <w:r w:rsidRPr="00A44574">
        <w:rPr>
          <w:rFonts w:asciiTheme="majorBidi" w:hAnsiTheme="majorBidi" w:cstheme="majorBidi"/>
          <w:sz w:val="14"/>
          <w:szCs w:val="14"/>
        </w:rPr>
        <w:t>, 710–731 (2019).</w:t>
      </w:r>
    </w:p>
    <w:p w14:paraId="2B3D93AA"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8.</w:t>
      </w:r>
      <w:r w:rsidRPr="00A44574">
        <w:rPr>
          <w:rFonts w:asciiTheme="majorBidi" w:hAnsiTheme="majorBidi" w:cstheme="majorBidi"/>
          <w:sz w:val="14"/>
          <w:szCs w:val="14"/>
        </w:rPr>
        <w:tab/>
        <w:t xml:space="preserve">Nam, S., Kim, J. &amp; Sparks, S. An Overview of Review Studies on Effectiveness of Major AAC Systems for Individuals with Developmental Disabilities Including Autism. </w:t>
      </w:r>
      <w:r w:rsidRPr="00A44574">
        <w:rPr>
          <w:rFonts w:asciiTheme="majorBidi" w:hAnsiTheme="majorBidi" w:cstheme="majorBidi"/>
          <w:i/>
          <w:iCs/>
          <w:sz w:val="14"/>
          <w:szCs w:val="14"/>
        </w:rPr>
        <w:t>J. Spec. Educ. Apprenticesh.</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7</w:t>
      </w:r>
      <w:r w:rsidRPr="00A44574">
        <w:rPr>
          <w:rFonts w:asciiTheme="majorBidi" w:hAnsiTheme="majorBidi" w:cstheme="majorBidi"/>
          <w:sz w:val="14"/>
          <w:szCs w:val="14"/>
        </w:rPr>
        <w:t>, (2018).</w:t>
      </w:r>
    </w:p>
    <w:p w14:paraId="74569E1F"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29.</w:t>
      </w:r>
      <w:r w:rsidRPr="00A44574">
        <w:rPr>
          <w:rFonts w:asciiTheme="majorBidi" w:hAnsiTheme="majorBidi" w:cstheme="majorBidi"/>
          <w:sz w:val="14"/>
          <w:szCs w:val="14"/>
        </w:rPr>
        <w:tab/>
        <w:t xml:space="preserve">Pitt, K. M., McKelvey, M. &amp; Weissling, K. The perspectives of augmentative and alternative communication experts on the clinical integration of non-invasive brain-computer interfaces. </w:t>
      </w:r>
      <w:r w:rsidRPr="00A44574">
        <w:rPr>
          <w:rFonts w:asciiTheme="majorBidi" w:hAnsiTheme="majorBidi" w:cstheme="majorBidi"/>
          <w:i/>
          <w:iCs/>
          <w:sz w:val="14"/>
          <w:szCs w:val="14"/>
        </w:rPr>
        <w:t>Brain-Comput. Interface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0</w:t>
      </w:r>
      <w:r w:rsidRPr="00A44574">
        <w:rPr>
          <w:rFonts w:asciiTheme="majorBidi" w:hAnsiTheme="majorBidi" w:cstheme="majorBidi"/>
          <w:sz w:val="14"/>
          <w:szCs w:val="14"/>
        </w:rPr>
        <w:t>, 1–18 (2022).</w:t>
      </w:r>
    </w:p>
    <w:p w14:paraId="39FD0266"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0.</w:t>
      </w:r>
      <w:r w:rsidRPr="00A44574">
        <w:rPr>
          <w:rFonts w:asciiTheme="majorBidi" w:hAnsiTheme="majorBidi" w:cstheme="majorBidi"/>
          <w:sz w:val="14"/>
          <w:szCs w:val="14"/>
        </w:rPr>
        <w:tab/>
        <w:t xml:space="preserve">Vansteensel, M. J. &amp; Jarosiewicz, B. Brain-computer interfaces for communication. </w:t>
      </w:r>
      <w:r w:rsidRPr="00A44574">
        <w:rPr>
          <w:rFonts w:asciiTheme="majorBidi" w:hAnsiTheme="majorBidi" w:cstheme="majorBidi"/>
          <w:i/>
          <w:iCs/>
          <w:sz w:val="14"/>
          <w:szCs w:val="14"/>
        </w:rPr>
        <w:t>Handb. Clin. Neuro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68</w:t>
      </w:r>
      <w:r w:rsidRPr="00A44574">
        <w:rPr>
          <w:rFonts w:asciiTheme="majorBidi" w:hAnsiTheme="majorBidi" w:cstheme="majorBidi"/>
          <w:sz w:val="14"/>
          <w:szCs w:val="14"/>
        </w:rPr>
        <w:t>, 67–85 (2020).</w:t>
      </w:r>
    </w:p>
    <w:p w14:paraId="3A51D5B4"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1.</w:t>
      </w:r>
      <w:r w:rsidRPr="00A44574">
        <w:rPr>
          <w:rFonts w:asciiTheme="majorBidi" w:hAnsiTheme="majorBidi" w:cstheme="majorBidi"/>
          <w:sz w:val="14"/>
          <w:szCs w:val="14"/>
        </w:rPr>
        <w:tab/>
        <w:t xml:space="preserve">Simacek, J., Reichle, J. &amp; McComas, J. J. Communication Intervention to Teach Requesting Through Aided AAC for Two Learners With Rett Syndrome. </w:t>
      </w:r>
      <w:r w:rsidRPr="00A44574">
        <w:rPr>
          <w:rFonts w:asciiTheme="majorBidi" w:hAnsiTheme="majorBidi" w:cstheme="majorBidi"/>
          <w:i/>
          <w:iCs/>
          <w:sz w:val="14"/>
          <w:szCs w:val="14"/>
        </w:rPr>
        <w:t>J. Dev. Phys. Disabi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28</w:t>
      </w:r>
      <w:r w:rsidRPr="00A44574">
        <w:rPr>
          <w:rFonts w:asciiTheme="majorBidi" w:hAnsiTheme="majorBidi" w:cstheme="majorBidi"/>
          <w:sz w:val="14"/>
          <w:szCs w:val="14"/>
        </w:rPr>
        <w:t>, 59–81 (2016).</w:t>
      </w:r>
    </w:p>
    <w:p w14:paraId="70801B4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2.</w:t>
      </w:r>
      <w:r w:rsidRPr="00A44574">
        <w:rPr>
          <w:rFonts w:asciiTheme="majorBidi" w:hAnsiTheme="majorBidi" w:cstheme="majorBidi"/>
          <w:sz w:val="14"/>
          <w:szCs w:val="14"/>
        </w:rPr>
        <w:tab/>
        <w:t>Hossain, M. Y. &amp; Doulah, A. B. M. S. U. Detection of Motor Imagery (MI) Event in Electroencephalogram (EEG) Signals using Artificial Intelligence Technique. in (2020).</w:t>
      </w:r>
    </w:p>
    <w:p w14:paraId="7DA3582B"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3.</w:t>
      </w:r>
      <w:r w:rsidRPr="00A44574">
        <w:rPr>
          <w:rFonts w:asciiTheme="majorBidi" w:hAnsiTheme="majorBidi" w:cstheme="majorBidi"/>
          <w:sz w:val="14"/>
          <w:szCs w:val="14"/>
        </w:rPr>
        <w:tab/>
        <w:t xml:space="preserve">Zander, T. O., Kothe, C., Jatzev, S. &amp; Gaertner, M. Enhancing Human-Computer Interaction with Input from Active and Passive Brain-Computer Interfaces. in </w:t>
      </w:r>
      <w:r w:rsidRPr="00A44574">
        <w:rPr>
          <w:rFonts w:asciiTheme="majorBidi" w:hAnsiTheme="majorBidi" w:cstheme="majorBidi"/>
          <w:i/>
          <w:iCs/>
          <w:sz w:val="14"/>
          <w:szCs w:val="14"/>
        </w:rPr>
        <w:t>Brain-Computer Interfaces: Applying our Minds to Human-Computer Interaction</w:t>
      </w:r>
      <w:r w:rsidRPr="00A44574">
        <w:rPr>
          <w:rFonts w:asciiTheme="majorBidi" w:hAnsiTheme="majorBidi" w:cstheme="majorBidi"/>
          <w:sz w:val="14"/>
          <w:szCs w:val="14"/>
        </w:rPr>
        <w:t xml:space="preserve"> (eds. Tan, D. S. &amp; Nijholt, A.) 181–199 (Springer, 2010). doi:10.1007/978-1-84996-272-8_11.</w:t>
      </w:r>
    </w:p>
    <w:p w14:paraId="7E7A60AE"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4.</w:t>
      </w:r>
      <w:r w:rsidRPr="00A44574">
        <w:rPr>
          <w:rFonts w:asciiTheme="majorBidi" w:hAnsiTheme="majorBidi" w:cstheme="majorBidi"/>
          <w:sz w:val="14"/>
          <w:szCs w:val="14"/>
        </w:rPr>
        <w:tab/>
        <w:t xml:space="preserve">M. G. Ezabadi &amp; M. H. Moradi. A Novel Algorithm for Detection of Social Joint Attention from single-trial EEG signals of Autistic Spectrum Disorder (ASD). in </w:t>
      </w:r>
      <w:r w:rsidRPr="00A44574">
        <w:rPr>
          <w:rFonts w:asciiTheme="majorBidi" w:hAnsiTheme="majorBidi" w:cstheme="majorBidi"/>
          <w:i/>
          <w:iCs/>
          <w:sz w:val="14"/>
          <w:szCs w:val="14"/>
        </w:rPr>
        <w:t>2021 28th National and 6th International Iranian Conference on Biomedical Engineering (ICBME)</w:t>
      </w:r>
      <w:r w:rsidRPr="00A44574">
        <w:rPr>
          <w:rFonts w:asciiTheme="majorBidi" w:hAnsiTheme="majorBidi" w:cstheme="majorBidi"/>
          <w:sz w:val="14"/>
          <w:szCs w:val="14"/>
        </w:rPr>
        <w:t xml:space="preserve"> 288–293 (2021).</w:t>
      </w:r>
    </w:p>
    <w:p w14:paraId="37DBE52D"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5.</w:t>
      </w:r>
      <w:r w:rsidRPr="00A44574">
        <w:rPr>
          <w:rFonts w:asciiTheme="majorBidi" w:hAnsiTheme="majorBidi" w:cstheme="majorBidi"/>
          <w:sz w:val="14"/>
          <w:szCs w:val="14"/>
        </w:rPr>
        <w:tab/>
        <w:t xml:space="preserve">Guger, C.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How Many People Could Use an SSVEP BCI? </w:t>
      </w:r>
      <w:r w:rsidRPr="00A44574">
        <w:rPr>
          <w:rFonts w:asciiTheme="majorBidi" w:hAnsiTheme="majorBidi" w:cstheme="majorBidi"/>
          <w:i/>
          <w:iCs/>
          <w:sz w:val="14"/>
          <w:szCs w:val="14"/>
        </w:rPr>
        <w:t>Front. Neuro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6</w:t>
      </w:r>
      <w:r w:rsidRPr="00A44574">
        <w:rPr>
          <w:rFonts w:asciiTheme="majorBidi" w:hAnsiTheme="majorBidi" w:cstheme="majorBidi"/>
          <w:sz w:val="14"/>
          <w:szCs w:val="14"/>
        </w:rPr>
        <w:t>, (2012).</w:t>
      </w:r>
    </w:p>
    <w:p w14:paraId="09F3D3D5"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6.</w:t>
      </w:r>
      <w:r w:rsidRPr="00A44574">
        <w:rPr>
          <w:rFonts w:asciiTheme="majorBidi" w:hAnsiTheme="majorBidi" w:cstheme="majorBidi"/>
          <w:sz w:val="14"/>
          <w:szCs w:val="14"/>
        </w:rPr>
        <w:tab/>
        <w:t xml:space="preserve">Dickinson, A., Gomez, R., Jones, M., Zemon, V. &amp; Milne, E. Lateral inhibition in the autism spectrum: An SSVEP study of visual cortical lateral interactions. </w:t>
      </w:r>
      <w:r w:rsidRPr="00A44574">
        <w:rPr>
          <w:rFonts w:asciiTheme="majorBidi" w:hAnsiTheme="majorBidi" w:cstheme="majorBidi"/>
          <w:i/>
          <w:iCs/>
          <w:sz w:val="14"/>
          <w:szCs w:val="14"/>
        </w:rPr>
        <w:t>Neuropsychologia</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11</w:t>
      </w:r>
      <w:r w:rsidRPr="00A44574">
        <w:rPr>
          <w:rFonts w:asciiTheme="majorBidi" w:hAnsiTheme="majorBidi" w:cstheme="majorBidi"/>
          <w:sz w:val="14"/>
          <w:szCs w:val="14"/>
        </w:rPr>
        <w:t>, 369–376 (2018).</w:t>
      </w:r>
    </w:p>
    <w:p w14:paraId="6A1235BE"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7.</w:t>
      </w:r>
      <w:r w:rsidRPr="00A44574">
        <w:rPr>
          <w:rFonts w:asciiTheme="majorBidi" w:hAnsiTheme="majorBidi" w:cstheme="majorBidi"/>
          <w:sz w:val="14"/>
          <w:szCs w:val="14"/>
        </w:rPr>
        <w:tab/>
        <w:t>Cibrian, F. L., Mercado, J., Escobedo, L. &amp; Tentori, M. A step towards identifying the sound preferences of children with autism. in (2018).</w:t>
      </w:r>
    </w:p>
    <w:p w14:paraId="57A4B009"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38.</w:t>
      </w:r>
      <w:r w:rsidRPr="00A44574">
        <w:rPr>
          <w:rFonts w:asciiTheme="majorBidi" w:hAnsiTheme="majorBidi" w:cstheme="majorBidi"/>
          <w:sz w:val="14"/>
          <w:szCs w:val="14"/>
        </w:rPr>
        <w:tab/>
        <w:t xml:space="preserve">Niu, X.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w:t>
      </w:r>
      <w:r w:rsidRPr="00A44574">
        <w:rPr>
          <w:rFonts w:asciiTheme="majorBidi" w:hAnsiTheme="majorBidi" w:cstheme="majorBidi"/>
          <w:i/>
          <w:iCs/>
          <w:sz w:val="14"/>
          <w:szCs w:val="14"/>
        </w:rPr>
        <w:t>Invention and Application of Routine Treatment and New Intelligent Treatment Technology in Rehabilitation Training of Autistic Children</w:t>
      </w:r>
      <w:r w:rsidRPr="00A44574">
        <w:rPr>
          <w:rFonts w:asciiTheme="majorBidi" w:hAnsiTheme="majorBidi" w:cstheme="majorBidi"/>
          <w:sz w:val="14"/>
          <w:szCs w:val="14"/>
        </w:rPr>
        <w:t>. vol. 799 (2022).</w:t>
      </w:r>
    </w:p>
    <w:p w14:paraId="64022654"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lastRenderedPageBreak/>
        <w:t>39.</w:t>
      </w:r>
      <w:r w:rsidRPr="00A44574">
        <w:rPr>
          <w:rFonts w:asciiTheme="majorBidi" w:hAnsiTheme="majorBidi" w:cstheme="majorBidi"/>
          <w:sz w:val="14"/>
          <w:szCs w:val="14"/>
        </w:rPr>
        <w:tab/>
        <w:t xml:space="preserve">Sundaresan A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Evaluating deep learning EEG-based mental stress classification in adolescents with autism for breathing entrainment BCI. </w:t>
      </w:r>
      <w:r w:rsidRPr="00A44574">
        <w:rPr>
          <w:rFonts w:asciiTheme="majorBidi" w:hAnsiTheme="majorBidi" w:cstheme="majorBidi"/>
          <w:i/>
          <w:iCs/>
          <w:sz w:val="14"/>
          <w:szCs w:val="14"/>
        </w:rPr>
        <w:t>Brain Inform.</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8</w:t>
      </w:r>
      <w:r w:rsidRPr="00A44574">
        <w:rPr>
          <w:rFonts w:asciiTheme="majorBidi" w:hAnsiTheme="majorBidi" w:cstheme="majorBidi"/>
          <w:sz w:val="14"/>
          <w:szCs w:val="14"/>
        </w:rPr>
        <w:t>, 13 (2021).</w:t>
      </w:r>
    </w:p>
    <w:p w14:paraId="4185554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0.</w:t>
      </w:r>
      <w:r w:rsidRPr="00A44574">
        <w:rPr>
          <w:rFonts w:asciiTheme="majorBidi" w:hAnsiTheme="majorBidi" w:cstheme="majorBidi"/>
          <w:sz w:val="14"/>
          <w:szCs w:val="14"/>
        </w:rPr>
        <w:tab/>
        <w:t xml:space="preserve">Penchina, B., Sundaresan, A., Cheong, S. &amp; Martel, A. </w:t>
      </w:r>
      <w:r w:rsidRPr="00A44574">
        <w:rPr>
          <w:rFonts w:asciiTheme="majorBidi" w:hAnsiTheme="majorBidi" w:cstheme="majorBidi"/>
          <w:i/>
          <w:iCs/>
          <w:sz w:val="14"/>
          <w:szCs w:val="14"/>
        </w:rPr>
        <w:t>Deep LSTM Recurrent Neural Network for Anxiety Classification from EEG in Adolescents with Autism</w:t>
      </w:r>
      <w:r w:rsidRPr="00A44574">
        <w:rPr>
          <w:rFonts w:asciiTheme="majorBidi" w:hAnsiTheme="majorBidi" w:cstheme="majorBidi"/>
          <w:sz w:val="14"/>
          <w:szCs w:val="14"/>
        </w:rPr>
        <w:t>. vol. 12241 (2020).</w:t>
      </w:r>
    </w:p>
    <w:p w14:paraId="3325932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1.</w:t>
      </w:r>
      <w:r w:rsidRPr="00A44574">
        <w:rPr>
          <w:rFonts w:asciiTheme="majorBidi" w:hAnsiTheme="majorBidi" w:cstheme="majorBidi"/>
          <w:sz w:val="14"/>
          <w:szCs w:val="14"/>
        </w:rPr>
        <w:tab/>
        <w:t xml:space="preserve">Eldeeb, S.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Trial by trial EEG based BCI for distress versus non distress classification in individuals with ASD. </w:t>
      </w:r>
      <w:r w:rsidRPr="00A44574">
        <w:rPr>
          <w:rFonts w:asciiTheme="majorBidi" w:hAnsiTheme="majorBidi" w:cstheme="majorBidi"/>
          <w:i/>
          <w:iCs/>
          <w:sz w:val="14"/>
          <w:szCs w:val="14"/>
        </w:rPr>
        <w:t>Sci. Rep.</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1</w:t>
      </w:r>
      <w:r w:rsidRPr="00A44574">
        <w:rPr>
          <w:rFonts w:asciiTheme="majorBidi" w:hAnsiTheme="majorBidi" w:cstheme="majorBidi"/>
          <w:sz w:val="14"/>
          <w:szCs w:val="14"/>
        </w:rPr>
        <w:t>, (2021).</w:t>
      </w:r>
    </w:p>
    <w:p w14:paraId="438B43DE"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2.</w:t>
      </w:r>
      <w:r w:rsidRPr="00A44574">
        <w:rPr>
          <w:rFonts w:asciiTheme="majorBidi" w:hAnsiTheme="majorBidi" w:cstheme="majorBidi"/>
          <w:sz w:val="14"/>
          <w:szCs w:val="14"/>
        </w:rPr>
        <w:tab/>
        <w:t xml:space="preserve">Fan, J., Wade, J. W., Key, A. P., Warren, Z. E. &amp; Sarkar, N. EEG-Based Affect and Workload Recognition in a Virtual Driving Environment for ASD Intervention. </w:t>
      </w:r>
      <w:r w:rsidRPr="00A44574">
        <w:rPr>
          <w:rFonts w:asciiTheme="majorBidi" w:hAnsiTheme="majorBidi" w:cstheme="majorBidi"/>
          <w:i/>
          <w:iCs/>
          <w:sz w:val="14"/>
          <w:szCs w:val="14"/>
        </w:rPr>
        <w:t>IEEE Trans. Biomed. Eng.</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65</w:t>
      </w:r>
      <w:r w:rsidRPr="00A44574">
        <w:rPr>
          <w:rFonts w:asciiTheme="majorBidi" w:hAnsiTheme="majorBidi" w:cstheme="majorBidi"/>
          <w:sz w:val="14"/>
          <w:szCs w:val="14"/>
        </w:rPr>
        <w:t>, 43–51 (2018).</w:t>
      </w:r>
    </w:p>
    <w:p w14:paraId="50B7696C"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3.</w:t>
      </w:r>
      <w:r w:rsidRPr="00A44574">
        <w:rPr>
          <w:rFonts w:asciiTheme="majorBidi" w:hAnsiTheme="majorBidi" w:cstheme="majorBidi"/>
          <w:sz w:val="14"/>
          <w:szCs w:val="14"/>
        </w:rPr>
        <w:tab/>
        <w:t xml:space="preserve">Val-Calvo, M.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w:t>
      </w:r>
      <w:r w:rsidRPr="00A44574">
        <w:rPr>
          <w:rFonts w:asciiTheme="majorBidi" w:hAnsiTheme="majorBidi" w:cstheme="majorBidi"/>
          <w:i/>
          <w:iCs/>
          <w:sz w:val="14"/>
          <w:szCs w:val="14"/>
        </w:rPr>
        <w:t>Exploring the physiological basis of emotional HRI using a BCI interface</w:t>
      </w:r>
      <w:r w:rsidRPr="00A44574">
        <w:rPr>
          <w:rFonts w:asciiTheme="majorBidi" w:hAnsiTheme="majorBidi" w:cstheme="majorBidi"/>
          <w:sz w:val="14"/>
          <w:szCs w:val="14"/>
        </w:rPr>
        <w:t>. vol. 10337 (2017).</w:t>
      </w:r>
    </w:p>
    <w:p w14:paraId="275442E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4.</w:t>
      </w:r>
      <w:r w:rsidRPr="00A44574">
        <w:rPr>
          <w:rFonts w:asciiTheme="majorBidi" w:hAnsiTheme="majorBidi" w:cstheme="majorBidi"/>
          <w:sz w:val="14"/>
          <w:szCs w:val="14"/>
        </w:rPr>
        <w:tab/>
        <w:t>Ravindranathan, R., Tommy, R. &amp; Athira Krishnan, R. Experimental VALidation of findings using BCI in Autistic kids- (EVAL BCI). in vol. 2020 658–661 (2020).</w:t>
      </w:r>
    </w:p>
    <w:p w14:paraId="66977C9F"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5.</w:t>
      </w:r>
      <w:r w:rsidRPr="00A44574">
        <w:rPr>
          <w:rFonts w:asciiTheme="majorBidi" w:hAnsiTheme="majorBidi" w:cstheme="majorBidi"/>
          <w:sz w:val="14"/>
          <w:szCs w:val="14"/>
        </w:rPr>
        <w:tab/>
        <w:t xml:space="preserve">Mercado, J., Escobedo, L. &amp; Tentori, M. A BCI video game using neurofeedback improves the attention of children with autism. </w:t>
      </w:r>
      <w:r w:rsidRPr="00A44574">
        <w:rPr>
          <w:rFonts w:asciiTheme="majorBidi" w:hAnsiTheme="majorBidi" w:cstheme="majorBidi"/>
          <w:i/>
          <w:iCs/>
          <w:sz w:val="14"/>
          <w:szCs w:val="14"/>
        </w:rPr>
        <w:t>J. Multimodal User Interface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5</w:t>
      </w:r>
      <w:r w:rsidRPr="00A44574">
        <w:rPr>
          <w:rFonts w:asciiTheme="majorBidi" w:hAnsiTheme="majorBidi" w:cstheme="majorBidi"/>
          <w:sz w:val="14"/>
          <w:szCs w:val="14"/>
        </w:rPr>
        <w:t>, 273–281 (2021).</w:t>
      </w:r>
    </w:p>
    <w:p w14:paraId="5C94BE65"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6.</w:t>
      </w:r>
      <w:r w:rsidRPr="00A44574">
        <w:rPr>
          <w:rFonts w:asciiTheme="majorBidi" w:hAnsiTheme="majorBidi" w:cstheme="majorBidi"/>
          <w:sz w:val="14"/>
          <w:szCs w:val="14"/>
        </w:rPr>
        <w:tab/>
        <w:t xml:space="preserve">Teo, S.-H. J.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Brain-computer interface based attention and social cognition training programme for children with ASD and co-occurring ADHD: A feasibility trial. </w:t>
      </w:r>
      <w:r w:rsidRPr="00A44574">
        <w:rPr>
          <w:rFonts w:asciiTheme="majorBidi" w:hAnsiTheme="majorBidi" w:cstheme="majorBidi"/>
          <w:i/>
          <w:iCs/>
          <w:sz w:val="14"/>
          <w:szCs w:val="14"/>
        </w:rPr>
        <w:t>Res. Autism Spectr. Disor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89</w:t>
      </w:r>
      <w:r w:rsidRPr="00A44574">
        <w:rPr>
          <w:rFonts w:asciiTheme="majorBidi" w:hAnsiTheme="majorBidi" w:cstheme="majorBidi"/>
          <w:sz w:val="14"/>
          <w:szCs w:val="14"/>
        </w:rPr>
        <w:t>, (2021).</w:t>
      </w:r>
    </w:p>
    <w:p w14:paraId="5159125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7.</w:t>
      </w:r>
      <w:r w:rsidRPr="00A44574">
        <w:rPr>
          <w:rFonts w:asciiTheme="majorBidi" w:hAnsiTheme="majorBidi" w:cstheme="majorBidi"/>
          <w:sz w:val="14"/>
          <w:szCs w:val="14"/>
        </w:rPr>
        <w:tab/>
        <w:t>de Arancibia, L., Sánchez-González, P., Gómez, E. J., Hernando, M. E. &amp; Oropesa, I. Linear vs Nonlinear Classification of Social Joint Attention in Autism Using VR P300-Based Brain Computer Interfaces. in vol. 76 1869–1874 (2020).</w:t>
      </w:r>
    </w:p>
    <w:p w14:paraId="612171CA"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8.</w:t>
      </w:r>
      <w:r w:rsidRPr="00A44574">
        <w:rPr>
          <w:rFonts w:asciiTheme="majorBidi" w:hAnsiTheme="majorBidi" w:cstheme="majorBidi"/>
          <w:sz w:val="14"/>
          <w:szCs w:val="14"/>
        </w:rPr>
        <w:tab/>
        <w:t xml:space="preserve">Amaral, C. P., Simões, M. A., Mouga, S., Andrade, J. &amp; Castelo-Branco, M. A novel Brain Computer Interface for classification of social joint attention in autism and comparison of 3 experimental setups: A feasibility study. </w:t>
      </w:r>
      <w:r w:rsidRPr="00A44574">
        <w:rPr>
          <w:rFonts w:asciiTheme="majorBidi" w:hAnsiTheme="majorBidi" w:cstheme="majorBidi"/>
          <w:i/>
          <w:iCs/>
          <w:sz w:val="14"/>
          <w:szCs w:val="14"/>
        </w:rPr>
        <w:t>J. Neurosci. Method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290</w:t>
      </w:r>
      <w:r w:rsidRPr="00A44574">
        <w:rPr>
          <w:rFonts w:asciiTheme="majorBidi" w:hAnsiTheme="majorBidi" w:cstheme="majorBidi"/>
          <w:sz w:val="14"/>
          <w:szCs w:val="14"/>
        </w:rPr>
        <w:t>, 105–115 (2017).</w:t>
      </w:r>
    </w:p>
    <w:p w14:paraId="5B173895"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49.</w:t>
      </w:r>
      <w:r w:rsidRPr="00A44574">
        <w:rPr>
          <w:rFonts w:asciiTheme="majorBidi" w:hAnsiTheme="majorBidi" w:cstheme="majorBidi"/>
          <w:sz w:val="14"/>
          <w:szCs w:val="14"/>
        </w:rPr>
        <w:tab/>
        <w:t>Bittencourt-Villalpando, M. &amp; Maurits, N. Linear SVM Algorithm Optimization for an EEG-Based Brain-Computer Interface Used by High Functioning Autism Spectrum Disorder Participants. in vol. 76 1875–1884 (2020).</w:t>
      </w:r>
    </w:p>
    <w:p w14:paraId="24E2A30B"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0.</w:t>
      </w:r>
      <w:r w:rsidRPr="00A44574">
        <w:rPr>
          <w:rFonts w:asciiTheme="majorBidi" w:hAnsiTheme="majorBidi" w:cstheme="majorBidi"/>
          <w:sz w:val="14"/>
          <w:szCs w:val="14"/>
        </w:rPr>
        <w:tab/>
        <w:t xml:space="preserve">Castelo-Branco, M. </w:t>
      </w:r>
      <w:r w:rsidRPr="00A44574">
        <w:rPr>
          <w:rFonts w:asciiTheme="majorBidi" w:hAnsiTheme="majorBidi" w:cstheme="majorBidi"/>
          <w:i/>
          <w:iCs/>
          <w:sz w:val="14"/>
          <w:szCs w:val="14"/>
        </w:rPr>
        <w:t>An Interventional Study to Improve Social Attention in Autistic Spectrum Disorder (ASD): A Brain Computer Interface (BCI) Approach</w:t>
      </w:r>
      <w:r w:rsidRPr="00A44574">
        <w:rPr>
          <w:rFonts w:asciiTheme="majorBidi" w:hAnsiTheme="majorBidi" w:cstheme="majorBidi"/>
          <w:sz w:val="14"/>
          <w:szCs w:val="14"/>
        </w:rPr>
        <w:t>. https://clinicaltrials.gov/ct2/show/study/NCT02445625 (2019).</w:t>
      </w:r>
    </w:p>
    <w:p w14:paraId="25959A97"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1.</w:t>
      </w:r>
      <w:r w:rsidRPr="00A44574">
        <w:rPr>
          <w:rFonts w:asciiTheme="majorBidi" w:hAnsiTheme="majorBidi" w:cstheme="majorBidi"/>
          <w:sz w:val="14"/>
          <w:szCs w:val="14"/>
        </w:rPr>
        <w:tab/>
        <w:t xml:space="preserve">Simoes, M.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BCIAUT-P300: A Multi-Session and Multi-Subject Benchmark Dataset on Autism for P300-Based Brain-Computer-Interfaces. </w:t>
      </w:r>
      <w:r w:rsidRPr="00A44574">
        <w:rPr>
          <w:rFonts w:asciiTheme="majorBidi" w:hAnsiTheme="majorBidi" w:cstheme="majorBidi"/>
          <w:i/>
          <w:iCs/>
          <w:sz w:val="14"/>
          <w:szCs w:val="14"/>
        </w:rPr>
        <w:t>Front. Neuro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4</w:t>
      </w:r>
      <w:r w:rsidRPr="00A44574">
        <w:rPr>
          <w:rFonts w:asciiTheme="majorBidi" w:hAnsiTheme="majorBidi" w:cstheme="majorBidi"/>
          <w:sz w:val="14"/>
          <w:szCs w:val="14"/>
        </w:rPr>
        <w:t>, 568104 (2020).</w:t>
      </w:r>
    </w:p>
    <w:p w14:paraId="7758522B"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2.</w:t>
      </w:r>
      <w:r w:rsidRPr="00A44574">
        <w:rPr>
          <w:rFonts w:asciiTheme="majorBidi" w:hAnsiTheme="majorBidi" w:cstheme="majorBidi"/>
          <w:sz w:val="14"/>
          <w:szCs w:val="14"/>
        </w:rPr>
        <w:tab/>
        <w:t xml:space="preserve">White, S. W.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Psychosocial and Computer-Assisted Intervention for College Students with Autism Spectrum Disorder: Preliminary Support for Feasibility. </w:t>
      </w:r>
      <w:r w:rsidRPr="00A44574">
        <w:rPr>
          <w:rFonts w:asciiTheme="majorBidi" w:hAnsiTheme="majorBidi" w:cstheme="majorBidi"/>
          <w:i/>
          <w:iCs/>
          <w:sz w:val="14"/>
          <w:szCs w:val="14"/>
        </w:rPr>
        <w:t>Educ. Train. Autism Dev. Disabil.</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51</w:t>
      </w:r>
      <w:r w:rsidRPr="00A44574">
        <w:rPr>
          <w:rFonts w:asciiTheme="majorBidi" w:hAnsiTheme="majorBidi" w:cstheme="majorBidi"/>
          <w:sz w:val="14"/>
          <w:szCs w:val="14"/>
        </w:rPr>
        <w:t>, 307–317 (2016).</w:t>
      </w:r>
    </w:p>
    <w:p w14:paraId="1255281F"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3.</w:t>
      </w:r>
      <w:r w:rsidRPr="00A44574">
        <w:rPr>
          <w:rFonts w:asciiTheme="majorBidi" w:hAnsiTheme="majorBidi" w:cstheme="majorBidi"/>
          <w:sz w:val="14"/>
          <w:szCs w:val="14"/>
        </w:rPr>
        <w:tab/>
        <w:t xml:space="preserve">Williams, R. M. &amp; Gilbert, J. E. Perseverations of the academy: A survey of wearable technologies applied to autism intervention. </w:t>
      </w:r>
      <w:r w:rsidRPr="00A44574">
        <w:rPr>
          <w:rFonts w:asciiTheme="majorBidi" w:hAnsiTheme="majorBidi" w:cstheme="majorBidi"/>
          <w:i/>
          <w:iCs/>
          <w:sz w:val="14"/>
          <w:szCs w:val="14"/>
        </w:rPr>
        <w:t>Int. J. Hum. Comput. Stu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43</w:t>
      </w:r>
      <w:r w:rsidRPr="00A44574">
        <w:rPr>
          <w:rFonts w:asciiTheme="majorBidi" w:hAnsiTheme="majorBidi" w:cstheme="majorBidi"/>
          <w:sz w:val="14"/>
          <w:szCs w:val="14"/>
        </w:rPr>
        <w:t>, (2020).</w:t>
      </w:r>
    </w:p>
    <w:p w14:paraId="67F0E156"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4.</w:t>
      </w:r>
      <w:r w:rsidRPr="00A44574">
        <w:rPr>
          <w:rFonts w:asciiTheme="majorBidi" w:hAnsiTheme="majorBidi" w:cstheme="majorBidi"/>
          <w:sz w:val="14"/>
          <w:szCs w:val="14"/>
        </w:rPr>
        <w:tab/>
        <w:t xml:space="preserve">J. van Kokswijk &amp; M. Van Hulle. Self adaptive BCI as service-oriented information system for patients with communication disabilities. in </w:t>
      </w:r>
      <w:r w:rsidRPr="00A44574">
        <w:rPr>
          <w:rFonts w:asciiTheme="majorBidi" w:hAnsiTheme="majorBidi" w:cstheme="majorBidi"/>
          <w:i/>
          <w:iCs/>
          <w:sz w:val="14"/>
          <w:szCs w:val="14"/>
        </w:rPr>
        <w:t>4th International Conference on New Trends in Information Science and Service Science</w:t>
      </w:r>
      <w:r w:rsidRPr="00A44574">
        <w:rPr>
          <w:rFonts w:asciiTheme="majorBidi" w:hAnsiTheme="majorBidi" w:cstheme="majorBidi"/>
          <w:sz w:val="14"/>
          <w:szCs w:val="14"/>
        </w:rPr>
        <w:t xml:space="preserve"> 264–269 (2010).</w:t>
      </w:r>
    </w:p>
    <w:p w14:paraId="1F01834D"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5.</w:t>
      </w:r>
      <w:r w:rsidRPr="00A44574">
        <w:rPr>
          <w:rFonts w:asciiTheme="majorBidi" w:hAnsiTheme="majorBidi" w:cstheme="majorBidi"/>
          <w:sz w:val="14"/>
          <w:szCs w:val="14"/>
        </w:rPr>
        <w:tab/>
        <w:t xml:space="preserve">Khachatryan, E., Van Hulle, M. &amp; Manvelyan, H. Cognitive evoked potentials: A method for investigation of language processing in brain. </w:t>
      </w:r>
      <w:r w:rsidRPr="00A44574">
        <w:rPr>
          <w:rFonts w:asciiTheme="majorBidi" w:hAnsiTheme="majorBidi" w:cstheme="majorBidi"/>
          <w:i/>
          <w:iCs/>
          <w:sz w:val="14"/>
          <w:szCs w:val="14"/>
        </w:rPr>
        <w:t>New Armen. Med. J.</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9</w:t>
      </w:r>
      <w:r w:rsidRPr="00A44574">
        <w:rPr>
          <w:rFonts w:asciiTheme="majorBidi" w:hAnsiTheme="majorBidi" w:cstheme="majorBidi"/>
          <w:sz w:val="14"/>
          <w:szCs w:val="14"/>
        </w:rPr>
        <w:t>, 32–37 (2015).</w:t>
      </w:r>
    </w:p>
    <w:p w14:paraId="1816D965"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6.</w:t>
      </w:r>
      <w:r w:rsidRPr="00A44574">
        <w:rPr>
          <w:rFonts w:asciiTheme="majorBidi" w:hAnsiTheme="majorBidi" w:cstheme="majorBidi"/>
          <w:sz w:val="14"/>
          <w:szCs w:val="14"/>
        </w:rPr>
        <w:tab/>
        <w:t xml:space="preserve">Khachatryan, E.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Language processing in bilingual aphasia: a new insight into the problem. </w:t>
      </w:r>
      <w:r w:rsidRPr="00A44574">
        <w:rPr>
          <w:rFonts w:asciiTheme="majorBidi" w:hAnsiTheme="majorBidi" w:cstheme="majorBidi"/>
          <w:i/>
          <w:iCs/>
          <w:sz w:val="14"/>
          <w:szCs w:val="14"/>
        </w:rPr>
        <w:t>WIREs Cogn. 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7</w:t>
      </w:r>
      <w:r w:rsidRPr="00A44574">
        <w:rPr>
          <w:rFonts w:asciiTheme="majorBidi" w:hAnsiTheme="majorBidi" w:cstheme="majorBidi"/>
          <w:sz w:val="14"/>
          <w:szCs w:val="14"/>
        </w:rPr>
        <w:t>, 180–196 (2016).</w:t>
      </w:r>
    </w:p>
    <w:p w14:paraId="3F9EC8EA"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7.</w:t>
      </w:r>
      <w:r w:rsidRPr="00A44574">
        <w:rPr>
          <w:rFonts w:asciiTheme="majorBidi" w:hAnsiTheme="majorBidi" w:cstheme="majorBidi"/>
          <w:sz w:val="14"/>
          <w:szCs w:val="14"/>
        </w:rPr>
        <w:tab/>
        <w:t xml:space="preserve">Khachatryan, E., Wittevrongel, B., De Keyser, K., De Letter, M. &amp; Hulle, M. M. V. Event Related Potential Study of Language Interaction in Bilingual Aphasia Patients. </w:t>
      </w:r>
      <w:r w:rsidRPr="00A44574">
        <w:rPr>
          <w:rFonts w:asciiTheme="majorBidi" w:hAnsiTheme="majorBidi" w:cstheme="majorBidi"/>
          <w:i/>
          <w:iCs/>
          <w:sz w:val="14"/>
          <w:szCs w:val="14"/>
        </w:rPr>
        <w:t>Front. Hum. Neuro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2</w:t>
      </w:r>
      <w:r w:rsidRPr="00A44574">
        <w:rPr>
          <w:rFonts w:asciiTheme="majorBidi" w:hAnsiTheme="majorBidi" w:cstheme="majorBidi"/>
          <w:sz w:val="14"/>
          <w:szCs w:val="14"/>
        </w:rPr>
        <w:t>, (2018).</w:t>
      </w:r>
    </w:p>
    <w:p w14:paraId="498E8EF3"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8.</w:t>
      </w:r>
      <w:r w:rsidRPr="00A44574">
        <w:rPr>
          <w:rFonts w:asciiTheme="majorBidi" w:hAnsiTheme="majorBidi" w:cstheme="majorBidi"/>
          <w:sz w:val="14"/>
          <w:szCs w:val="14"/>
        </w:rPr>
        <w:tab/>
        <w:t xml:space="preserve">Mora-Cortes, A., Manyakov, N. V., Chumerin, N. &amp; Van Hulle, M. M. Language Model Applications to Spelling with Brain-Computer Interfaces. </w:t>
      </w:r>
      <w:r w:rsidRPr="00A44574">
        <w:rPr>
          <w:rFonts w:asciiTheme="majorBidi" w:hAnsiTheme="majorBidi" w:cstheme="majorBidi"/>
          <w:i/>
          <w:iCs/>
          <w:sz w:val="14"/>
          <w:szCs w:val="14"/>
        </w:rPr>
        <w:t>Sensor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4</w:t>
      </w:r>
      <w:r w:rsidRPr="00A44574">
        <w:rPr>
          <w:rFonts w:asciiTheme="majorBidi" w:hAnsiTheme="majorBidi" w:cstheme="majorBidi"/>
          <w:sz w:val="14"/>
          <w:szCs w:val="14"/>
        </w:rPr>
        <w:t>, 5967–5993 (2014).</w:t>
      </w:r>
    </w:p>
    <w:p w14:paraId="7D0EE73A"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59.</w:t>
      </w:r>
      <w:r w:rsidRPr="00A44574">
        <w:rPr>
          <w:rFonts w:asciiTheme="majorBidi" w:hAnsiTheme="majorBidi" w:cstheme="majorBidi"/>
          <w:sz w:val="14"/>
          <w:szCs w:val="14"/>
        </w:rPr>
        <w:tab/>
        <w:t xml:space="preserve">Pitt, K. M., Brumberg, J. S. &amp; Pitt, A. R. Considering Augmentative and Alternative Communication Research for Brain-Computer Interface Practice. </w:t>
      </w:r>
      <w:r w:rsidRPr="00A44574">
        <w:rPr>
          <w:rFonts w:asciiTheme="majorBidi" w:hAnsiTheme="majorBidi" w:cstheme="majorBidi"/>
          <w:i/>
          <w:iCs/>
          <w:sz w:val="14"/>
          <w:szCs w:val="14"/>
        </w:rPr>
        <w:t>Assist. Technol. Outcomes Benefits</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3</w:t>
      </w:r>
      <w:r w:rsidRPr="00A44574">
        <w:rPr>
          <w:rFonts w:asciiTheme="majorBidi" w:hAnsiTheme="majorBidi" w:cstheme="majorBidi"/>
          <w:sz w:val="14"/>
          <w:szCs w:val="14"/>
        </w:rPr>
        <w:t>, 1–20 (2019).</w:t>
      </w:r>
    </w:p>
    <w:p w14:paraId="3FC98BF0"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0.</w:t>
      </w:r>
      <w:r w:rsidRPr="00A44574">
        <w:rPr>
          <w:rFonts w:asciiTheme="majorBidi" w:hAnsiTheme="majorBidi" w:cstheme="majorBidi"/>
          <w:sz w:val="14"/>
          <w:szCs w:val="14"/>
        </w:rPr>
        <w:tab/>
        <w:t xml:space="preserve">Wittevrongel, B.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Towards asynchronous speech decoding. </w:t>
      </w:r>
      <w:r w:rsidRPr="00A44574">
        <w:rPr>
          <w:rFonts w:asciiTheme="majorBidi" w:hAnsiTheme="majorBidi" w:cstheme="majorBidi"/>
          <w:i/>
          <w:iCs/>
          <w:sz w:val="14"/>
          <w:szCs w:val="14"/>
        </w:rPr>
        <w:t>Front. Neurosci.</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12</w:t>
      </w:r>
      <w:r w:rsidRPr="00A44574">
        <w:rPr>
          <w:rFonts w:asciiTheme="majorBidi" w:hAnsiTheme="majorBidi" w:cstheme="majorBidi"/>
          <w:sz w:val="14"/>
          <w:szCs w:val="14"/>
        </w:rPr>
        <w:t>, (2018).</w:t>
      </w:r>
    </w:p>
    <w:p w14:paraId="320A575F"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1.</w:t>
      </w:r>
      <w:r w:rsidRPr="00A44574">
        <w:rPr>
          <w:rFonts w:asciiTheme="majorBidi" w:hAnsiTheme="majorBidi" w:cstheme="majorBidi"/>
          <w:sz w:val="14"/>
          <w:szCs w:val="14"/>
        </w:rPr>
        <w:tab/>
        <w:t>Shah, M. Peabody Picture Vocabulary Test, Fifth Edition (PPVT-5) – Forms A &amp; B | Psychology Resource Centre. https://psycentre.apps01.yorku.ca/wp/peabody-picture-vocabulary-test-fifth-edition-ppvt-5-forms-a-b/.</w:t>
      </w:r>
    </w:p>
    <w:p w14:paraId="51C6A18A"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2.</w:t>
      </w:r>
      <w:r w:rsidRPr="00A44574">
        <w:rPr>
          <w:rFonts w:asciiTheme="majorBidi" w:hAnsiTheme="majorBidi" w:cstheme="majorBidi"/>
          <w:sz w:val="14"/>
          <w:szCs w:val="14"/>
        </w:rPr>
        <w:tab/>
        <w:t>Peabody Picture Vocabulary Test | Fifth Edition. https://www.pearsonassessments.com/store/usassessments/en/Store/Professional-Assessments/Academic-Learning/Brief/Peabody-Picture-Vocabulary-Test-%7C-Fifth-Edition/p/100001984.html.</w:t>
      </w:r>
    </w:p>
    <w:p w14:paraId="4C3016A8"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3.</w:t>
      </w:r>
      <w:r w:rsidRPr="00A44574">
        <w:rPr>
          <w:rFonts w:asciiTheme="majorBidi" w:hAnsiTheme="majorBidi" w:cstheme="majorBidi"/>
          <w:sz w:val="14"/>
          <w:szCs w:val="14"/>
        </w:rPr>
        <w:tab/>
        <w:t>Social Communication Questionnaire (SCQ) | Center for Autism Research. https://www.carautismroadmap.org/social-communication-questionnaire-scq/.</w:t>
      </w:r>
    </w:p>
    <w:p w14:paraId="6BE1F79B" w14:textId="77777777" w:rsidR="00D621B7" w:rsidRPr="00A44574" w:rsidRDefault="00D621B7" w:rsidP="00365E1B">
      <w:pPr>
        <w:pStyle w:val="Bibliography"/>
        <w:spacing w:line="240" w:lineRule="auto"/>
        <w:rPr>
          <w:rFonts w:asciiTheme="majorBidi" w:hAnsiTheme="majorBidi" w:cstheme="majorBidi"/>
          <w:sz w:val="14"/>
          <w:szCs w:val="14"/>
        </w:rPr>
      </w:pPr>
      <w:r w:rsidRPr="00A44574">
        <w:rPr>
          <w:rFonts w:asciiTheme="majorBidi" w:hAnsiTheme="majorBidi" w:cstheme="majorBidi"/>
          <w:sz w:val="14"/>
          <w:szCs w:val="14"/>
        </w:rPr>
        <w:t>64.</w:t>
      </w:r>
      <w:r w:rsidRPr="00A44574">
        <w:rPr>
          <w:rFonts w:asciiTheme="majorBidi" w:hAnsiTheme="majorBidi" w:cstheme="majorBidi"/>
          <w:sz w:val="14"/>
          <w:szCs w:val="14"/>
        </w:rPr>
        <w:tab/>
        <w:t xml:space="preserve">Lombardino, L. J. </w:t>
      </w:r>
      <w:r w:rsidRPr="00A44574">
        <w:rPr>
          <w:rFonts w:asciiTheme="majorBidi" w:hAnsiTheme="majorBidi" w:cstheme="majorBidi"/>
          <w:i/>
          <w:iCs/>
          <w:sz w:val="14"/>
          <w:szCs w:val="14"/>
        </w:rPr>
        <w:t>et al.</w:t>
      </w:r>
      <w:r w:rsidRPr="00A44574">
        <w:rPr>
          <w:rFonts w:asciiTheme="majorBidi" w:hAnsiTheme="majorBidi" w:cstheme="majorBidi"/>
          <w:sz w:val="14"/>
          <w:szCs w:val="14"/>
        </w:rPr>
        <w:t xml:space="preserve"> The Early Reading Screening Instrument: a method for identifying kindergarteners at risk for learning to read. </w:t>
      </w:r>
      <w:r w:rsidRPr="00A44574">
        <w:rPr>
          <w:rFonts w:asciiTheme="majorBidi" w:hAnsiTheme="majorBidi" w:cstheme="majorBidi"/>
          <w:i/>
          <w:iCs/>
          <w:sz w:val="14"/>
          <w:szCs w:val="14"/>
        </w:rPr>
        <w:t>Int. J. Lang. Commun. Disord.</w:t>
      </w:r>
      <w:r w:rsidRPr="00A44574">
        <w:rPr>
          <w:rFonts w:asciiTheme="majorBidi" w:hAnsiTheme="majorBidi" w:cstheme="majorBidi"/>
          <w:sz w:val="14"/>
          <w:szCs w:val="14"/>
        </w:rPr>
        <w:t xml:space="preserve"> </w:t>
      </w:r>
      <w:r w:rsidRPr="00A44574">
        <w:rPr>
          <w:rFonts w:asciiTheme="majorBidi" w:hAnsiTheme="majorBidi" w:cstheme="majorBidi"/>
          <w:b/>
          <w:bCs/>
          <w:sz w:val="14"/>
          <w:szCs w:val="14"/>
        </w:rPr>
        <w:t>34</w:t>
      </w:r>
      <w:r w:rsidRPr="00A44574">
        <w:rPr>
          <w:rFonts w:asciiTheme="majorBidi" w:hAnsiTheme="majorBidi" w:cstheme="majorBidi"/>
          <w:sz w:val="14"/>
          <w:szCs w:val="14"/>
        </w:rPr>
        <w:t>, 135–150 (1999).</w:t>
      </w:r>
    </w:p>
    <w:p w14:paraId="0981A87A" w14:textId="56E4E793" w:rsidR="005812F4" w:rsidRPr="00A44574" w:rsidRDefault="005812F4" w:rsidP="00365E1B">
      <w:pPr>
        <w:tabs>
          <w:tab w:val="left" w:pos="1323"/>
        </w:tabs>
        <w:spacing w:line="240" w:lineRule="auto"/>
        <w:jc w:val="both"/>
        <w:rPr>
          <w:rFonts w:asciiTheme="majorBidi" w:hAnsiTheme="majorBidi" w:cstheme="majorBidi"/>
          <w:sz w:val="14"/>
          <w:szCs w:val="14"/>
        </w:rPr>
      </w:pPr>
      <w:r w:rsidRPr="00A44574">
        <w:rPr>
          <w:rFonts w:asciiTheme="majorBidi" w:hAnsiTheme="majorBidi" w:cstheme="majorBidi"/>
          <w:sz w:val="14"/>
          <w:szCs w:val="14"/>
        </w:rPr>
        <w:fldChar w:fldCharType="end"/>
      </w:r>
    </w:p>
    <w:sectPr w:rsidR="005812F4" w:rsidRPr="00A44574" w:rsidSect="00E162F5">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322C0" w14:textId="77777777" w:rsidR="00870B5A" w:rsidRDefault="00870B5A" w:rsidP="007436D1">
      <w:pPr>
        <w:spacing w:after="0" w:line="240" w:lineRule="auto"/>
      </w:pPr>
      <w:r>
        <w:separator/>
      </w:r>
    </w:p>
  </w:endnote>
  <w:endnote w:type="continuationSeparator" w:id="0">
    <w:p w14:paraId="765AC342" w14:textId="77777777" w:rsidR="00870B5A" w:rsidRDefault="00870B5A" w:rsidP="007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441476"/>
      <w:docPartObj>
        <w:docPartGallery w:val="Page Numbers (Bottom of Page)"/>
        <w:docPartUnique/>
      </w:docPartObj>
    </w:sdtPr>
    <w:sdtEndPr>
      <w:rPr>
        <w:noProof/>
      </w:rPr>
    </w:sdtEndPr>
    <w:sdtContent>
      <w:p w14:paraId="29177B12" w14:textId="7678C6CF" w:rsidR="00056F4B" w:rsidRDefault="00056F4B">
        <w:pPr>
          <w:pStyle w:val="Footer"/>
          <w:jc w:val="center"/>
        </w:pPr>
        <w:r>
          <w:fldChar w:fldCharType="begin"/>
        </w:r>
        <w:r>
          <w:instrText xml:space="preserve"> PAGE   \* MERGEFORMAT </w:instrText>
        </w:r>
        <w:r>
          <w:fldChar w:fldCharType="separate"/>
        </w:r>
        <w:r w:rsidR="00A06093">
          <w:rPr>
            <w:noProof/>
          </w:rPr>
          <w:t>4</w:t>
        </w:r>
        <w:r>
          <w:rPr>
            <w:noProof/>
          </w:rPr>
          <w:fldChar w:fldCharType="end"/>
        </w:r>
      </w:p>
    </w:sdtContent>
  </w:sdt>
  <w:p w14:paraId="3CE26B52" w14:textId="77777777" w:rsidR="00056F4B" w:rsidRDefault="00056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41D0F" w14:textId="77777777" w:rsidR="00870B5A" w:rsidRDefault="00870B5A" w:rsidP="007436D1">
      <w:pPr>
        <w:spacing w:after="0" w:line="240" w:lineRule="auto"/>
      </w:pPr>
      <w:r>
        <w:separator/>
      </w:r>
    </w:p>
  </w:footnote>
  <w:footnote w:type="continuationSeparator" w:id="0">
    <w:p w14:paraId="0D9B39B5" w14:textId="77777777" w:rsidR="00870B5A" w:rsidRDefault="00870B5A" w:rsidP="00743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5A0E"/>
      </v:shape>
    </w:pict>
  </w:numPicBullet>
  <w:abstractNum w:abstractNumId="0" w15:restartNumberingAfterBreak="0">
    <w:nsid w:val="010707C2"/>
    <w:multiLevelType w:val="hybridMultilevel"/>
    <w:tmpl w:val="B936C0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43D91"/>
    <w:multiLevelType w:val="hybridMultilevel"/>
    <w:tmpl w:val="FC305DBC"/>
    <w:lvl w:ilvl="0" w:tplc="28FA82D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3100"/>
    <w:multiLevelType w:val="hybridMultilevel"/>
    <w:tmpl w:val="03C4BB5A"/>
    <w:lvl w:ilvl="0" w:tplc="04090007">
      <w:start w:val="1"/>
      <w:numFmt w:val="bullet"/>
      <w:lvlText w:val=""/>
      <w:lvlPicBulletId w:val="0"/>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7F484BEA"/>
    <w:multiLevelType w:val="hybridMultilevel"/>
    <w:tmpl w:val="4CE2E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Q2MzA3NTc2szBT0lEKTi0uzszPAykwNK8FAMQsGXctAAAA"/>
  </w:docVars>
  <w:rsids>
    <w:rsidRoot w:val="0083549E"/>
    <w:rsid w:val="0000588C"/>
    <w:rsid w:val="000072A1"/>
    <w:rsid w:val="00010E3E"/>
    <w:rsid w:val="0001359E"/>
    <w:rsid w:val="0002000D"/>
    <w:rsid w:val="000270E7"/>
    <w:rsid w:val="000272C5"/>
    <w:rsid w:val="000327AD"/>
    <w:rsid w:val="0004075B"/>
    <w:rsid w:val="00041512"/>
    <w:rsid w:val="00054DA0"/>
    <w:rsid w:val="0005520D"/>
    <w:rsid w:val="00056F4B"/>
    <w:rsid w:val="00057323"/>
    <w:rsid w:val="00061D34"/>
    <w:rsid w:val="000620B6"/>
    <w:rsid w:val="00063572"/>
    <w:rsid w:val="00074F2B"/>
    <w:rsid w:val="0008315A"/>
    <w:rsid w:val="00084AFB"/>
    <w:rsid w:val="000861F7"/>
    <w:rsid w:val="000927CF"/>
    <w:rsid w:val="00094E34"/>
    <w:rsid w:val="000A532F"/>
    <w:rsid w:val="000B2D0B"/>
    <w:rsid w:val="000C0979"/>
    <w:rsid w:val="000C2C5D"/>
    <w:rsid w:val="000C2FD4"/>
    <w:rsid w:val="000D55CE"/>
    <w:rsid w:val="000E0642"/>
    <w:rsid w:val="000E348F"/>
    <w:rsid w:val="000E4B36"/>
    <w:rsid w:val="000F1EE1"/>
    <w:rsid w:val="00101D15"/>
    <w:rsid w:val="001061A4"/>
    <w:rsid w:val="00110E01"/>
    <w:rsid w:val="00111CE2"/>
    <w:rsid w:val="00111FD7"/>
    <w:rsid w:val="00113A86"/>
    <w:rsid w:val="001141E7"/>
    <w:rsid w:val="00116D5A"/>
    <w:rsid w:val="001176CB"/>
    <w:rsid w:val="001261C5"/>
    <w:rsid w:val="0013210A"/>
    <w:rsid w:val="00134800"/>
    <w:rsid w:val="00136C33"/>
    <w:rsid w:val="00137FB2"/>
    <w:rsid w:val="001524F1"/>
    <w:rsid w:val="00154584"/>
    <w:rsid w:val="00160F17"/>
    <w:rsid w:val="00164CFE"/>
    <w:rsid w:val="001719E0"/>
    <w:rsid w:val="00174320"/>
    <w:rsid w:val="0017538E"/>
    <w:rsid w:val="0017651C"/>
    <w:rsid w:val="00177494"/>
    <w:rsid w:val="0018056C"/>
    <w:rsid w:val="00185BB8"/>
    <w:rsid w:val="001A1968"/>
    <w:rsid w:val="001A2378"/>
    <w:rsid w:val="001A2FBD"/>
    <w:rsid w:val="001A3178"/>
    <w:rsid w:val="001A6417"/>
    <w:rsid w:val="001C3FB8"/>
    <w:rsid w:val="001C41C8"/>
    <w:rsid w:val="001D0712"/>
    <w:rsid w:val="001D5D92"/>
    <w:rsid w:val="001D62CB"/>
    <w:rsid w:val="001D7FCC"/>
    <w:rsid w:val="001E05A3"/>
    <w:rsid w:val="001E6995"/>
    <w:rsid w:val="001F20BF"/>
    <w:rsid w:val="001F5C7B"/>
    <w:rsid w:val="001F7B12"/>
    <w:rsid w:val="002018FC"/>
    <w:rsid w:val="00203175"/>
    <w:rsid w:val="0020364E"/>
    <w:rsid w:val="00210E03"/>
    <w:rsid w:val="00212A89"/>
    <w:rsid w:val="00212F73"/>
    <w:rsid w:val="00214F33"/>
    <w:rsid w:val="00216C04"/>
    <w:rsid w:val="002179CC"/>
    <w:rsid w:val="002201F6"/>
    <w:rsid w:val="0022283C"/>
    <w:rsid w:val="0023014B"/>
    <w:rsid w:val="00232069"/>
    <w:rsid w:val="00233310"/>
    <w:rsid w:val="00246513"/>
    <w:rsid w:val="00252456"/>
    <w:rsid w:val="00264A22"/>
    <w:rsid w:val="00273340"/>
    <w:rsid w:val="002740E8"/>
    <w:rsid w:val="00274EE5"/>
    <w:rsid w:val="00283A4D"/>
    <w:rsid w:val="002870CC"/>
    <w:rsid w:val="0028762B"/>
    <w:rsid w:val="00290EDA"/>
    <w:rsid w:val="002A0737"/>
    <w:rsid w:val="002A0CFA"/>
    <w:rsid w:val="002A1AB7"/>
    <w:rsid w:val="002A35F5"/>
    <w:rsid w:val="002B1506"/>
    <w:rsid w:val="002B4D88"/>
    <w:rsid w:val="002B58B2"/>
    <w:rsid w:val="002B6FA5"/>
    <w:rsid w:val="002B760B"/>
    <w:rsid w:val="002C0E48"/>
    <w:rsid w:val="002C13E5"/>
    <w:rsid w:val="002D0171"/>
    <w:rsid w:val="002D5FEB"/>
    <w:rsid w:val="002D676B"/>
    <w:rsid w:val="002E1411"/>
    <w:rsid w:val="002E488E"/>
    <w:rsid w:val="002E49BC"/>
    <w:rsid w:val="002F0D95"/>
    <w:rsid w:val="002F1851"/>
    <w:rsid w:val="002F23A8"/>
    <w:rsid w:val="002F28AE"/>
    <w:rsid w:val="002F7AC8"/>
    <w:rsid w:val="00301351"/>
    <w:rsid w:val="0030226B"/>
    <w:rsid w:val="003050FD"/>
    <w:rsid w:val="003205A1"/>
    <w:rsid w:val="003239F2"/>
    <w:rsid w:val="003431FB"/>
    <w:rsid w:val="003447FB"/>
    <w:rsid w:val="003503AE"/>
    <w:rsid w:val="0035446A"/>
    <w:rsid w:val="00364872"/>
    <w:rsid w:val="00365E1B"/>
    <w:rsid w:val="003662B9"/>
    <w:rsid w:val="003743DC"/>
    <w:rsid w:val="00374B40"/>
    <w:rsid w:val="00375D11"/>
    <w:rsid w:val="003774B7"/>
    <w:rsid w:val="00381DF8"/>
    <w:rsid w:val="003820AB"/>
    <w:rsid w:val="003822E9"/>
    <w:rsid w:val="00394F7D"/>
    <w:rsid w:val="003A01EC"/>
    <w:rsid w:val="003A36DB"/>
    <w:rsid w:val="003A489C"/>
    <w:rsid w:val="003A4EE7"/>
    <w:rsid w:val="003A5C0A"/>
    <w:rsid w:val="003A5C3C"/>
    <w:rsid w:val="003C4C68"/>
    <w:rsid w:val="003D1346"/>
    <w:rsid w:val="003D459D"/>
    <w:rsid w:val="003E5652"/>
    <w:rsid w:val="003E6DD8"/>
    <w:rsid w:val="003F288F"/>
    <w:rsid w:val="003F4922"/>
    <w:rsid w:val="003F74D8"/>
    <w:rsid w:val="00401CFD"/>
    <w:rsid w:val="00402871"/>
    <w:rsid w:val="0040343F"/>
    <w:rsid w:val="004044A0"/>
    <w:rsid w:val="00407210"/>
    <w:rsid w:val="00412027"/>
    <w:rsid w:val="00420938"/>
    <w:rsid w:val="00421A50"/>
    <w:rsid w:val="004245CB"/>
    <w:rsid w:val="00433DB4"/>
    <w:rsid w:val="00436EDA"/>
    <w:rsid w:val="004521BB"/>
    <w:rsid w:val="00457748"/>
    <w:rsid w:val="00460C52"/>
    <w:rsid w:val="0046185E"/>
    <w:rsid w:val="00470F3C"/>
    <w:rsid w:val="00471C4B"/>
    <w:rsid w:val="00473DC8"/>
    <w:rsid w:val="00474129"/>
    <w:rsid w:val="004802BA"/>
    <w:rsid w:val="00482240"/>
    <w:rsid w:val="004835A4"/>
    <w:rsid w:val="00484CC9"/>
    <w:rsid w:val="0048513A"/>
    <w:rsid w:val="00487802"/>
    <w:rsid w:val="004A5D60"/>
    <w:rsid w:val="004A5EBB"/>
    <w:rsid w:val="004C5E93"/>
    <w:rsid w:val="004D0962"/>
    <w:rsid w:val="004D2539"/>
    <w:rsid w:val="004D51ED"/>
    <w:rsid w:val="004E4215"/>
    <w:rsid w:val="004E4303"/>
    <w:rsid w:val="004E634D"/>
    <w:rsid w:val="004E7ECB"/>
    <w:rsid w:val="004F66D9"/>
    <w:rsid w:val="004F7330"/>
    <w:rsid w:val="004F7BD9"/>
    <w:rsid w:val="005020DF"/>
    <w:rsid w:val="00503A63"/>
    <w:rsid w:val="00510AC6"/>
    <w:rsid w:val="0051183B"/>
    <w:rsid w:val="005118D0"/>
    <w:rsid w:val="00511CA7"/>
    <w:rsid w:val="0051621C"/>
    <w:rsid w:val="00517313"/>
    <w:rsid w:val="0052417C"/>
    <w:rsid w:val="00527C64"/>
    <w:rsid w:val="0053181E"/>
    <w:rsid w:val="0053378C"/>
    <w:rsid w:val="00534C2D"/>
    <w:rsid w:val="005350D4"/>
    <w:rsid w:val="0053727B"/>
    <w:rsid w:val="00541B1A"/>
    <w:rsid w:val="00551593"/>
    <w:rsid w:val="00552727"/>
    <w:rsid w:val="00555025"/>
    <w:rsid w:val="005561E5"/>
    <w:rsid w:val="00563AAC"/>
    <w:rsid w:val="00563B16"/>
    <w:rsid w:val="00564014"/>
    <w:rsid w:val="005647E2"/>
    <w:rsid w:val="00564F89"/>
    <w:rsid w:val="00567E6B"/>
    <w:rsid w:val="00570BE3"/>
    <w:rsid w:val="0057126E"/>
    <w:rsid w:val="00580915"/>
    <w:rsid w:val="005812F4"/>
    <w:rsid w:val="00582F5F"/>
    <w:rsid w:val="00582F8A"/>
    <w:rsid w:val="00586D04"/>
    <w:rsid w:val="00587499"/>
    <w:rsid w:val="005875ED"/>
    <w:rsid w:val="005A3451"/>
    <w:rsid w:val="005B089E"/>
    <w:rsid w:val="005B137E"/>
    <w:rsid w:val="005C7DF9"/>
    <w:rsid w:val="005D0A44"/>
    <w:rsid w:val="005D7B47"/>
    <w:rsid w:val="005E33BA"/>
    <w:rsid w:val="005E6F25"/>
    <w:rsid w:val="005E7B05"/>
    <w:rsid w:val="005F2F4D"/>
    <w:rsid w:val="006016E2"/>
    <w:rsid w:val="0061354D"/>
    <w:rsid w:val="0061611F"/>
    <w:rsid w:val="00620F2A"/>
    <w:rsid w:val="00625A00"/>
    <w:rsid w:val="00631B9A"/>
    <w:rsid w:val="0063356D"/>
    <w:rsid w:val="006364DE"/>
    <w:rsid w:val="0064319E"/>
    <w:rsid w:val="00652191"/>
    <w:rsid w:val="0065476A"/>
    <w:rsid w:val="00656846"/>
    <w:rsid w:val="006721BE"/>
    <w:rsid w:val="00672C18"/>
    <w:rsid w:val="00676B0C"/>
    <w:rsid w:val="00681F48"/>
    <w:rsid w:val="006A1B98"/>
    <w:rsid w:val="006A3136"/>
    <w:rsid w:val="006A5479"/>
    <w:rsid w:val="006B4829"/>
    <w:rsid w:val="006B61B3"/>
    <w:rsid w:val="006C0B7A"/>
    <w:rsid w:val="006C443C"/>
    <w:rsid w:val="006C4CDA"/>
    <w:rsid w:val="006C4E5C"/>
    <w:rsid w:val="006C5E69"/>
    <w:rsid w:val="006C6E0D"/>
    <w:rsid w:val="006D1AE6"/>
    <w:rsid w:val="006D38E2"/>
    <w:rsid w:val="006D780B"/>
    <w:rsid w:val="006E25AC"/>
    <w:rsid w:val="006F2C05"/>
    <w:rsid w:val="006F35D1"/>
    <w:rsid w:val="0070490E"/>
    <w:rsid w:val="007049B8"/>
    <w:rsid w:val="007053D1"/>
    <w:rsid w:val="007111E0"/>
    <w:rsid w:val="0071557B"/>
    <w:rsid w:val="00721057"/>
    <w:rsid w:val="00722944"/>
    <w:rsid w:val="007243BA"/>
    <w:rsid w:val="00726CD5"/>
    <w:rsid w:val="00731DFC"/>
    <w:rsid w:val="007373E8"/>
    <w:rsid w:val="007436D1"/>
    <w:rsid w:val="00745225"/>
    <w:rsid w:val="00746763"/>
    <w:rsid w:val="00751068"/>
    <w:rsid w:val="0075311D"/>
    <w:rsid w:val="00755D33"/>
    <w:rsid w:val="0076032D"/>
    <w:rsid w:val="007611B8"/>
    <w:rsid w:val="0076730D"/>
    <w:rsid w:val="00767AFC"/>
    <w:rsid w:val="0077208A"/>
    <w:rsid w:val="007748B0"/>
    <w:rsid w:val="00782F61"/>
    <w:rsid w:val="007832A2"/>
    <w:rsid w:val="007849DB"/>
    <w:rsid w:val="00785D1A"/>
    <w:rsid w:val="007873AA"/>
    <w:rsid w:val="007908C1"/>
    <w:rsid w:val="00795A2F"/>
    <w:rsid w:val="007A3971"/>
    <w:rsid w:val="007A5338"/>
    <w:rsid w:val="007A6F4B"/>
    <w:rsid w:val="007A79B0"/>
    <w:rsid w:val="007B0E76"/>
    <w:rsid w:val="007B2684"/>
    <w:rsid w:val="007B38AD"/>
    <w:rsid w:val="007B4C1A"/>
    <w:rsid w:val="007C215D"/>
    <w:rsid w:val="007C4138"/>
    <w:rsid w:val="007C6CD3"/>
    <w:rsid w:val="007C70FE"/>
    <w:rsid w:val="007D0669"/>
    <w:rsid w:val="007D33FE"/>
    <w:rsid w:val="007D351E"/>
    <w:rsid w:val="007D7944"/>
    <w:rsid w:val="007E3A50"/>
    <w:rsid w:val="007E678E"/>
    <w:rsid w:val="007F5B06"/>
    <w:rsid w:val="007F67B1"/>
    <w:rsid w:val="00815CF2"/>
    <w:rsid w:val="008237D6"/>
    <w:rsid w:val="008262EF"/>
    <w:rsid w:val="0082743F"/>
    <w:rsid w:val="0082757F"/>
    <w:rsid w:val="00835418"/>
    <w:rsid w:val="0083549E"/>
    <w:rsid w:val="00847900"/>
    <w:rsid w:val="00851976"/>
    <w:rsid w:val="008560E6"/>
    <w:rsid w:val="008610BB"/>
    <w:rsid w:val="00861239"/>
    <w:rsid w:val="0086451A"/>
    <w:rsid w:val="00864FF6"/>
    <w:rsid w:val="00870B5A"/>
    <w:rsid w:val="00877505"/>
    <w:rsid w:val="008847D7"/>
    <w:rsid w:val="00885810"/>
    <w:rsid w:val="00885A50"/>
    <w:rsid w:val="00893C7B"/>
    <w:rsid w:val="00897A5C"/>
    <w:rsid w:val="008A3135"/>
    <w:rsid w:val="008A5018"/>
    <w:rsid w:val="008A5431"/>
    <w:rsid w:val="008A6327"/>
    <w:rsid w:val="008A7052"/>
    <w:rsid w:val="008A78A2"/>
    <w:rsid w:val="008B5DF3"/>
    <w:rsid w:val="008B6C61"/>
    <w:rsid w:val="008B6D08"/>
    <w:rsid w:val="008C2611"/>
    <w:rsid w:val="008C7A9B"/>
    <w:rsid w:val="008D32C8"/>
    <w:rsid w:val="008D53E4"/>
    <w:rsid w:val="008D54E6"/>
    <w:rsid w:val="008D7328"/>
    <w:rsid w:val="008D7C41"/>
    <w:rsid w:val="008E027F"/>
    <w:rsid w:val="008E30A5"/>
    <w:rsid w:val="008E6452"/>
    <w:rsid w:val="008E7370"/>
    <w:rsid w:val="008F41E2"/>
    <w:rsid w:val="008F5F93"/>
    <w:rsid w:val="008F79A8"/>
    <w:rsid w:val="00903C88"/>
    <w:rsid w:val="00916E32"/>
    <w:rsid w:val="00922492"/>
    <w:rsid w:val="00932315"/>
    <w:rsid w:val="0093325B"/>
    <w:rsid w:val="009370F1"/>
    <w:rsid w:val="00940F00"/>
    <w:rsid w:val="00941282"/>
    <w:rsid w:val="00950016"/>
    <w:rsid w:val="00950F32"/>
    <w:rsid w:val="0095355B"/>
    <w:rsid w:val="00953D3A"/>
    <w:rsid w:val="0095633C"/>
    <w:rsid w:val="0095738E"/>
    <w:rsid w:val="00957DA5"/>
    <w:rsid w:val="00961004"/>
    <w:rsid w:val="00962A71"/>
    <w:rsid w:val="009678AC"/>
    <w:rsid w:val="009715E0"/>
    <w:rsid w:val="00976BA8"/>
    <w:rsid w:val="009814EE"/>
    <w:rsid w:val="00981C89"/>
    <w:rsid w:val="009862B3"/>
    <w:rsid w:val="009B254C"/>
    <w:rsid w:val="009B44A4"/>
    <w:rsid w:val="009C2036"/>
    <w:rsid w:val="009C30DD"/>
    <w:rsid w:val="009C3773"/>
    <w:rsid w:val="009C3AC7"/>
    <w:rsid w:val="009C4D37"/>
    <w:rsid w:val="009C6981"/>
    <w:rsid w:val="009D0107"/>
    <w:rsid w:val="009D0637"/>
    <w:rsid w:val="009D1571"/>
    <w:rsid w:val="009D5A99"/>
    <w:rsid w:val="009E2261"/>
    <w:rsid w:val="009E64F8"/>
    <w:rsid w:val="009E7B35"/>
    <w:rsid w:val="00A01E0C"/>
    <w:rsid w:val="00A05357"/>
    <w:rsid w:val="00A06093"/>
    <w:rsid w:val="00A11966"/>
    <w:rsid w:val="00A15D1E"/>
    <w:rsid w:val="00A1721A"/>
    <w:rsid w:val="00A243F8"/>
    <w:rsid w:val="00A2570A"/>
    <w:rsid w:val="00A25B6C"/>
    <w:rsid w:val="00A429DE"/>
    <w:rsid w:val="00A4389A"/>
    <w:rsid w:val="00A44574"/>
    <w:rsid w:val="00A53E2C"/>
    <w:rsid w:val="00A62169"/>
    <w:rsid w:val="00A6317C"/>
    <w:rsid w:val="00A65653"/>
    <w:rsid w:val="00A70605"/>
    <w:rsid w:val="00A7112D"/>
    <w:rsid w:val="00A77876"/>
    <w:rsid w:val="00A90D02"/>
    <w:rsid w:val="00A91B91"/>
    <w:rsid w:val="00A97146"/>
    <w:rsid w:val="00AA4BAF"/>
    <w:rsid w:val="00AA7B83"/>
    <w:rsid w:val="00AB667B"/>
    <w:rsid w:val="00AC02E7"/>
    <w:rsid w:val="00AC2421"/>
    <w:rsid w:val="00AC34CA"/>
    <w:rsid w:val="00AC3651"/>
    <w:rsid w:val="00AC3956"/>
    <w:rsid w:val="00AC4674"/>
    <w:rsid w:val="00AC7466"/>
    <w:rsid w:val="00AC756D"/>
    <w:rsid w:val="00AC79A9"/>
    <w:rsid w:val="00AD1B05"/>
    <w:rsid w:val="00AD51E4"/>
    <w:rsid w:val="00AD7D42"/>
    <w:rsid w:val="00AE0239"/>
    <w:rsid w:val="00AE3634"/>
    <w:rsid w:val="00AE4D48"/>
    <w:rsid w:val="00AE4F37"/>
    <w:rsid w:val="00AE51CF"/>
    <w:rsid w:val="00AE6BB2"/>
    <w:rsid w:val="00AE770F"/>
    <w:rsid w:val="00B21F49"/>
    <w:rsid w:val="00B26C84"/>
    <w:rsid w:val="00B27469"/>
    <w:rsid w:val="00B318D9"/>
    <w:rsid w:val="00B31B46"/>
    <w:rsid w:val="00B31CBA"/>
    <w:rsid w:val="00B4538D"/>
    <w:rsid w:val="00B4601E"/>
    <w:rsid w:val="00B4749F"/>
    <w:rsid w:val="00B4774E"/>
    <w:rsid w:val="00B479E7"/>
    <w:rsid w:val="00B51F5F"/>
    <w:rsid w:val="00B661DD"/>
    <w:rsid w:val="00B67FF1"/>
    <w:rsid w:val="00B735DD"/>
    <w:rsid w:val="00B77FCC"/>
    <w:rsid w:val="00B826B2"/>
    <w:rsid w:val="00B8659D"/>
    <w:rsid w:val="00B9107E"/>
    <w:rsid w:val="00B91373"/>
    <w:rsid w:val="00B94202"/>
    <w:rsid w:val="00B9421C"/>
    <w:rsid w:val="00B967D4"/>
    <w:rsid w:val="00BA0990"/>
    <w:rsid w:val="00BA0FFA"/>
    <w:rsid w:val="00BA7634"/>
    <w:rsid w:val="00BB16A1"/>
    <w:rsid w:val="00BB5720"/>
    <w:rsid w:val="00BC7DD3"/>
    <w:rsid w:val="00BD2F47"/>
    <w:rsid w:val="00BD6E7A"/>
    <w:rsid w:val="00BD747B"/>
    <w:rsid w:val="00BE1AE2"/>
    <w:rsid w:val="00BE1B4A"/>
    <w:rsid w:val="00BE2983"/>
    <w:rsid w:val="00BE7428"/>
    <w:rsid w:val="00BF2384"/>
    <w:rsid w:val="00BF4AE0"/>
    <w:rsid w:val="00BF59CE"/>
    <w:rsid w:val="00C05117"/>
    <w:rsid w:val="00C128C8"/>
    <w:rsid w:val="00C21555"/>
    <w:rsid w:val="00C25F37"/>
    <w:rsid w:val="00C2715D"/>
    <w:rsid w:val="00C32DD8"/>
    <w:rsid w:val="00C35794"/>
    <w:rsid w:val="00C51286"/>
    <w:rsid w:val="00C61ED4"/>
    <w:rsid w:val="00C72836"/>
    <w:rsid w:val="00C80EE3"/>
    <w:rsid w:val="00C82D59"/>
    <w:rsid w:val="00C83B7D"/>
    <w:rsid w:val="00C84013"/>
    <w:rsid w:val="00C86C64"/>
    <w:rsid w:val="00C8752C"/>
    <w:rsid w:val="00C92123"/>
    <w:rsid w:val="00C94163"/>
    <w:rsid w:val="00CA6550"/>
    <w:rsid w:val="00CA7A2B"/>
    <w:rsid w:val="00CB3AC3"/>
    <w:rsid w:val="00CB75D3"/>
    <w:rsid w:val="00CB7C88"/>
    <w:rsid w:val="00CC1642"/>
    <w:rsid w:val="00CC46AE"/>
    <w:rsid w:val="00CC4A68"/>
    <w:rsid w:val="00CC747B"/>
    <w:rsid w:val="00CD2C8C"/>
    <w:rsid w:val="00CD3935"/>
    <w:rsid w:val="00CD439D"/>
    <w:rsid w:val="00CD7B21"/>
    <w:rsid w:val="00CE45A8"/>
    <w:rsid w:val="00CE6182"/>
    <w:rsid w:val="00CF2412"/>
    <w:rsid w:val="00CF2C59"/>
    <w:rsid w:val="00D05272"/>
    <w:rsid w:val="00D12D92"/>
    <w:rsid w:val="00D22D3B"/>
    <w:rsid w:val="00D27058"/>
    <w:rsid w:val="00D3430F"/>
    <w:rsid w:val="00D40C1E"/>
    <w:rsid w:val="00D45441"/>
    <w:rsid w:val="00D52EC6"/>
    <w:rsid w:val="00D53BEE"/>
    <w:rsid w:val="00D551FA"/>
    <w:rsid w:val="00D621B7"/>
    <w:rsid w:val="00D7086C"/>
    <w:rsid w:val="00D70BA8"/>
    <w:rsid w:val="00D73AA4"/>
    <w:rsid w:val="00D73EA7"/>
    <w:rsid w:val="00D84C45"/>
    <w:rsid w:val="00D87B66"/>
    <w:rsid w:val="00D93362"/>
    <w:rsid w:val="00DA6013"/>
    <w:rsid w:val="00DA72FA"/>
    <w:rsid w:val="00DA7447"/>
    <w:rsid w:val="00DB48E6"/>
    <w:rsid w:val="00DB5970"/>
    <w:rsid w:val="00DC6B1F"/>
    <w:rsid w:val="00DC72B6"/>
    <w:rsid w:val="00DD24D7"/>
    <w:rsid w:val="00DE3923"/>
    <w:rsid w:val="00DF03A4"/>
    <w:rsid w:val="00DF5FB1"/>
    <w:rsid w:val="00E07FCD"/>
    <w:rsid w:val="00E14849"/>
    <w:rsid w:val="00E154BE"/>
    <w:rsid w:val="00E162F5"/>
    <w:rsid w:val="00E17955"/>
    <w:rsid w:val="00E230FE"/>
    <w:rsid w:val="00E24A77"/>
    <w:rsid w:val="00E25A24"/>
    <w:rsid w:val="00E25EEA"/>
    <w:rsid w:val="00E26AAA"/>
    <w:rsid w:val="00E30EDA"/>
    <w:rsid w:val="00E36718"/>
    <w:rsid w:val="00E37700"/>
    <w:rsid w:val="00E40E1D"/>
    <w:rsid w:val="00E4646D"/>
    <w:rsid w:val="00E516FF"/>
    <w:rsid w:val="00E5176A"/>
    <w:rsid w:val="00E553D8"/>
    <w:rsid w:val="00E574EF"/>
    <w:rsid w:val="00E57A3E"/>
    <w:rsid w:val="00E613F3"/>
    <w:rsid w:val="00E65043"/>
    <w:rsid w:val="00E65B4B"/>
    <w:rsid w:val="00E71C9B"/>
    <w:rsid w:val="00E72DDC"/>
    <w:rsid w:val="00E766DB"/>
    <w:rsid w:val="00E76EB3"/>
    <w:rsid w:val="00E911D0"/>
    <w:rsid w:val="00E93EB0"/>
    <w:rsid w:val="00EA49E2"/>
    <w:rsid w:val="00EA68B7"/>
    <w:rsid w:val="00EB08A5"/>
    <w:rsid w:val="00EB2F6D"/>
    <w:rsid w:val="00EB5B15"/>
    <w:rsid w:val="00EC0D89"/>
    <w:rsid w:val="00ED114D"/>
    <w:rsid w:val="00ED6CB3"/>
    <w:rsid w:val="00EE0488"/>
    <w:rsid w:val="00EF296A"/>
    <w:rsid w:val="00EF2D61"/>
    <w:rsid w:val="00EF5F4C"/>
    <w:rsid w:val="00EF6951"/>
    <w:rsid w:val="00F079E9"/>
    <w:rsid w:val="00F11F40"/>
    <w:rsid w:val="00F1418B"/>
    <w:rsid w:val="00F26873"/>
    <w:rsid w:val="00F30808"/>
    <w:rsid w:val="00F31079"/>
    <w:rsid w:val="00F31985"/>
    <w:rsid w:val="00F321F7"/>
    <w:rsid w:val="00F3313C"/>
    <w:rsid w:val="00F331D8"/>
    <w:rsid w:val="00F335EA"/>
    <w:rsid w:val="00F4069B"/>
    <w:rsid w:val="00F40A9A"/>
    <w:rsid w:val="00F40EC3"/>
    <w:rsid w:val="00F4266F"/>
    <w:rsid w:val="00F438AB"/>
    <w:rsid w:val="00F4592B"/>
    <w:rsid w:val="00F54733"/>
    <w:rsid w:val="00F54CBC"/>
    <w:rsid w:val="00F56AAA"/>
    <w:rsid w:val="00F7225B"/>
    <w:rsid w:val="00F73627"/>
    <w:rsid w:val="00F763C6"/>
    <w:rsid w:val="00F83CFE"/>
    <w:rsid w:val="00F841C9"/>
    <w:rsid w:val="00F85695"/>
    <w:rsid w:val="00F973D4"/>
    <w:rsid w:val="00FA10A3"/>
    <w:rsid w:val="00FA3056"/>
    <w:rsid w:val="00FA493B"/>
    <w:rsid w:val="00FB09EC"/>
    <w:rsid w:val="00FB2FD6"/>
    <w:rsid w:val="00FB3838"/>
    <w:rsid w:val="00FB41EE"/>
    <w:rsid w:val="00FB6656"/>
    <w:rsid w:val="00FB75BD"/>
    <w:rsid w:val="00FD0B19"/>
    <w:rsid w:val="00FD1471"/>
    <w:rsid w:val="00FD25FD"/>
    <w:rsid w:val="00FD4513"/>
    <w:rsid w:val="00FD5710"/>
    <w:rsid w:val="00FD7CD3"/>
    <w:rsid w:val="00FD7EF0"/>
    <w:rsid w:val="00FE2E94"/>
    <w:rsid w:val="00FE63CD"/>
    <w:rsid w:val="00FE7E15"/>
    <w:rsid w:val="00FF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2D32"/>
  <w15:chartTrackingRefBased/>
  <w15:docId w15:val="{F077D527-8E9F-47EE-A940-8054EAB5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D3A"/>
    <w:pPr>
      <w:ind w:left="720"/>
      <w:contextualSpacing/>
    </w:pPr>
  </w:style>
  <w:style w:type="paragraph" w:styleId="Bibliography">
    <w:name w:val="Bibliography"/>
    <w:basedOn w:val="Normal"/>
    <w:next w:val="Normal"/>
    <w:uiPriority w:val="37"/>
    <w:unhideWhenUsed/>
    <w:rsid w:val="005812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961004"/>
    <w:rPr>
      <w:sz w:val="16"/>
      <w:szCs w:val="16"/>
    </w:rPr>
  </w:style>
  <w:style w:type="paragraph" w:styleId="CommentText">
    <w:name w:val="annotation text"/>
    <w:basedOn w:val="Normal"/>
    <w:link w:val="CommentTextChar"/>
    <w:uiPriority w:val="99"/>
    <w:semiHidden/>
    <w:unhideWhenUsed/>
    <w:rsid w:val="00961004"/>
    <w:pPr>
      <w:spacing w:line="240" w:lineRule="auto"/>
    </w:pPr>
    <w:rPr>
      <w:sz w:val="20"/>
      <w:szCs w:val="20"/>
    </w:rPr>
  </w:style>
  <w:style w:type="character" w:customStyle="1" w:styleId="CommentTextChar">
    <w:name w:val="Comment Text Char"/>
    <w:basedOn w:val="DefaultParagraphFont"/>
    <w:link w:val="CommentText"/>
    <w:uiPriority w:val="99"/>
    <w:semiHidden/>
    <w:rsid w:val="00961004"/>
    <w:rPr>
      <w:sz w:val="20"/>
      <w:szCs w:val="20"/>
    </w:rPr>
  </w:style>
  <w:style w:type="paragraph" w:styleId="CommentSubject">
    <w:name w:val="annotation subject"/>
    <w:basedOn w:val="CommentText"/>
    <w:next w:val="CommentText"/>
    <w:link w:val="CommentSubjectChar"/>
    <w:uiPriority w:val="99"/>
    <w:semiHidden/>
    <w:unhideWhenUsed/>
    <w:rsid w:val="00961004"/>
    <w:rPr>
      <w:b/>
      <w:bCs/>
    </w:rPr>
  </w:style>
  <w:style w:type="character" w:customStyle="1" w:styleId="CommentSubjectChar">
    <w:name w:val="Comment Subject Char"/>
    <w:basedOn w:val="CommentTextChar"/>
    <w:link w:val="CommentSubject"/>
    <w:uiPriority w:val="99"/>
    <w:semiHidden/>
    <w:rsid w:val="00961004"/>
    <w:rPr>
      <w:b/>
      <w:bCs/>
      <w:sz w:val="20"/>
      <w:szCs w:val="20"/>
    </w:rPr>
  </w:style>
  <w:style w:type="paragraph" w:styleId="BalloonText">
    <w:name w:val="Balloon Text"/>
    <w:basedOn w:val="Normal"/>
    <w:link w:val="BalloonTextChar"/>
    <w:uiPriority w:val="99"/>
    <w:semiHidden/>
    <w:unhideWhenUsed/>
    <w:rsid w:val="00961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004"/>
    <w:rPr>
      <w:rFonts w:ascii="Segoe UI" w:hAnsi="Segoe UI" w:cs="Segoe UI"/>
      <w:sz w:val="18"/>
      <w:szCs w:val="18"/>
    </w:rPr>
  </w:style>
  <w:style w:type="paragraph" w:styleId="Header">
    <w:name w:val="header"/>
    <w:basedOn w:val="Normal"/>
    <w:link w:val="HeaderChar"/>
    <w:uiPriority w:val="99"/>
    <w:unhideWhenUsed/>
    <w:rsid w:val="007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6D1"/>
  </w:style>
  <w:style w:type="paragraph" w:styleId="Footer">
    <w:name w:val="footer"/>
    <w:basedOn w:val="Normal"/>
    <w:link w:val="FooterChar"/>
    <w:uiPriority w:val="99"/>
    <w:unhideWhenUsed/>
    <w:rsid w:val="007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6D1"/>
  </w:style>
  <w:style w:type="paragraph" w:styleId="Caption">
    <w:name w:val="caption"/>
    <w:basedOn w:val="Normal"/>
    <w:next w:val="Normal"/>
    <w:uiPriority w:val="35"/>
    <w:unhideWhenUsed/>
    <w:qFormat/>
    <w:rsid w:val="002D5FEB"/>
    <w:pPr>
      <w:widowControl w:val="0"/>
      <w:bidi/>
      <w:spacing w:after="0" w:line="240" w:lineRule="auto"/>
      <w:jc w:val="center"/>
    </w:pPr>
    <w:rPr>
      <w:rFonts w:ascii="Times New Roman" w:hAnsi="Times New Roman" w:cs="B Nazanin"/>
      <w:color w:val="000000" w:themeColor="text1"/>
      <w:sz w:val="24"/>
      <w:szCs w:val="24"/>
      <w:lang w:bidi="fa-IR"/>
    </w:rPr>
  </w:style>
  <w:style w:type="table" w:styleId="TableGrid">
    <w:name w:val="Table Grid"/>
    <w:basedOn w:val="TableNormal"/>
    <w:uiPriority w:val="39"/>
    <w:rsid w:val="00283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A0CF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BD747B"/>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528930">
      <w:bodyDiv w:val="1"/>
      <w:marLeft w:val="0"/>
      <w:marRight w:val="0"/>
      <w:marTop w:val="0"/>
      <w:marBottom w:val="0"/>
      <w:divBdr>
        <w:top w:val="none" w:sz="0" w:space="0" w:color="auto"/>
        <w:left w:val="none" w:sz="0" w:space="0" w:color="auto"/>
        <w:bottom w:val="none" w:sz="0" w:space="0" w:color="auto"/>
        <w:right w:val="none" w:sz="0" w:space="0" w:color="auto"/>
      </w:divBdr>
    </w:div>
    <w:div w:id="1533956419">
      <w:bodyDiv w:val="1"/>
      <w:marLeft w:val="0"/>
      <w:marRight w:val="0"/>
      <w:marTop w:val="0"/>
      <w:marBottom w:val="0"/>
      <w:divBdr>
        <w:top w:val="none" w:sz="0" w:space="0" w:color="auto"/>
        <w:left w:val="none" w:sz="0" w:space="0" w:color="auto"/>
        <w:bottom w:val="none" w:sz="0" w:space="0" w:color="auto"/>
        <w:right w:val="none" w:sz="0" w:space="0" w:color="auto"/>
      </w:divBdr>
    </w:div>
    <w:div w:id="17070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ustom 2">
      <a:dk1>
        <a:srgbClr val="000000"/>
      </a:dk1>
      <a:lt1>
        <a:srgbClr val="000000"/>
      </a:lt1>
      <a:dk2>
        <a:srgbClr val="000000"/>
      </a:dk2>
      <a:lt2>
        <a:srgbClr val="0000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8A9D3-F351-4C8E-969C-CF753DA63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5</TotalTime>
  <Pages>5</Pages>
  <Words>32003</Words>
  <Characters>182419</Characters>
  <Application>Microsoft Office Word</Application>
  <DocSecurity>0</DocSecurity>
  <Lines>1520</Lines>
  <Paragraphs>427</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1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133</cp:revision>
  <cp:lastPrinted>2022-06-02T03:34:00Z</cp:lastPrinted>
  <dcterms:created xsi:type="dcterms:W3CDTF">2022-05-29T01:29:00Z</dcterms:created>
  <dcterms:modified xsi:type="dcterms:W3CDTF">2022-06-1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4nZoF9NM"/&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